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FB230D5" w14:textId="25BEA63F" w:rsidR="008D768B" w:rsidRPr="00A75095" w:rsidRDefault="008D768B">
      <w:r w:rsidRPr="00C078AB">
        <w:rPr>
          <w:rFonts w:ascii="Times New Roman" w:hAnsi="Times New Roman" w:cs="Times New Roman"/>
          <w:noProof/>
          <w:lang w:eastAsia="lv-LV"/>
        </w:rPr>
        <w:drawing>
          <wp:inline distT="0" distB="0" distL="0" distR="0" wp14:anchorId="2E4740E2" wp14:editId="7E90ECD9">
            <wp:extent cx="5274310" cy="1132387"/>
            <wp:effectExtent l="0" t="0" r="2540" b="0"/>
            <wp:docPr id="1" name="Picture 1" descr="C:\Users\Amanda.Saleniece\Desktop\VIAA_ERAF_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:\Users\Amanda.Saleniece\Desktop\VIAA_ERAF_1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1323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pPr w:leftFromText="180" w:rightFromText="180" w:vertAnchor="text" w:horzAnchor="margin" w:tblpY="941"/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97"/>
        <w:gridCol w:w="1418"/>
        <w:gridCol w:w="4394"/>
      </w:tblGrid>
      <w:tr w:rsidR="0077723C" w:rsidRPr="00A75095" w14:paraId="5D140B5D" w14:textId="77777777" w:rsidTr="00F923A0">
        <w:trPr>
          <w:trHeight w:val="472"/>
        </w:trPr>
        <w:tc>
          <w:tcPr>
            <w:tcW w:w="3397" w:type="dxa"/>
            <w:shd w:val="clear" w:color="auto" w:fill="D9D9D9"/>
          </w:tcPr>
          <w:p w14:paraId="7208524A" w14:textId="77777777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Pētniecības pieteikuma nosaukums:</w:t>
            </w:r>
          </w:p>
        </w:tc>
        <w:tc>
          <w:tcPr>
            <w:tcW w:w="5812" w:type="dxa"/>
            <w:gridSpan w:val="2"/>
            <w:shd w:val="clear" w:color="auto" w:fill="auto"/>
          </w:tcPr>
          <w:p w14:paraId="4449C4EA" w14:textId="05799997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  <w:tr w:rsidR="0077723C" w:rsidRPr="00A75095" w14:paraId="1F04E91F" w14:textId="77777777" w:rsidTr="00F923A0">
        <w:tc>
          <w:tcPr>
            <w:tcW w:w="3397" w:type="dxa"/>
            <w:shd w:val="clear" w:color="auto" w:fill="D9D9D9"/>
          </w:tcPr>
          <w:p w14:paraId="6504DE20" w14:textId="77777777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Specifiskā atbalsta mērķa/ pasākuma atlases kārtas numurs un nosaukums:</w:t>
            </w:r>
          </w:p>
        </w:tc>
        <w:tc>
          <w:tcPr>
            <w:tcW w:w="5812" w:type="dxa"/>
            <w:gridSpan w:val="2"/>
            <w:shd w:val="clear" w:color="auto" w:fill="auto"/>
          </w:tcPr>
          <w:p w14:paraId="06CA6EAF" w14:textId="35BFBD31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jc w:val="both"/>
              <w:rPr>
                <w:rFonts w:ascii="Times New Roman" w:hAnsi="Times New Roman"/>
                <w:color w:val="1F4E79" w:themeColor="accent1" w:themeShade="80"/>
              </w:rPr>
            </w:pPr>
            <w:r w:rsidRPr="00F923A0">
              <w:rPr>
                <w:rFonts w:ascii="Times New Roman" w:hAnsi="Times New Roman"/>
              </w:rPr>
              <w:t>1.1.1.</w:t>
            </w:r>
            <w:r w:rsidR="00D20963" w:rsidRPr="00F923A0">
              <w:rPr>
                <w:rFonts w:ascii="Times New Roman" w:hAnsi="Times New Roman"/>
              </w:rPr>
              <w:t> </w:t>
            </w:r>
            <w:r w:rsidRPr="00F923A0">
              <w:rPr>
                <w:rFonts w:ascii="Times New Roman" w:hAnsi="Times New Roman"/>
              </w:rPr>
              <w:t>Specifikā atbalsta mērķa “Palielināt Latvijas zinātnisko institūciju pētniecisko un inovatīvo kapacitāti un spēju piesaistīt ārējo finansējumu, ieguldot cilvēkresursos un infrastruktūrā” 1.1.1.2.</w:t>
            </w:r>
            <w:r w:rsidR="00D20963" w:rsidRPr="00F923A0">
              <w:rPr>
                <w:rFonts w:ascii="Times New Roman" w:hAnsi="Times New Roman"/>
              </w:rPr>
              <w:t> </w:t>
            </w:r>
            <w:r w:rsidRPr="00F923A0">
              <w:rPr>
                <w:rFonts w:ascii="Times New Roman" w:hAnsi="Times New Roman"/>
              </w:rPr>
              <w:t xml:space="preserve">pasākums “Pēcdoktorantūras pētniecības atbalsts” </w:t>
            </w:r>
          </w:p>
        </w:tc>
      </w:tr>
      <w:tr w:rsidR="0077723C" w:rsidRPr="00A75095" w14:paraId="0D843348" w14:textId="77777777" w:rsidTr="00F923A0">
        <w:trPr>
          <w:trHeight w:val="365"/>
        </w:trPr>
        <w:tc>
          <w:tcPr>
            <w:tcW w:w="3397" w:type="dxa"/>
            <w:shd w:val="clear" w:color="auto" w:fill="D9D9D9"/>
          </w:tcPr>
          <w:p w14:paraId="1A7010EC" w14:textId="0CAD0672" w:rsidR="0077723C" w:rsidRPr="00A75095" w:rsidRDefault="0077723C" w:rsidP="00EF28A8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 xml:space="preserve">Pētniecības pieteikuma </w:t>
            </w:r>
            <w:r w:rsidR="00EF28A8">
              <w:rPr>
                <w:rFonts w:ascii="Times New Roman" w:hAnsi="Times New Roman"/>
              </w:rPr>
              <w:t>īstenotājs</w:t>
            </w:r>
            <w:r w:rsidRPr="00A75095">
              <w:rPr>
                <w:rFonts w:ascii="Times New Roman" w:hAnsi="Times New Roman"/>
              </w:rPr>
              <w:t>:</w:t>
            </w:r>
          </w:p>
        </w:tc>
        <w:tc>
          <w:tcPr>
            <w:tcW w:w="5812" w:type="dxa"/>
            <w:gridSpan w:val="2"/>
            <w:shd w:val="clear" w:color="auto" w:fill="auto"/>
          </w:tcPr>
          <w:p w14:paraId="5845EC39" w14:textId="2505E5E3" w:rsidR="0077723C" w:rsidRPr="00A75095" w:rsidRDefault="0077723C" w:rsidP="00EF28A8">
            <w:pPr>
              <w:tabs>
                <w:tab w:val="left" w:pos="900"/>
              </w:tabs>
              <w:spacing w:after="0" w:line="240" w:lineRule="auto"/>
              <w:jc w:val="both"/>
              <w:rPr>
                <w:rFonts w:ascii="Times New Roman" w:hAnsi="Times New Roman"/>
                <w:color w:val="1F4E79" w:themeColor="accent1" w:themeShade="80"/>
              </w:rPr>
            </w:pPr>
          </w:p>
        </w:tc>
      </w:tr>
      <w:tr w:rsidR="0077723C" w:rsidRPr="00A75095" w14:paraId="6F199106" w14:textId="77777777" w:rsidTr="00F923A0">
        <w:trPr>
          <w:trHeight w:val="365"/>
        </w:trPr>
        <w:tc>
          <w:tcPr>
            <w:tcW w:w="3397" w:type="dxa"/>
            <w:shd w:val="clear" w:color="auto" w:fill="D9D9D9"/>
          </w:tcPr>
          <w:p w14:paraId="23B00C34" w14:textId="77777777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Reģistrācijas numurs/Nodokļu maksātāja reģistrācijas numurs:</w:t>
            </w:r>
          </w:p>
        </w:tc>
        <w:tc>
          <w:tcPr>
            <w:tcW w:w="5812" w:type="dxa"/>
            <w:gridSpan w:val="2"/>
            <w:shd w:val="clear" w:color="auto" w:fill="auto"/>
          </w:tcPr>
          <w:p w14:paraId="33D0DF76" w14:textId="6E50F97F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  <w:tr w:rsidR="0077723C" w:rsidRPr="00A75095" w14:paraId="032E7C68" w14:textId="77777777" w:rsidTr="00F923A0">
        <w:trPr>
          <w:trHeight w:val="365"/>
        </w:trPr>
        <w:tc>
          <w:tcPr>
            <w:tcW w:w="3397" w:type="dxa"/>
            <w:shd w:val="clear" w:color="auto" w:fill="D9D9D9"/>
          </w:tcPr>
          <w:p w14:paraId="42DD873E" w14:textId="0B7F9FEF" w:rsidR="0077723C" w:rsidRPr="00A75095" w:rsidRDefault="0077723C" w:rsidP="00EF28A8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 xml:space="preserve">Pētniecības pieteikuma </w:t>
            </w:r>
            <w:r w:rsidR="00EF28A8">
              <w:rPr>
                <w:rFonts w:ascii="Times New Roman" w:hAnsi="Times New Roman"/>
              </w:rPr>
              <w:t xml:space="preserve">īstenotāja </w:t>
            </w:r>
            <w:r w:rsidRPr="00A75095">
              <w:rPr>
                <w:rFonts w:ascii="Times New Roman" w:hAnsi="Times New Roman"/>
              </w:rPr>
              <w:t>veids:</w:t>
            </w:r>
          </w:p>
        </w:tc>
        <w:tc>
          <w:tcPr>
            <w:tcW w:w="5812" w:type="dxa"/>
            <w:gridSpan w:val="2"/>
            <w:shd w:val="clear" w:color="auto" w:fill="auto"/>
          </w:tcPr>
          <w:p w14:paraId="479A3D4D" w14:textId="33807AA5" w:rsidR="0077723C" w:rsidRPr="00A75095" w:rsidRDefault="0077723C" w:rsidP="00EF28A8">
            <w:pPr>
              <w:tabs>
                <w:tab w:val="left" w:pos="900"/>
              </w:tabs>
              <w:spacing w:after="0" w:line="240" w:lineRule="auto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  <w:tr w:rsidR="0077723C" w:rsidRPr="00A75095" w14:paraId="413FF643" w14:textId="77777777" w:rsidTr="00F923A0">
        <w:trPr>
          <w:trHeight w:val="365"/>
        </w:trPr>
        <w:tc>
          <w:tcPr>
            <w:tcW w:w="3397" w:type="dxa"/>
            <w:shd w:val="clear" w:color="auto" w:fill="D9D9D9"/>
          </w:tcPr>
          <w:p w14:paraId="2967558F" w14:textId="77777777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Pētniecības pieteikuma veids</w:t>
            </w:r>
          </w:p>
        </w:tc>
        <w:tc>
          <w:tcPr>
            <w:tcW w:w="5812" w:type="dxa"/>
            <w:gridSpan w:val="2"/>
            <w:shd w:val="clear" w:color="auto" w:fill="auto"/>
          </w:tcPr>
          <w:p w14:paraId="7C4A1621" w14:textId="62EDC902" w:rsidR="0077723C" w:rsidRPr="00A75095" w:rsidRDefault="0077723C" w:rsidP="00F94968">
            <w:pPr>
              <w:tabs>
                <w:tab w:val="left" w:pos="900"/>
              </w:tabs>
              <w:spacing w:after="0" w:line="240" w:lineRule="auto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  <w:tr w:rsidR="0077723C" w:rsidRPr="00A75095" w14:paraId="5F9B94FB" w14:textId="77777777" w:rsidTr="00E86BA3">
        <w:trPr>
          <w:trHeight w:val="365"/>
        </w:trPr>
        <w:tc>
          <w:tcPr>
            <w:tcW w:w="3397" w:type="dxa"/>
            <w:shd w:val="clear" w:color="auto" w:fill="D9D9D9"/>
          </w:tcPr>
          <w:p w14:paraId="4DD72EFF" w14:textId="77777777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Pētniecības kategorija</w:t>
            </w:r>
          </w:p>
        </w:tc>
        <w:tc>
          <w:tcPr>
            <w:tcW w:w="5812" w:type="dxa"/>
            <w:gridSpan w:val="2"/>
            <w:shd w:val="clear" w:color="auto" w:fill="auto"/>
          </w:tcPr>
          <w:p w14:paraId="5332D17D" w14:textId="57452CFD" w:rsidR="0077723C" w:rsidRPr="00A75095" w:rsidRDefault="0077723C" w:rsidP="00F94968">
            <w:pPr>
              <w:tabs>
                <w:tab w:val="left" w:pos="900"/>
              </w:tabs>
              <w:spacing w:after="0" w:line="240" w:lineRule="auto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  <w:tr w:rsidR="0077723C" w:rsidRPr="00A75095" w14:paraId="453F199E" w14:textId="77777777" w:rsidTr="00E86BA3">
        <w:trPr>
          <w:trHeight w:val="365"/>
        </w:trPr>
        <w:tc>
          <w:tcPr>
            <w:tcW w:w="3397" w:type="dxa"/>
            <w:shd w:val="clear" w:color="auto" w:fill="D9D9D9"/>
          </w:tcPr>
          <w:p w14:paraId="6EAF4296" w14:textId="77777777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Zinātnes nozare, apakšnozare</w:t>
            </w:r>
          </w:p>
        </w:tc>
        <w:tc>
          <w:tcPr>
            <w:tcW w:w="5812" w:type="dxa"/>
            <w:gridSpan w:val="2"/>
            <w:shd w:val="clear" w:color="auto" w:fill="auto"/>
          </w:tcPr>
          <w:p w14:paraId="549A79CA" w14:textId="13DBC8E5" w:rsidR="0077723C" w:rsidRPr="00A75095" w:rsidRDefault="0077723C" w:rsidP="00EF28A8">
            <w:pPr>
              <w:tabs>
                <w:tab w:val="left" w:pos="900"/>
              </w:tabs>
              <w:spacing w:after="0" w:line="240" w:lineRule="auto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  <w:tr w:rsidR="0077723C" w:rsidRPr="00A75095" w14:paraId="3CA6B750" w14:textId="77777777" w:rsidTr="00E86BA3">
        <w:trPr>
          <w:trHeight w:val="365"/>
        </w:trPr>
        <w:tc>
          <w:tcPr>
            <w:tcW w:w="3397" w:type="dxa"/>
            <w:shd w:val="clear" w:color="auto" w:fill="D9D9D9"/>
          </w:tcPr>
          <w:p w14:paraId="20C69712" w14:textId="77777777" w:rsidR="0077723C" w:rsidRPr="00A75095" w:rsidRDefault="0077723C" w:rsidP="0077723C">
            <w:pPr>
              <w:pStyle w:val="ListParagraph"/>
              <w:ind w:left="0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Viedās specializācijas stratēģijas prioritāte vai joma</w:t>
            </w:r>
          </w:p>
        </w:tc>
        <w:tc>
          <w:tcPr>
            <w:tcW w:w="5812" w:type="dxa"/>
            <w:gridSpan w:val="2"/>
            <w:shd w:val="clear" w:color="auto" w:fill="auto"/>
          </w:tcPr>
          <w:p w14:paraId="7D9E4AC1" w14:textId="71B6AAA4" w:rsidR="0077723C" w:rsidRPr="00A75095" w:rsidRDefault="0077723C" w:rsidP="00513349">
            <w:pPr>
              <w:tabs>
                <w:tab w:val="left" w:pos="900"/>
              </w:tabs>
              <w:spacing w:after="0" w:line="240" w:lineRule="auto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  <w:tr w:rsidR="0077723C" w:rsidRPr="00A75095" w14:paraId="7CB835B6" w14:textId="77777777" w:rsidTr="00E86BA3">
        <w:tc>
          <w:tcPr>
            <w:tcW w:w="3397" w:type="dxa"/>
            <w:vMerge w:val="restart"/>
            <w:shd w:val="clear" w:color="auto" w:fill="D9D9D9"/>
          </w:tcPr>
          <w:p w14:paraId="62D352CD" w14:textId="556CFC03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 xml:space="preserve">Pētniecības pieteikuma </w:t>
            </w:r>
            <w:r w:rsidR="00EF28A8">
              <w:rPr>
                <w:rFonts w:ascii="Times New Roman" w:hAnsi="Times New Roman"/>
              </w:rPr>
              <w:t>īstenotāja</w:t>
            </w:r>
            <w:r w:rsidR="00EF28A8" w:rsidRPr="00A75095">
              <w:rPr>
                <w:rFonts w:ascii="Times New Roman" w:hAnsi="Times New Roman"/>
              </w:rPr>
              <w:t xml:space="preserve"> </w:t>
            </w:r>
            <w:r w:rsidRPr="00A75095">
              <w:rPr>
                <w:rFonts w:ascii="Times New Roman" w:hAnsi="Times New Roman"/>
              </w:rPr>
              <w:t>klasifikācija atbilstoši Vispārējās ekonomiskās darbības klasifikācijai NACE:</w:t>
            </w:r>
          </w:p>
          <w:p w14:paraId="601C5B09" w14:textId="77777777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  <w:color w:val="FF0000"/>
              </w:rPr>
            </w:pPr>
          </w:p>
        </w:tc>
        <w:tc>
          <w:tcPr>
            <w:tcW w:w="1418" w:type="dxa"/>
            <w:shd w:val="clear" w:color="auto" w:fill="auto"/>
          </w:tcPr>
          <w:p w14:paraId="3ADD5CEF" w14:textId="77777777" w:rsidR="0077723C" w:rsidRPr="00E86BA3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E86BA3">
              <w:rPr>
                <w:rFonts w:ascii="Times New Roman" w:hAnsi="Times New Roman"/>
              </w:rPr>
              <w:t>NACE kods</w:t>
            </w:r>
          </w:p>
        </w:tc>
        <w:tc>
          <w:tcPr>
            <w:tcW w:w="4394" w:type="dxa"/>
            <w:shd w:val="clear" w:color="auto" w:fill="auto"/>
          </w:tcPr>
          <w:p w14:paraId="59430F8B" w14:textId="77777777" w:rsidR="0077723C" w:rsidRPr="00E86BA3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E86BA3">
              <w:rPr>
                <w:rFonts w:ascii="Times New Roman" w:hAnsi="Times New Roman"/>
              </w:rPr>
              <w:t>Ekonomiskās darbības nosaukums</w:t>
            </w:r>
          </w:p>
        </w:tc>
      </w:tr>
      <w:tr w:rsidR="0077723C" w:rsidRPr="00A75095" w14:paraId="7E077051" w14:textId="77777777" w:rsidTr="00E86BA3">
        <w:trPr>
          <w:trHeight w:val="531"/>
        </w:trPr>
        <w:tc>
          <w:tcPr>
            <w:tcW w:w="3397" w:type="dxa"/>
            <w:vMerge/>
            <w:shd w:val="clear" w:color="auto" w:fill="D9D9D9"/>
          </w:tcPr>
          <w:p w14:paraId="41F18EBD" w14:textId="77777777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418" w:type="dxa"/>
            <w:shd w:val="clear" w:color="auto" w:fill="auto"/>
          </w:tcPr>
          <w:p w14:paraId="6AFDB9CE" w14:textId="77777777" w:rsidR="0077723C" w:rsidRPr="00E86BA3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E86BA3">
              <w:rPr>
                <w:rFonts w:ascii="Times New Roman" w:hAnsi="Times New Roman"/>
              </w:rPr>
              <w:t>Kods</w:t>
            </w:r>
          </w:p>
          <w:p w14:paraId="22CE092D" w14:textId="77777777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  <w:tc>
          <w:tcPr>
            <w:tcW w:w="4394" w:type="dxa"/>
            <w:shd w:val="clear" w:color="auto" w:fill="auto"/>
          </w:tcPr>
          <w:p w14:paraId="5542C835" w14:textId="07BD514A" w:rsidR="0077723C" w:rsidRPr="00A75095" w:rsidRDefault="0077723C" w:rsidP="00EF28A8">
            <w:pPr>
              <w:tabs>
                <w:tab w:val="left" w:pos="900"/>
              </w:tabs>
              <w:spacing w:after="0" w:line="240" w:lineRule="auto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  <w:tr w:rsidR="0077723C" w:rsidRPr="00A75095" w14:paraId="2BC21667" w14:textId="77777777" w:rsidTr="00E86BA3">
        <w:trPr>
          <w:trHeight w:val="531"/>
        </w:trPr>
        <w:tc>
          <w:tcPr>
            <w:tcW w:w="3397" w:type="dxa"/>
            <w:shd w:val="clear" w:color="auto" w:fill="D9D9D9"/>
          </w:tcPr>
          <w:p w14:paraId="7E6CD62C" w14:textId="77777777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Pētniecības pieteikuma klasifikācija atbilstoši Vispārējās ekonomiskās darbības klasifikācijai NACE:</w:t>
            </w:r>
          </w:p>
        </w:tc>
        <w:tc>
          <w:tcPr>
            <w:tcW w:w="1418" w:type="dxa"/>
            <w:shd w:val="clear" w:color="auto" w:fill="auto"/>
          </w:tcPr>
          <w:p w14:paraId="306154D7" w14:textId="418B9D56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  <w:tc>
          <w:tcPr>
            <w:tcW w:w="4394" w:type="dxa"/>
            <w:shd w:val="clear" w:color="auto" w:fill="auto"/>
          </w:tcPr>
          <w:p w14:paraId="21008384" w14:textId="04E4332B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  <w:tr w:rsidR="0077723C" w:rsidRPr="00A75095" w14:paraId="56D4227E" w14:textId="77777777" w:rsidTr="00E86BA3">
        <w:trPr>
          <w:trHeight w:val="257"/>
        </w:trPr>
        <w:tc>
          <w:tcPr>
            <w:tcW w:w="3397" w:type="dxa"/>
            <w:shd w:val="clear" w:color="auto" w:fill="D9D9D9"/>
          </w:tcPr>
          <w:p w14:paraId="4FE230C7" w14:textId="77777777" w:rsidR="0077723C" w:rsidRPr="00A75095" w:rsidRDefault="0077723C" w:rsidP="0077723C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Pētniecības pieteikuma identifikācijas Nr.:</w:t>
            </w:r>
          </w:p>
        </w:tc>
        <w:tc>
          <w:tcPr>
            <w:tcW w:w="5812" w:type="dxa"/>
            <w:gridSpan w:val="2"/>
            <w:shd w:val="clear" w:color="auto" w:fill="auto"/>
          </w:tcPr>
          <w:p w14:paraId="33762772" w14:textId="241FC63C" w:rsidR="0077723C" w:rsidRPr="00A75095" w:rsidRDefault="0077723C" w:rsidP="00031738">
            <w:pPr>
              <w:tabs>
                <w:tab w:val="left" w:pos="900"/>
              </w:tabs>
              <w:spacing w:after="0" w:line="240" w:lineRule="auto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</w:tbl>
    <w:p w14:paraId="76AB685A" w14:textId="503CE7AD" w:rsidR="008F1F66" w:rsidRPr="00A75095" w:rsidRDefault="0077723C" w:rsidP="00793A82">
      <w:pPr>
        <w:jc w:val="center"/>
        <w:rPr>
          <w:rFonts w:ascii="Times New Roman" w:hAnsi="Times New Roman" w:cs="Times New Roman"/>
          <w:b/>
        </w:rPr>
      </w:pPr>
      <w:r w:rsidRPr="00A75095">
        <w:rPr>
          <w:rFonts w:ascii="Times New Roman" w:hAnsi="Times New Roman" w:cs="Times New Roman"/>
          <w:b/>
        </w:rPr>
        <w:t xml:space="preserve"> </w:t>
      </w:r>
      <w:r w:rsidR="00E92F47" w:rsidRPr="00A75095">
        <w:rPr>
          <w:rFonts w:ascii="Times New Roman" w:hAnsi="Times New Roman" w:cs="Times New Roman"/>
          <w:b/>
        </w:rPr>
        <w:t>Veidlapa ziņojumam</w:t>
      </w:r>
      <w:r w:rsidR="008D768B" w:rsidRPr="00A75095">
        <w:rPr>
          <w:rFonts w:ascii="Times New Roman" w:hAnsi="Times New Roman" w:cs="Times New Roman"/>
          <w:b/>
        </w:rPr>
        <w:t xml:space="preserve"> par </w:t>
      </w:r>
      <w:r w:rsidR="00C85170" w:rsidRPr="00A75095">
        <w:rPr>
          <w:rFonts w:ascii="Times New Roman" w:hAnsi="Times New Roman" w:cs="Times New Roman"/>
          <w:b/>
        </w:rPr>
        <w:t xml:space="preserve">pēcdoktorantūras pētniecības pieteikumu </w:t>
      </w:r>
      <w:r w:rsidR="008D768B" w:rsidRPr="00A75095">
        <w:rPr>
          <w:rFonts w:ascii="Times New Roman" w:hAnsi="Times New Roman" w:cs="Times New Roman"/>
          <w:b/>
        </w:rPr>
        <w:t xml:space="preserve">īstenošanas progresu </w:t>
      </w:r>
      <w:bookmarkStart w:id="0" w:name="_GoBack"/>
      <w:r w:rsidR="008D768B" w:rsidRPr="00A75095">
        <w:rPr>
          <w:rFonts w:ascii="Times New Roman" w:hAnsi="Times New Roman" w:cs="Times New Roman"/>
          <w:b/>
        </w:rPr>
        <w:t>vidusposma rezultātu zinātniskās kvalitātes izvērtēšanai</w:t>
      </w:r>
      <w:r w:rsidR="008F1F66">
        <w:rPr>
          <w:rFonts w:ascii="Times New Roman" w:hAnsi="Times New Roman" w:cs="Times New Roman"/>
          <w:b/>
        </w:rPr>
        <w:t xml:space="preserve"> (aizpildāma angļu valodā)</w:t>
      </w:r>
    </w:p>
    <w:bookmarkEnd w:id="0"/>
    <w:p w14:paraId="6E4C8C84" w14:textId="7204A50A" w:rsidR="00793A82" w:rsidRPr="009956CC" w:rsidRDefault="0077723C" w:rsidP="009956CC">
      <w:r w:rsidRPr="00A75095">
        <w:br w:type="page"/>
      </w:r>
    </w:p>
    <w:p w14:paraId="09B7922D" w14:textId="77777777" w:rsidR="00793A82" w:rsidRPr="00A75095" w:rsidRDefault="00793A82" w:rsidP="004009FD">
      <w:pPr>
        <w:pStyle w:val="ListParagraph"/>
        <w:tabs>
          <w:tab w:val="left" w:pos="288"/>
        </w:tabs>
        <w:spacing w:after="0" w:line="240" w:lineRule="auto"/>
        <w:ind w:left="0"/>
        <w:jc w:val="both"/>
        <w:rPr>
          <w:rFonts w:ascii="Times New Roman" w:hAnsi="Times New Roman"/>
          <w:i/>
          <w:color w:val="1F4E79" w:themeColor="accent1" w:themeShade="80"/>
        </w:rPr>
      </w:pPr>
    </w:p>
    <w:tbl>
      <w:tblPr>
        <w:tblpPr w:leftFromText="180" w:rightFromText="180" w:vertAnchor="text" w:horzAnchor="margin" w:tblpY="93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7E6E6"/>
        <w:tblLook w:val="04A0" w:firstRow="1" w:lastRow="0" w:firstColumn="1" w:lastColumn="0" w:noHBand="0" w:noVBand="1"/>
      </w:tblPr>
      <w:tblGrid>
        <w:gridCol w:w="8926"/>
      </w:tblGrid>
      <w:tr w:rsidR="00322ACE" w:rsidRPr="00A75095" w14:paraId="30C62313" w14:textId="77777777" w:rsidTr="00AF07B3">
        <w:trPr>
          <w:trHeight w:val="693"/>
        </w:trPr>
        <w:tc>
          <w:tcPr>
            <w:tcW w:w="8926" w:type="dxa"/>
            <w:shd w:val="clear" w:color="auto" w:fill="E7E6E6"/>
            <w:vAlign w:val="center"/>
          </w:tcPr>
          <w:p w14:paraId="59691E8E" w14:textId="4ED2FE34" w:rsidR="00322ACE" w:rsidRPr="00A75095" w:rsidRDefault="00322ACE" w:rsidP="00AF07B3">
            <w:pPr>
              <w:tabs>
                <w:tab w:val="left" w:pos="596"/>
              </w:tabs>
              <w:spacing w:after="0" w:line="240" w:lineRule="auto"/>
              <w:ind w:right="-766"/>
              <w:jc w:val="center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 xml:space="preserve">1. SADAĻA – PĒTNIECĪBAS PIETEIKUMA </w:t>
            </w:r>
            <w:r w:rsidR="00A218A2" w:rsidRPr="00A75095">
              <w:rPr>
                <w:rFonts w:ascii="Times New Roman" w:hAnsi="Times New Roman"/>
                <w:b/>
              </w:rPr>
              <w:t xml:space="preserve">ĪSTENOŠANAS </w:t>
            </w:r>
            <w:r w:rsidRPr="00A75095">
              <w:rPr>
                <w:rFonts w:ascii="Times New Roman" w:hAnsi="Times New Roman"/>
                <w:b/>
              </w:rPr>
              <w:t>APRAKSTS</w:t>
            </w:r>
          </w:p>
        </w:tc>
      </w:tr>
    </w:tbl>
    <w:p w14:paraId="1A3DD117" w14:textId="77777777" w:rsidR="00590956" w:rsidRPr="00A75095" w:rsidRDefault="00590956" w:rsidP="00322ACE">
      <w:pPr>
        <w:tabs>
          <w:tab w:val="left" w:pos="900"/>
        </w:tabs>
        <w:rPr>
          <w:rFonts w:ascii="Times New Roman" w:hAnsi="Times New Roman"/>
          <w:i/>
          <w:sz w:val="20"/>
          <w:szCs w:val="20"/>
        </w:rPr>
      </w:pPr>
    </w:p>
    <w:tbl>
      <w:tblPr>
        <w:tblpPr w:leftFromText="180" w:rightFromText="180" w:vertAnchor="text" w:horzAnchor="margin" w:tblpY="144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26"/>
      </w:tblGrid>
      <w:tr w:rsidR="00322ACE" w:rsidRPr="00A75095" w14:paraId="08F3A8ED" w14:textId="77777777" w:rsidTr="00AF07B3">
        <w:trPr>
          <w:trHeight w:val="693"/>
        </w:trPr>
        <w:tc>
          <w:tcPr>
            <w:tcW w:w="8926" w:type="dxa"/>
            <w:shd w:val="clear" w:color="auto" w:fill="auto"/>
            <w:vAlign w:val="center"/>
          </w:tcPr>
          <w:p w14:paraId="7BAF238C" w14:textId="380A298E" w:rsidR="00322ACE" w:rsidRPr="00A75095" w:rsidRDefault="00322ACE" w:rsidP="00C078AB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</w:pPr>
            <w:r w:rsidRPr="00A75095">
              <w:rPr>
                <w:rFonts w:ascii="Times New Roman" w:hAnsi="Times New Roman"/>
                <w:b/>
              </w:rPr>
              <w:t>Pētniecības pieteikuma kopsavilkums: pētniecības pieteikuma mērķis, galvenās darbības/aktivitātes, ilgums, kopējās izmaksas un plā</w:t>
            </w:r>
            <w:r w:rsidR="004B49A7" w:rsidRPr="00A75095">
              <w:rPr>
                <w:rFonts w:ascii="Times New Roman" w:hAnsi="Times New Roman"/>
                <w:b/>
              </w:rPr>
              <w:t>notie rezultāti</w:t>
            </w:r>
            <w:r w:rsidRPr="00A75095">
              <w:rPr>
                <w:rFonts w:ascii="Times New Roman" w:hAnsi="Times New Roman"/>
                <w:b/>
              </w:rPr>
              <w:t>. Pētniecības pieteikuma mērķa sasniegšanas progress, galveno darbību īstenošanas progress un sasniegtie rezultāti.</w:t>
            </w:r>
          </w:p>
        </w:tc>
      </w:tr>
      <w:tr w:rsidR="00322ACE" w:rsidRPr="00A75095" w14:paraId="425BD0B0" w14:textId="77777777" w:rsidTr="00AF07B3">
        <w:trPr>
          <w:trHeight w:val="693"/>
        </w:trPr>
        <w:tc>
          <w:tcPr>
            <w:tcW w:w="8926" w:type="dxa"/>
            <w:shd w:val="clear" w:color="auto" w:fill="auto"/>
            <w:vAlign w:val="center"/>
          </w:tcPr>
          <w:p w14:paraId="2374227E" w14:textId="77777777" w:rsidR="00322ACE" w:rsidRDefault="00322ACE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395C0774" w14:textId="77777777" w:rsidR="009956CC" w:rsidRDefault="009956CC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1A96B227" w14:textId="77777777" w:rsidR="009956CC" w:rsidRDefault="009956CC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223D40CF" w14:textId="77777777" w:rsidR="009956CC" w:rsidRDefault="009956CC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22EC1959" w14:textId="77777777" w:rsidR="009956CC" w:rsidRDefault="009956CC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56951E22" w14:textId="77777777" w:rsidR="009956CC" w:rsidRDefault="009956CC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31B1DE09" w14:textId="77777777" w:rsidR="009956CC" w:rsidRDefault="009956CC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0F9FD763" w14:textId="77777777" w:rsidR="009956CC" w:rsidRDefault="009956CC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0216BBD3" w14:textId="77777777" w:rsidR="009956CC" w:rsidRDefault="009956CC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3D302C60" w14:textId="77777777" w:rsidR="009956CC" w:rsidRDefault="009956CC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7C23247B" w14:textId="77777777" w:rsidR="009956CC" w:rsidRDefault="009956CC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29A304E7" w14:textId="77777777" w:rsidR="009956CC" w:rsidRDefault="009956CC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6DFFD2CE" w14:textId="77777777" w:rsidR="009956CC" w:rsidRDefault="009956CC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0A470E38" w14:textId="77777777" w:rsidR="009956CC" w:rsidRDefault="009956CC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62F924AD" w14:textId="77777777" w:rsidR="009956CC" w:rsidRDefault="009956CC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0B00F2BE" w14:textId="77777777" w:rsidR="009956CC" w:rsidRDefault="009956CC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3E6D1A19" w14:textId="77777777" w:rsidR="009956CC" w:rsidRDefault="009956CC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7A8EF7F6" w14:textId="77777777" w:rsidR="009956CC" w:rsidRDefault="009956CC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59CB9220" w14:textId="77777777" w:rsidR="009956CC" w:rsidRDefault="009956CC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71B1B5E8" w14:textId="77777777" w:rsidR="009956CC" w:rsidRDefault="009956CC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499C6EC8" w14:textId="77777777" w:rsidR="009956CC" w:rsidRDefault="009956CC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1152BEE8" w14:textId="77777777" w:rsidR="009956CC" w:rsidRDefault="009956CC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2E72925D" w14:textId="77777777" w:rsidR="009956CC" w:rsidRDefault="009956CC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7C65C995" w14:textId="77777777" w:rsidR="009956CC" w:rsidRDefault="009956CC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67F34420" w14:textId="77777777" w:rsidR="009956CC" w:rsidRDefault="009956CC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046D628F" w14:textId="77777777" w:rsidR="009956CC" w:rsidRDefault="009956CC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6B3B9012" w14:textId="77777777" w:rsidR="009956CC" w:rsidRDefault="009956CC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3DD2282B" w14:textId="373C6825" w:rsidR="009956CC" w:rsidRPr="00A75095" w:rsidRDefault="009956CC" w:rsidP="004009FD">
            <w:pPr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</w:tc>
      </w:tr>
    </w:tbl>
    <w:p w14:paraId="5D413534" w14:textId="77777777" w:rsidR="009956CC" w:rsidRPr="00A75095" w:rsidRDefault="009956CC" w:rsidP="00707E32">
      <w:pPr>
        <w:pStyle w:val="ListParagraph"/>
        <w:tabs>
          <w:tab w:val="left" w:pos="288"/>
        </w:tabs>
        <w:spacing w:after="0" w:line="240" w:lineRule="auto"/>
        <w:ind w:left="0"/>
        <w:jc w:val="both"/>
        <w:rPr>
          <w:rFonts w:ascii="Times New Roman" w:hAnsi="Times New Roman"/>
          <w:i/>
          <w:color w:val="1F4E79" w:themeColor="accent1" w:themeShade="80"/>
        </w:rPr>
      </w:pPr>
    </w:p>
    <w:tbl>
      <w:tblPr>
        <w:tblpPr w:leftFromText="180" w:rightFromText="180" w:vertAnchor="text" w:horzAnchor="margin" w:tblpY="93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7E6E6"/>
        <w:tblLook w:val="04A0" w:firstRow="1" w:lastRow="0" w:firstColumn="1" w:lastColumn="0" w:noHBand="0" w:noVBand="1"/>
      </w:tblPr>
      <w:tblGrid>
        <w:gridCol w:w="8926"/>
      </w:tblGrid>
      <w:tr w:rsidR="00707E32" w:rsidRPr="00A75095" w14:paraId="3766F567" w14:textId="77777777" w:rsidTr="00AF07B3">
        <w:trPr>
          <w:trHeight w:val="693"/>
        </w:trPr>
        <w:tc>
          <w:tcPr>
            <w:tcW w:w="8926" w:type="dxa"/>
            <w:shd w:val="clear" w:color="auto" w:fill="E7E6E6"/>
            <w:vAlign w:val="center"/>
          </w:tcPr>
          <w:p w14:paraId="5DE86491" w14:textId="333AB541" w:rsidR="00707E32" w:rsidRPr="00A75095" w:rsidRDefault="00707E32" w:rsidP="00707E32">
            <w:pPr>
              <w:tabs>
                <w:tab w:val="left" w:pos="596"/>
              </w:tabs>
              <w:spacing w:after="0" w:line="240" w:lineRule="auto"/>
              <w:ind w:right="-766"/>
              <w:jc w:val="center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>2.</w:t>
            </w:r>
            <w:r w:rsidR="00B26373" w:rsidRPr="00A75095">
              <w:rPr>
                <w:rFonts w:ascii="Times New Roman" w:hAnsi="Times New Roman"/>
                <w:b/>
              </w:rPr>
              <w:t> </w:t>
            </w:r>
            <w:r w:rsidRPr="00A75095">
              <w:rPr>
                <w:rFonts w:ascii="Times New Roman" w:hAnsi="Times New Roman"/>
                <w:b/>
              </w:rPr>
              <w:t>SADAĻA – ZINĀTNISKĀ KVALITĀTE</w:t>
            </w:r>
          </w:p>
        </w:tc>
      </w:tr>
    </w:tbl>
    <w:p w14:paraId="3B31AAF3" w14:textId="77777777" w:rsidR="00D337BD" w:rsidRPr="00A75095" w:rsidRDefault="00D337BD" w:rsidP="00707E32">
      <w:pPr>
        <w:tabs>
          <w:tab w:val="left" w:pos="900"/>
        </w:tabs>
        <w:rPr>
          <w:rFonts w:ascii="Times New Roman" w:hAnsi="Times New Roman"/>
          <w:i/>
          <w:sz w:val="20"/>
          <w:szCs w:val="20"/>
        </w:rPr>
      </w:pPr>
    </w:p>
    <w:tbl>
      <w:tblPr>
        <w:tblpPr w:leftFromText="180" w:rightFromText="180" w:vertAnchor="text" w:horzAnchor="margin" w:tblpY="144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26"/>
      </w:tblGrid>
      <w:tr w:rsidR="00707E32" w:rsidRPr="00A75095" w14:paraId="5CE8C90D" w14:textId="77777777" w:rsidTr="00425D2F">
        <w:trPr>
          <w:trHeight w:val="693"/>
        </w:trPr>
        <w:tc>
          <w:tcPr>
            <w:tcW w:w="8926" w:type="dxa"/>
            <w:shd w:val="clear" w:color="auto" w:fill="auto"/>
            <w:vAlign w:val="center"/>
          </w:tcPr>
          <w:p w14:paraId="736AB906" w14:textId="77777777" w:rsidR="00707E32" w:rsidRDefault="000D6E92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color w:val="000000"/>
              </w:rPr>
            </w:pPr>
            <w:r w:rsidRPr="00A75095">
              <w:rPr>
                <w:rFonts w:ascii="Times New Roman" w:hAnsi="Times New Roman"/>
                <w:b/>
              </w:rPr>
              <w:t>2.1.</w:t>
            </w:r>
            <w:r w:rsidR="00B26373" w:rsidRPr="00A75095">
              <w:rPr>
                <w:rFonts w:ascii="Times New Roman" w:hAnsi="Times New Roman"/>
                <w:b/>
              </w:rPr>
              <w:t> </w:t>
            </w:r>
            <w:r w:rsidR="00707E32" w:rsidRPr="00A75095">
              <w:rPr>
                <w:rFonts w:ascii="Times New Roman" w:hAnsi="Times New Roman"/>
                <w:b/>
              </w:rPr>
              <w:t>Pētniecības pieteikuma mērķu skaidrība</w:t>
            </w:r>
            <w:r w:rsidRPr="00A75095">
              <w:rPr>
                <w:rFonts w:ascii="Times New Roman" w:hAnsi="Times New Roman"/>
                <w:b/>
              </w:rPr>
              <w:t xml:space="preserve">: </w:t>
            </w:r>
            <w:r w:rsidRPr="00A75095">
              <w:rPr>
                <w:rFonts w:ascii="Times New Roman" w:hAnsi="Times New Roman"/>
                <w:color w:val="000000"/>
              </w:rPr>
              <w:t>v</w:t>
            </w:r>
            <w:r w:rsidR="00707E32" w:rsidRPr="00A75095">
              <w:rPr>
                <w:rFonts w:ascii="Times New Roman" w:hAnsi="Times New Roman"/>
                <w:color w:val="000000"/>
              </w:rPr>
              <w:t>ai pētniecības pieteikuma īstenošanas gaita ir vērsta uz pieteikumā plānoto mērķu un rezultātu sasniegšanu</w:t>
            </w:r>
          </w:p>
          <w:p w14:paraId="60491A68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6F86F21A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2702C5FC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307215D0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23BB880F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6C5F6377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2277B907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6602117D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7865E157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7782CD40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7008F9D2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2364EAF2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719610EA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2513DA65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05AE1210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01F79A3A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12E44F35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5BBF5735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56816A83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3DE010C3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57EFD544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26D57609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661DF30F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260284B5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49A9C9B4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11ABCFD7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07512F98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509B8E71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7AB4760A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78215A89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329B322E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06E0E4A8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7CB0C19E" w14:textId="77777777" w:rsidR="009956CC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  <w:p w14:paraId="7515B5B5" w14:textId="6E485501" w:rsidR="009956CC" w:rsidRPr="00A75095" w:rsidRDefault="009956CC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</w:p>
        </w:tc>
      </w:tr>
      <w:tr w:rsidR="00707E32" w:rsidRPr="000212EA" w14:paraId="655A745E" w14:textId="77777777" w:rsidTr="00920F2F">
        <w:trPr>
          <w:trHeight w:val="13460"/>
        </w:trPr>
        <w:tc>
          <w:tcPr>
            <w:tcW w:w="8926" w:type="dxa"/>
            <w:shd w:val="clear" w:color="auto" w:fill="auto"/>
            <w:vAlign w:val="center"/>
          </w:tcPr>
          <w:p w14:paraId="63753267" w14:textId="24718F7C" w:rsidR="00782C62" w:rsidRPr="000212EA" w:rsidRDefault="00782C62" w:rsidP="009956CC">
            <w:pPr>
              <w:ind w:right="34"/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25A9C22E" w14:textId="77777777" w:rsidR="00BD73B0" w:rsidRPr="000212EA" w:rsidRDefault="00BD73B0" w:rsidP="00BD73B0">
            <w:pPr>
              <w:pStyle w:val="Default"/>
              <w:ind w:left="420"/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  <w:sz w:val="22"/>
                <w:szCs w:val="22"/>
              </w:rPr>
            </w:pPr>
          </w:p>
          <w:p w14:paraId="0A34B388" w14:textId="1139DE14" w:rsidR="00BD73B0" w:rsidRPr="000212EA" w:rsidRDefault="00BD73B0" w:rsidP="00BD73B0">
            <w:pPr>
              <w:pStyle w:val="Default"/>
              <w:ind w:left="60"/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  <w:sz w:val="22"/>
                <w:szCs w:val="22"/>
              </w:rPr>
            </w:pPr>
            <w:r w:rsidRPr="000212EA">
              <w:rPr>
                <w:rFonts w:ascii="Times New Roman" w:hAnsi="Times New Roman" w:cs="Times New Roman"/>
                <w:i/>
                <w:color w:val="1F4E79" w:themeColor="accent1" w:themeShade="80"/>
                <w:sz w:val="22"/>
                <w:szCs w:val="22"/>
              </w:rPr>
              <w:t>1.tabula</w:t>
            </w:r>
          </w:p>
          <w:tbl>
            <w:tblPr>
              <w:tblW w:w="8354" w:type="dxa"/>
              <w:jc w:val="center"/>
              <w:tblLayout w:type="fixed"/>
              <w:tblLook w:val="04A0" w:firstRow="1" w:lastRow="0" w:firstColumn="1" w:lastColumn="0" w:noHBand="0" w:noVBand="1"/>
            </w:tblPr>
            <w:tblGrid>
              <w:gridCol w:w="557"/>
              <w:gridCol w:w="1560"/>
              <w:gridCol w:w="708"/>
              <w:gridCol w:w="709"/>
              <w:gridCol w:w="851"/>
              <w:gridCol w:w="708"/>
              <w:gridCol w:w="851"/>
              <w:gridCol w:w="709"/>
              <w:gridCol w:w="1701"/>
            </w:tblGrid>
            <w:tr w:rsidR="000212EA" w:rsidRPr="000212EA" w14:paraId="59D49310" w14:textId="77777777" w:rsidTr="000212EA">
              <w:trPr>
                <w:trHeight w:val="330"/>
                <w:jc w:val="center"/>
              </w:trPr>
              <w:tc>
                <w:tcPr>
                  <w:tcW w:w="557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000000"/>
                  </w:tcBorders>
                </w:tcPr>
                <w:p w14:paraId="716C0EA6" w14:textId="77777777" w:rsidR="00BD73B0" w:rsidRPr="000212EA" w:rsidRDefault="00BD73B0" w:rsidP="001C3740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Cs/>
                      <w:lang w:eastAsia="lv-LV"/>
                    </w:rPr>
                  </w:pPr>
                </w:p>
              </w:tc>
              <w:tc>
                <w:tcPr>
                  <w:tcW w:w="7797" w:type="dxa"/>
                  <w:gridSpan w:val="8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597ADF47" w14:textId="18CF9226" w:rsidR="00BD73B0" w:rsidRPr="000212EA" w:rsidRDefault="00BD73B0" w:rsidP="001C3740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Cs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bCs/>
                      <w:lang w:eastAsia="lv-LV"/>
                    </w:rPr>
                    <w:t xml:space="preserve">Iznākuma rādītāji </w:t>
                  </w:r>
                  <w:r w:rsidR="007D3E2B" w:rsidRPr="007D3E2B">
                    <w:rPr>
                      <w:rFonts w:ascii="Times New Roman" w:eastAsia="Times New Roman" w:hAnsi="Times New Roman"/>
                      <w:bCs/>
                      <w:i/>
                      <w:color w:val="1F4E79" w:themeColor="accent1" w:themeShade="80"/>
                      <w:lang w:eastAsia="lv-LV"/>
                    </w:rPr>
                    <w:t>(atbilstoši pētniecības pieteikuma 1.6.1.</w:t>
                  </w:r>
                  <w:r w:rsidR="00027497">
                    <w:rPr>
                      <w:rFonts w:ascii="Times New Roman" w:eastAsia="Times New Roman" w:hAnsi="Times New Roman"/>
                      <w:bCs/>
                      <w:i/>
                      <w:color w:val="1F4E79" w:themeColor="accent1" w:themeShade="80"/>
                      <w:lang w:eastAsia="lv-LV"/>
                    </w:rPr>
                    <w:t> </w:t>
                  </w:r>
                  <w:r w:rsidR="007D3E2B" w:rsidRPr="007D3E2B">
                    <w:rPr>
                      <w:rFonts w:ascii="Times New Roman" w:eastAsia="Times New Roman" w:hAnsi="Times New Roman"/>
                      <w:bCs/>
                      <w:i/>
                      <w:color w:val="1F4E79" w:themeColor="accent1" w:themeShade="80"/>
                      <w:lang w:eastAsia="lv-LV"/>
                    </w:rPr>
                    <w:t>tabulai)</w:t>
                  </w:r>
                </w:p>
              </w:tc>
            </w:tr>
            <w:tr w:rsidR="000212EA" w:rsidRPr="000212EA" w14:paraId="4C31DE10" w14:textId="77777777" w:rsidTr="000212EA">
              <w:trPr>
                <w:trHeight w:val="97"/>
                <w:jc w:val="center"/>
              </w:trPr>
              <w:tc>
                <w:tcPr>
                  <w:tcW w:w="557" w:type="dxa"/>
                  <w:vMerge w:val="restart"/>
                  <w:tcBorders>
                    <w:top w:val="nil"/>
                    <w:left w:val="single" w:sz="8" w:space="0" w:color="auto"/>
                    <w:right w:val="single" w:sz="8" w:space="0" w:color="auto"/>
                  </w:tcBorders>
                  <w:vAlign w:val="center"/>
                </w:tcPr>
                <w:p w14:paraId="4B1AB8B5" w14:textId="77777777" w:rsidR="00BD73B0" w:rsidRPr="000212EA" w:rsidRDefault="00BD73B0" w:rsidP="001C3740">
                  <w:pPr>
                    <w:framePr w:hSpace="180" w:wrap="around" w:vAnchor="text" w:hAnchor="margin" w:y="144"/>
                    <w:spacing w:after="0" w:line="240" w:lineRule="auto"/>
                    <w:ind w:hanging="118"/>
                    <w:jc w:val="center"/>
                    <w:rPr>
                      <w:rFonts w:ascii="Times New Roman" w:eastAsia="Times New Roman" w:hAnsi="Times New Roman"/>
                      <w:bCs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bCs/>
                      <w:lang w:eastAsia="lv-LV"/>
                    </w:rPr>
                    <w:t>Nr.</w:t>
                  </w:r>
                </w:p>
              </w:tc>
              <w:tc>
                <w:tcPr>
                  <w:tcW w:w="1560" w:type="dxa"/>
                  <w:vMerge w:val="restart"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5B2CE72C" w14:textId="77777777" w:rsidR="00BD73B0" w:rsidRPr="000212EA" w:rsidRDefault="00BD73B0" w:rsidP="001C3740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Cs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bCs/>
                      <w:lang w:eastAsia="lv-LV"/>
                    </w:rPr>
                    <w:t xml:space="preserve">Rādītāja nosaukums </w:t>
                  </w:r>
                </w:p>
              </w:tc>
              <w:tc>
                <w:tcPr>
                  <w:tcW w:w="1417" w:type="dxa"/>
                  <w:gridSpan w:val="2"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64AD60A5" w14:textId="77777777" w:rsidR="00BD73B0" w:rsidRPr="000212EA" w:rsidRDefault="00BD73B0" w:rsidP="001C3740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Cs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bCs/>
                      <w:lang w:eastAsia="lv-LV"/>
                    </w:rPr>
                    <w:t>Sākotnējā vērtība</w:t>
                  </w:r>
                </w:p>
              </w:tc>
              <w:tc>
                <w:tcPr>
                  <w:tcW w:w="3119" w:type="dxa"/>
                  <w:gridSpan w:val="4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6A6175BA" w14:textId="77777777" w:rsidR="00BD73B0" w:rsidRPr="000212EA" w:rsidRDefault="00BD73B0" w:rsidP="001C3740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Cs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bCs/>
                      <w:lang w:eastAsia="lv-LV"/>
                    </w:rPr>
                    <w:t>Plānotā vērtība</w:t>
                  </w:r>
                </w:p>
              </w:tc>
              <w:tc>
                <w:tcPr>
                  <w:tcW w:w="1701" w:type="dxa"/>
                  <w:vMerge w:val="restart"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37EE4DF7" w14:textId="77777777" w:rsidR="00BD73B0" w:rsidRPr="000212EA" w:rsidRDefault="00BD73B0" w:rsidP="001C3740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Cs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bCs/>
                      <w:lang w:eastAsia="lv-LV"/>
                    </w:rPr>
                    <w:t>Mērvienība</w:t>
                  </w:r>
                </w:p>
              </w:tc>
            </w:tr>
            <w:tr w:rsidR="000212EA" w:rsidRPr="000212EA" w14:paraId="00E56D3C" w14:textId="77777777" w:rsidTr="000212EA">
              <w:trPr>
                <w:trHeight w:val="330"/>
                <w:jc w:val="center"/>
              </w:trPr>
              <w:tc>
                <w:tcPr>
                  <w:tcW w:w="557" w:type="dxa"/>
                  <w:vMerge/>
                  <w:tcBorders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</w:tcPr>
                <w:p w14:paraId="3020E3C8" w14:textId="77777777" w:rsidR="00BD73B0" w:rsidRPr="000212EA" w:rsidRDefault="00BD73B0" w:rsidP="001C3740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bCs/>
                      <w:lang w:eastAsia="lv-LV"/>
                    </w:rPr>
                  </w:pPr>
                </w:p>
              </w:tc>
              <w:tc>
                <w:tcPr>
                  <w:tcW w:w="1560" w:type="dxa"/>
                  <w:vMerge/>
                  <w:tcBorders>
                    <w:top w:val="nil"/>
                    <w:left w:val="single" w:sz="8" w:space="0" w:color="auto"/>
                    <w:bottom w:val="single" w:sz="8" w:space="0" w:color="000000"/>
                    <w:right w:val="single" w:sz="8" w:space="0" w:color="auto"/>
                  </w:tcBorders>
                  <w:vAlign w:val="center"/>
                </w:tcPr>
                <w:p w14:paraId="78CF2C92" w14:textId="77777777" w:rsidR="00BD73B0" w:rsidRPr="000212EA" w:rsidRDefault="00BD73B0" w:rsidP="001C3740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bCs/>
                      <w:lang w:eastAsia="lv-LV"/>
                    </w:rPr>
                  </w:pPr>
                </w:p>
              </w:tc>
              <w:tc>
                <w:tcPr>
                  <w:tcW w:w="708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3EEDD0BB" w14:textId="77777777" w:rsidR="00BD73B0" w:rsidRPr="000212EA" w:rsidRDefault="00BD73B0" w:rsidP="001C3740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Cs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bCs/>
                      <w:lang w:eastAsia="lv-LV"/>
                    </w:rPr>
                    <w:t>gads</w:t>
                  </w:r>
                </w:p>
              </w:tc>
              <w:tc>
                <w:tcPr>
                  <w:tcW w:w="709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446D5ACB" w14:textId="77777777" w:rsidR="00BD73B0" w:rsidRPr="000212EA" w:rsidRDefault="00BD73B0" w:rsidP="001C3740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Cs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bCs/>
                      <w:lang w:eastAsia="lv-LV"/>
                    </w:rPr>
                    <w:t>vērtība</w:t>
                  </w: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3240F4D0" w14:textId="77777777" w:rsidR="00BD73B0" w:rsidRPr="000212EA" w:rsidRDefault="00BD73B0" w:rsidP="001C3740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Cs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bCs/>
                      <w:lang w:eastAsia="lv-LV"/>
                    </w:rPr>
                    <w:t>gads</w:t>
                  </w:r>
                </w:p>
              </w:tc>
              <w:tc>
                <w:tcPr>
                  <w:tcW w:w="70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00FCABF4" w14:textId="77777777" w:rsidR="00BD73B0" w:rsidRPr="000212EA" w:rsidRDefault="00BD73B0" w:rsidP="001C3740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Cs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bCs/>
                      <w:lang w:eastAsia="lv-LV"/>
                    </w:rPr>
                    <w:t xml:space="preserve"> starp-</w:t>
                  </w:r>
                </w:p>
                <w:p w14:paraId="785D61B1" w14:textId="77777777" w:rsidR="00BD73B0" w:rsidRPr="000212EA" w:rsidRDefault="00BD73B0" w:rsidP="001C3740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Cs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bCs/>
                      <w:lang w:eastAsia="lv-LV"/>
                    </w:rPr>
                    <w:t>vērtība</w:t>
                  </w: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3179AA08" w14:textId="77777777" w:rsidR="00BD73B0" w:rsidRPr="000212EA" w:rsidRDefault="00BD73B0" w:rsidP="001C3740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Cs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bCs/>
                      <w:lang w:eastAsia="lv-LV"/>
                    </w:rPr>
                    <w:t>gads</w:t>
                  </w:r>
                </w:p>
              </w:tc>
              <w:tc>
                <w:tcPr>
                  <w:tcW w:w="709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237CB51F" w14:textId="77777777" w:rsidR="00BD73B0" w:rsidRPr="000212EA" w:rsidRDefault="00BD73B0" w:rsidP="001C3740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bCs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bCs/>
                      <w:lang w:eastAsia="lv-LV"/>
                    </w:rPr>
                    <w:t>gala vērtība</w:t>
                  </w:r>
                </w:p>
              </w:tc>
              <w:tc>
                <w:tcPr>
                  <w:tcW w:w="1701" w:type="dxa"/>
                  <w:vMerge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023D334B" w14:textId="77777777" w:rsidR="00BD73B0" w:rsidRPr="000212EA" w:rsidRDefault="00BD73B0" w:rsidP="001C3740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bCs/>
                      <w:lang w:eastAsia="lv-LV"/>
                    </w:rPr>
                  </w:pPr>
                </w:p>
              </w:tc>
            </w:tr>
            <w:tr w:rsidR="000212EA" w:rsidRPr="000212EA" w14:paraId="1896A444" w14:textId="77777777" w:rsidTr="000212EA">
              <w:trPr>
                <w:trHeight w:val="300"/>
                <w:jc w:val="center"/>
              </w:trPr>
              <w:tc>
                <w:tcPr>
                  <w:tcW w:w="557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7C9C57FC" w14:textId="77777777" w:rsidR="00BD73B0" w:rsidRPr="000212EA" w:rsidRDefault="00BD73B0" w:rsidP="001C3740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1.</w:t>
                  </w:r>
                </w:p>
              </w:tc>
              <w:tc>
                <w:tcPr>
                  <w:tcW w:w="1560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14E8506F" w14:textId="77777777" w:rsidR="00BD73B0" w:rsidRPr="000212EA" w:rsidRDefault="00BD73B0" w:rsidP="001C3740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Izveidoto pēcdoktorantu amata vietu skaits pilna darba laika ekvivalenta izteiksmē</w:t>
                  </w:r>
                </w:p>
              </w:tc>
              <w:tc>
                <w:tcPr>
                  <w:tcW w:w="708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2F627CBB" w14:textId="77777777" w:rsidR="00BD73B0" w:rsidRPr="000212EA" w:rsidRDefault="00BD73B0" w:rsidP="001C3740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bCs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bCs/>
                      <w:lang w:eastAsia="lv-LV"/>
                    </w:rPr>
                    <w:t>2016</w:t>
                  </w:r>
                </w:p>
              </w:tc>
              <w:tc>
                <w:tcPr>
                  <w:tcW w:w="709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7057D391" w14:textId="3CC919FB" w:rsidR="00BD73B0" w:rsidRPr="000212EA" w:rsidRDefault="00BD73B0" w:rsidP="001C3740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 </w:t>
                  </w:r>
                  <w:r w:rsidR="000212EA" w:rsidRPr="000212EA">
                    <w:rPr>
                      <w:rFonts w:ascii="Times New Roman" w:eastAsia="Times New Roman" w:hAnsi="Times New Roman"/>
                      <w:lang w:eastAsia="lv-LV"/>
                    </w:rPr>
                    <w:t>0</w:t>
                  </w: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745C665F" w14:textId="77777777" w:rsidR="00BD73B0" w:rsidRPr="000212EA" w:rsidRDefault="00BD73B0" w:rsidP="001C3740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 2018</w:t>
                  </w:r>
                </w:p>
              </w:tc>
              <w:tc>
                <w:tcPr>
                  <w:tcW w:w="70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17D03EBA" w14:textId="77777777" w:rsidR="00BD73B0" w:rsidRPr="000212EA" w:rsidRDefault="00BD73B0" w:rsidP="001C3740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2B0334EC" w14:textId="77777777" w:rsidR="00BD73B0" w:rsidRPr="000212EA" w:rsidRDefault="00BD73B0" w:rsidP="001C3740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2023</w:t>
                  </w:r>
                </w:p>
              </w:tc>
              <w:tc>
                <w:tcPr>
                  <w:tcW w:w="709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351202EC" w14:textId="77777777" w:rsidR="00BD73B0" w:rsidRPr="000212EA" w:rsidRDefault="00BD73B0" w:rsidP="001C3740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1701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0F06F2A0" w14:textId="77777777" w:rsidR="00BD73B0" w:rsidRPr="000212EA" w:rsidRDefault="00BD73B0" w:rsidP="001C3740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Skaits </w:t>
                  </w:r>
                </w:p>
              </w:tc>
            </w:tr>
            <w:tr w:rsidR="000212EA" w:rsidRPr="000212EA" w14:paraId="5EA46909" w14:textId="77777777" w:rsidTr="000212EA">
              <w:trPr>
                <w:trHeight w:val="330"/>
                <w:jc w:val="center"/>
              </w:trPr>
              <w:tc>
                <w:tcPr>
                  <w:tcW w:w="557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66288AC2" w14:textId="77777777" w:rsidR="00BD73B0" w:rsidRPr="000212EA" w:rsidRDefault="00BD73B0" w:rsidP="001C3740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2.</w:t>
                  </w:r>
                </w:p>
              </w:tc>
              <w:tc>
                <w:tcPr>
                  <w:tcW w:w="1560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3C602E4F" w14:textId="77777777" w:rsidR="00BD73B0" w:rsidRPr="000212EA" w:rsidRDefault="00BD73B0" w:rsidP="001C3740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Zinātnisko rakstu un publikāciju skaits</w:t>
                  </w:r>
                </w:p>
              </w:tc>
              <w:tc>
                <w:tcPr>
                  <w:tcW w:w="708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50DD73E0" w14:textId="77777777" w:rsidR="00BD73B0" w:rsidRPr="000212EA" w:rsidRDefault="00BD73B0" w:rsidP="001C3740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bCs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bCs/>
                      <w:lang w:eastAsia="lv-LV"/>
                    </w:rPr>
                    <w:t>2016</w:t>
                  </w:r>
                </w:p>
              </w:tc>
              <w:tc>
                <w:tcPr>
                  <w:tcW w:w="709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5AB336C9" w14:textId="09F67EB0" w:rsidR="00BD73B0" w:rsidRPr="000212EA" w:rsidRDefault="00BD73B0" w:rsidP="001C3740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 </w:t>
                  </w:r>
                  <w:r w:rsidR="000212EA" w:rsidRPr="000212EA">
                    <w:rPr>
                      <w:rFonts w:ascii="Times New Roman" w:eastAsia="Times New Roman" w:hAnsi="Times New Roman"/>
                      <w:lang w:eastAsia="lv-LV"/>
                    </w:rPr>
                    <w:t>0</w:t>
                  </w: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284991C4" w14:textId="77777777" w:rsidR="00BD73B0" w:rsidRPr="000212EA" w:rsidRDefault="00BD73B0" w:rsidP="001C3740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 2018</w:t>
                  </w:r>
                </w:p>
              </w:tc>
              <w:tc>
                <w:tcPr>
                  <w:tcW w:w="70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2969D064" w14:textId="77777777" w:rsidR="00BD73B0" w:rsidRPr="000212EA" w:rsidRDefault="00BD73B0" w:rsidP="001C3740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5B6C4B0B" w14:textId="77777777" w:rsidR="00BD73B0" w:rsidRPr="000212EA" w:rsidRDefault="00BD73B0" w:rsidP="001C3740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2019</w:t>
                  </w:r>
                </w:p>
              </w:tc>
              <w:tc>
                <w:tcPr>
                  <w:tcW w:w="709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6487C01B" w14:textId="77777777" w:rsidR="00BD73B0" w:rsidRPr="000212EA" w:rsidRDefault="00BD73B0" w:rsidP="001C3740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1701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46E1C737" w14:textId="77777777" w:rsidR="00BD73B0" w:rsidRPr="000212EA" w:rsidRDefault="00BD73B0" w:rsidP="001C3740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 Skaits</w:t>
                  </w:r>
                </w:p>
              </w:tc>
            </w:tr>
            <w:tr w:rsidR="000212EA" w:rsidRPr="000212EA" w14:paraId="48FF8A4B" w14:textId="77777777" w:rsidTr="000212EA">
              <w:trPr>
                <w:trHeight w:val="870"/>
                <w:jc w:val="center"/>
              </w:trPr>
              <w:tc>
                <w:tcPr>
                  <w:tcW w:w="557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645E793A" w14:textId="77777777" w:rsidR="00BD73B0" w:rsidRPr="000212EA" w:rsidRDefault="00BD73B0" w:rsidP="001C3740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3.</w:t>
                  </w:r>
                </w:p>
              </w:tc>
              <w:tc>
                <w:tcPr>
                  <w:tcW w:w="1560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175D82AF" w14:textId="77777777" w:rsidR="00BD73B0" w:rsidRPr="000212EA" w:rsidRDefault="00BD73B0" w:rsidP="001C3740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Jauno produktu un tehnoloģiju skaits, kas ir komercializējami</w:t>
                  </w:r>
                </w:p>
              </w:tc>
              <w:tc>
                <w:tcPr>
                  <w:tcW w:w="708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796B3A87" w14:textId="77777777" w:rsidR="00BD73B0" w:rsidRPr="000212EA" w:rsidRDefault="00BD73B0" w:rsidP="001C3740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bCs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bCs/>
                      <w:lang w:eastAsia="lv-LV"/>
                    </w:rPr>
                    <w:t>2016</w:t>
                  </w:r>
                </w:p>
              </w:tc>
              <w:tc>
                <w:tcPr>
                  <w:tcW w:w="709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21B14DC6" w14:textId="5066EADF" w:rsidR="00BD73B0" w:rsidRPr="000212EA" w:rsidRDefault="00BD73B0" w:rsidP="001C3740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 </w:t>
                  </w:r>
                  <w:r w:rsidR="000212EA" w:rsidRPr="000212EA">
                    <w:rPr>
                      <w:rFonts w:ascii="Times New Roman" w:eastAsia="Times New Roman" w:hAnsi="Times New Roman"/>
                      <w:lang w:eastAsia="lv-LV"/>
                    </w:rPr>
                    <w:t>0</w:t>
                  </w: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2A015ACE" w14:textId="77777777" w:rsidR="00BD73B0" w:rsidRPr="000212EA" w:rsidRDefault="00BD73B0" w:rsidP="001C3740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 2018</w:t>
                  </w:r>
                </w:p>
              </w:tc>
              <w:tc>
                <w:tcPr>
                  <w:tcW w:w="70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11055B51" w14:textId="77777777" w:rsidR="00BD73B0" w:rsidRPr="000212EA" w:rsidRDefault="00BD73B0" w:rsidP="001C3740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158CFB09" w14:textId="77777777" w:rsidR="00BD73B0" w:rsidRPr="000212EA" w:rsidRDefault="00BD73B0" w:rsidP="001C3740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2019</w:t>
                  </w:r>
                </w:p>
              </w:tc>
              <w:tc>
                <w:tcPr>
                  <w:tcW w:w="709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5C873C1E" w14:textId="77777777" w:rsidR="00BD73B0" w:rsidRPr="000212EA" w:rsidRDefault="00BD73B0" w:rsidP="001C3740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1701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4B1A3F69" w14:textId="77777777" w:rsidR="00BD73B0" w:rsidRPr="000212EA" w:rsidRDefault="00BD73B0" w:rsidP="001C3740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 Skaits</w:t>
                  </w:r>
                </w:p>
              </w:tc>
            </w:tr>
            <w:tr w:rsidR="000212EA" w:rsidRPr="000212EA" w14:paraId="214D2EEC" w14:textId="77777777" w:rsidTr="000212EA">
              <w:trPr>
                <w:trHeight w:val="330"/>
                <w:jc w:val="center"/>
              </w:trPr>
              <w:tc>
                <w:tcPr>
                  <w:tcW w:w="557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0E692F59" w14:textId="77777777" w:rsidR="00BD73B0" w:rsidRPr="000212EA" w:rsidRDefault="00BD73B0" w:rsidP="001C3740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4.</w:t>
                  </w:r>
                </w:p>
              </w:tc>
              <w:tc>
                <w:tcPr>
                  <w:tcW w:w="1560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744A2379" w14:textId="77777777" w:rsidR="00BD73B0" w:rsidRPr="000212EA" w:rsidRDefault="00BD73B0" w:rsidP="001C3740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Piesaistītās privātās investīcijas</w:t>
                  </w:r>
                </w:p>
              </w:tc>
              <w:tc>
                <w:tcPr>
                  <w:tcW w:w="708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5B3FD75C" w14:textId="77777777" w:rsidR="00BD73B0" w:rsidRPr="000212EA" w:rsidRDefault="00BD73B0" w:rsidP="001C3740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bCs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bCs/>
                      <w:lang w:eastAsia="lv-LV"/>
                    </w:rPr>
                    <w:t>2016</w:t>
                  </w:r>
                </w:p>
              </w:tc>
              <w:tc>
                <w:tcPr>
                  <w:tcW w:w="709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3B35CEBF" w14:textId="174D4B0D" w:rsidR="00BD73B0" w:rsidRPr="000212EA" w:rsidRDefault="00BD73B0" w:rsidP="001C3740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 </w:t>
                  </w:r>
                  <w:r w:rsidR="000212EA" w:rsidRPr="000212EA">
                    <w:rPr>
                      <w:rFonts w:ascii="Times New Roman" w:eastAsia="Times New Roman" w:hAnsi="Times New Roman"/>
                      <w:lang w:eastAsia="lv-LV"/>
                    </w:rPr>
                    <w:t>0</w:t>
                  </w: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1A494590" w14:textId="77777777" w:rsidR="00BD73B0" w:rsidRPr="000212EA" w:rsidRDefault="00BD73B0" w:rsidP="001C3740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 2018</w:t>
                  </w:r>
                </w:p>
              </w:tc>
              <w:tc>
                <w:tcPr>
                  <w:tcW w:w="70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07FE666E" w14:textId="77777777" w:rsidR="00BD73B0" w:rsidRPr="000212EA" w:rsidRDefault="00BD73B0" w:rsidP="001C3740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45AC3784" w14:textId="77777777" w:rsidR="00BD73B0" w:rsidRPr="000212EA" w:rsidRDefault="00BD73B0" w:rsidP="001C3740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2019</w:t>
                  </w:r>
                </w:p>
              </w:tc>
              <w:tc>
                <w:tcPr>
                  <w:tcW w:w="709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7ADAAD93" w14:textId="77777777" w:rsidR="00BD73B0" w:rsidRPr="000212EA" w:rsidRDefault="00BD73B0" w:rsidP="001C3740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1701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3241CC73" w14:textId="77777777" w:rsidR="00BD73B0" w:rsidRPr="000212EA" w:rsidRDefault="00BD73B0" w:rsidP="001C3740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EUR </w:t>
                  </w:r>
                </w:p>
              </w:tc>
            </w:tr>
            <w:tr w:rsidR="000212EA" w:rsidRPr="000212EA" w14:paraId="2FFFFA5E" w14:textId="77777777" w:rsidTr="000212EA">
              <w:trPr>
                <w:trHeight w:val="330"/>
                <w:jc w:val="center"/>
              </w:trPr>
              <w:tc>
                <w:tcPr>
                  <w:tcW w:w="557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290DD0BA" w14:textId="77777777" w:rsidR="00BD73B0" w:rsidRPr="000212EA" w:rsidRDefault="00BD73B0" w:rsidP="001C3740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5.</w:t>
                  </w:r>
                </w:p>
              </w:tc>
              <w:tc>
                <w:tcPr>
                  <w:tcW w:w="1560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120D43DE" w14:textId="77777777" w:rsidR="00BD73B0" w:rsidRPr="000212EA" w:rsidRDefault="00BD73B0" w:rsidP="001C3740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Komersantu skaits, kuri sadarbojas ar pētniecības institūcijām</w:t>
                  </w:r>
                </w:p>
              </w:tc>
              <w:tc>
                <w:tcPr>
                  <w:tcW w:w="708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21F15C63" w14:textId="77777777" w:rsidR="00BD73B0" w:rsidRPr="000212EA" w:rsidRDefault="00BD73B0" w:rsidP="001C3740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bCs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bCs/>
                      <w:lang w:eastAsia="lv-LV"/>
                    </w:rPr>
                    <w:t>2016</w:t>
                  </w:r>
                </w:p>
              </w:tc>
              <w:tc>
                <w:tcPr>
                  <w:tcW w:w="709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43721968" w14:textId="0B44E3A1" w:rsidR="00BD73B0" w:rsidRPr="000212EA" w:rsidRDefault="00BD73B0" w:rsidP="001C3740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 </w:t>
                  </w:r>
                  <w:r w:rsidR="000212EA" w:rsidRPr="000212EA">
                    <w:rPr>
                      <w:rFonts w:ascii="Times New Roman" w:eastAsia="Times New Roman" w:hAnsi="Times New Roman"/>
                      <w:lang w:eastAsia="lv-LV"/>
                    </w:rPr>
                    <w:t>0</w:t>
                  </w: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0B4583A6" w14:textId="77777777" w:rsidR="00BD73B0" w:rsidRPr="000212EA" w:rsidRDefault="00BD73B0" w:rsidP="001C3740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 2018</w:t>
                  </w:r>
                </w:p>
              </w:tc>
              <w:tc>
                <w:tcPr>
                  <w:tcW w:w="708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04D83B1E" w14:textId="77777777" w:rsidR="00BD73B0" w:rsidRPr="000212EA" w:rsidRDefault="00BD73B0" w:rsidP="001C3740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851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7660B022" w14:textId="77777777" w:rsidR="00BD73B0" w:rsidRPr="000212EA" w:rsidRDefault="00BD73B0" w:rsidP="001C3740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2019</w:t>
                  </w:r>
                </w:p>
              </w:tc>
              <w:tc>
                <w:tcPr>
                  <w:tcW w:w="709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</w:tcPr>
                <w:p w14:paraId="7651F811" w14:textId="77777777" w:rsidR="00BD73B0" w:rsidRPr="000212EA" w:rsidRDefault="00BD73B0" w:rsidP="001C3740">
                  <w:pPr>
                    <w:framePr w:hSpace="180" w:wrap="around" w:vAnchor="text" w:hAnchor="margin" w:y="144"/>
                    <w:spacing w:after="0" w:line="240" w:lineRule="auto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 </w:t>
                  </w:r>
                </w:p>
              </w:tc>
              <w:tc>
                <w:tcPr>
                  <w:tcW w:w="1701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000000"/>
                  </w:tcBorders>
                  <w:shd w:val="clear" w:color="auto" w:fill="auto"/>
                  <w:vAlign w:val="center"/>
                </w:tcPr>
                <w:p w14:paraId="41A69DC9" w14:textId="77777777" w:rsidR="00BD73B0" w:rsidRPr="000212EA" w:rsidRDefault="00BD73B0" w:rsidP="001C3740">
                  <w:pPr>
                    <w:framePr w:hSpace="180" w:wrap="around" w:vAnchor="text" w:hAnchor="margin" w:y="144"/>
                    <w:spacing w:after="0" w:line="240" w:lineRule="auto"/>
                    <w:jc w:val="center"/>
                    <w:rPr>
                      <w:rFonts w:ascii="Times New Roman" w:eastAsia="Times New Roman" w:hAnsi="Times New Roman"/>
                      <w:lang w:eastAsia="lv-LV"/>
                    </w:rPr>
                  </w:pPr>
                  <w:r w:rsidRPr="000212EA">
                    <w:rPr>
                      <w:rFonts w:ascii="Times New Roman" w:eastAsia="Times New Roman" w:hAnsi="Times New Roman"/>
                      <w:lang w:eastAsia="lv-LV"/>
                    </w:rPr>
                    <w:t> Skaits</w:t>
                  </w:r>
                </w:p>
              </w:tc>
            </w:tr>
          </w:tbl>
          <w:p w14:paraId="1951F7DA" w14:textId="77777777" w:rsidR="00707E32" w:rsidRDefault="00707E32" w:rsidP="00DC6FC3">
            <w:pPr>
              <w:pStyle w:val="Default"/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  <w:p w14:paraId="08BA123D" w14:textId="5DF894CE" w:rsidR="004375A6" w:rsidRPr="000212EA" w:rsidRDefault="004375A6" w:rsidP="00C0557B">
            <w:pPr>
              <w:pStyle w:val="Default"/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</w:rPr>
            </w:pPr>
          </w:p>
        </w:tc>
      </w:tr>
    </w:tbl>
    <w:p w14:paraId="5A2F1B8E" w14:textId="77777777" w:rsidR="00C34254" w:rsidRPr="000212EA" w:rsidRDefault="00C34254" w:rsidP="00C34254">
      <w:pPr>
        <w:tabs>
          <w:tab w:val="left" w:pos="900"/>
        </w:tabs>
        <w:rPr>
          <w:rFonts w:ascii="Times New Roman" w:hAnsi="Times New Roman"/>
          <w:i/>
          <w:sz w:val="20"/>
          <w:szCs w:val="20"/>
        </w:rPr>
      </w:pPr>
    </w:p>
    <w:tbl>
      <w:tblPr>
        <w:tblpPr w:leftFromText="180" w:rightFromText="180" w:vertAnchor="text" w:horzAnchor="margin" w:tblpY="144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26"/>
      </w:tblGrid>
      <w:tr w:rsidR="00C34254" w:rsidRPr="00A75095" w14:paraId="4317CE7A" w14:textId="77777777" w:rsidTr="00425D2F">
        <w:trPr>
          <w:trHeight w:val="693"/>
        </w:trPr>
        <w:tc>
          <w:tcPr>
            <w:tcW w:w="8926" w:type="dxa"/>
            <w:shd w:val="clear" w:color="auto" w:fill="auto"/>
            <w:vAlign w:val="center"/>
          </w:tcPr>
          <w:p w14:paraId="5C40F585" w14:textId="723FFCB1" w:rsidR="00C34254" w:rsidRPr="00A75095" w:rsidRDefault="000D6E92" w:rsidP="000D6E92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lastRenderedPageBreak/>
              <w:t>2.2.</w:t>
            </w:r>
            <w:r w:rsidR="00B26373" w:rsidRPr="00A75095">
              <w:rPr>
                <w:rFonts w:ascii="Times New Roman" w:hAnsi="Times New Roman"/>
                <w:b/>
              </w:rPr>
              <w:t> </w:t>
            </w:r>
            <w:r w:rsidR="00C34254" w:rsidRPr="00A75095">
              <w:rPr>
                <w:rFonts w:ascii="Times New Roman" w:hAnsi="Times New Roman"/>
                <w:b/>
              </w:rPr>
              <w:t xml:space="preserve">Pētniecības pieteikuma </w:t>
            </w:r>
            <w:r w:rsidRPr="00A75095">
              <w:rPr>
                <w:rFonts w:ascii="Times New Roman" w:hAnsi="Times New Roman"/>
                <w:b/>
              </w:rPr>
              <w:t xml:space="preserve">metodoloģijas atbilstība pieteikuma mērķa un rezultātu sasniegšanai: </w:t>
            </w:r>
            <w:r w:rsidRPr="00A75095">
              <w:rPr>
                <w:rFonts w:ascii="Times New Roman" w:hAnsi="Times New Roman"/>
              </w:rPr>
              <w:t>v</w:t>
            </w:r>
            <w:r w:rsidRPr="00A75095">
              <w:rPr>
                <w:rFonts w:ascii="Times New Roman" w:hAnsi="Times New Roman"/>
                <w:color w:val="000000"/>
              </w:rPr>
              <w:t>ai pētniecības pieteikumā lietotā metodoloģija ir atbilstoša pieteikuma mērķa un gala rezultātu sasniegšanai</w:t>
            </w:r>
          </w:p>
        </w:tc>
      </w:tr>
      <w:tr w:rsidR="00C34254" w:rsidRPr="00A75095" w14:paraId="111F781F" w14:textId="77777777" w:rsidTr="00425D2F">
        <w:trPr>
          <w:trHeight w:val="693"/>
        </w:trPr>
        <w:tc>
          <w:tcPr>
            <w:tcW w:w="8926" w:type="dxa"/>
            <w:shd w:val="clear" w:color="auto" w:fill="auto"/>
            <w:vAlign w:val="center"/>
          </w:tcPr>
          <w:p w14:paraId="2400BA45" w14:textId="77777777" w:rsidR="00E2657F" w:rsidRDefault="00E2657F" w:rsidP="009956CC">
            <w:pPr>
              <w:pStyle w:val="Default"/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  <w:sz w:val="22"/>
                <w:szCs w:val="22"/>
              </w:rPr>
            </w:pPr>
          </w:p>
          <w:p w14:paraId="4AF6A3E3" w14:textId="77777777" w:rsidR="009956CC" w:rsidRDefault="009956CC" w:rsidP="009956CC">
            <w:pPr>
              <w:pStyle w:val="Default"/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  <w:sz w:val="22"/>
                <w:szCs w:val="22"/>
              </w:rPr>
            </w:pPr>
          </w:p>
          <w:p w14:paraId="72FA057E" w14:textId="77777777" w:rsidR="009956CC" w:rsidRDefault="009956CC" w:rsidP="009956CC">
            <w:pPr>
              <w:pStyle w:val="Default"/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  <w:sz w:val="22"/>
                <w:szCs w:val="22"/>
              </w:rPr>
            </w:pPr>
          </w:p>
          <w:p w14:paraId="7CB19E4B" w14:textId="77777777" w:rsidR="009956CC" w:rsidRDefault="009956CC" w:rsidP="009956CC">
            <w:pPr>
              <w:pStyle w:val="Default"/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  <w:sz w:val="22"/>
                <w:szCs w:val="22"/>
              </w:rPr>
            </w:pPr>
          </w:p>
          <w:p w14:paraId="45129643" w14:textId="77777777" w:rsidR="009956CC" w:rsidRDefault="009956CC" w:rsidP="009956CC">
            <w:pPr>
              <w:pStyle w:val="Default"/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  <w:sz w:val="22"/>
                <w:szCs w:val="22"/>
              </w:rPr>
            </w:pPr>
          </w:p>
          <w:p w14:paraId="751B5B48" w14:textId="77777777" w:rsidR="009956CC" w:rsidRDefault="009956CC" w:rsidP="009956CC">
            <w:pPr>
              <w:pStyle w:val="Default"/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  <w:sz w:val="22"/>
                <w:szCs w:val="22"/>
              </w:rPr>
            </w:pPr>
          </w:p>
          <w:p w14:paraId="3589DC48" w14:textId="77777777" w:rsidR="009956CC" w:rsidRDefault="009956CC" w:rsidP="009956CC">
            <w:pPr>
              <w:pStyle w:val="Default"/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  <w:sz w:val="22"/>
                <w:szCs w:val="22"/>
              </w:rPr>
            </w:pPr>
          </w:p>
          <w:p w14:paraId="04D48B34" w14:textId="77777777" w:rsidR="009956CC" w:rsidRDefault="009956CC" w:rsidP="009956CC">
            <w:pPr>
              <w:pStyle w:val="Default"/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  <w:sz w:val="22"/>
                <w:szCs w:val="22"/>
              </w:rPr>
            </w:pPr>
          </w:p>
          <w:p w14:paraId="68ED0395" w14:textId="77777777" w:rsidR="009956CC" w:rsidRDefault="009956CC" w:rsidP="009956CC">
            <w:pPr>
              <w:pStyle w:val="Default"/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  <w:sz w:val="22"/>
                <w:szCs w:val="22"/>
              </w:rPr>
            </w:pPr>
          </w:p>
          <w:p w14:paraId="67AF6616" w14:textId="77777777" w:rsidR="009956CC" w:rsidRDefault="009956CC" w:rsidP="009956CC">
            <w:pPr>
              <w:pStyle w:val="Default"/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  <w:sz w:val="22"/>
                <w:szCs w:val="22"/>
              </w:rPr>
            </w:pPr>
          </w:p>
          <w:p w14:paraId="4EEC369A" w14:textId="77777777" w:rsidR="009956CC" w:rsidRDefault="009956CC" w:rsidP="009956CC">
            <w:pPr>
              <w:pStyle w:val="Default"/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  <w:sz w:val="22"/>
                <w:szCs w:val="22"/>
              </w:rPr>
            </w:pPr>
          </w:p>
          <w:p w14:paraId="56F79F44" w14:textId="77777777" w:rsidR="009956CC" w:rsidRDefault="009956CC" w:rsidP="009956CC">
            <w:pPr>
              <w:pStyle w:val="Default"/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  <w:sz w:val="22"/>
                <w:szCs w:val="22"/>
              </w:rPr>
            </w:pPr>
          </w:p>
          <w:p w14:paraId="74A5CE10" w14:textId="77777777" w:rsidR="009956CC" w:rsidRDefault="009956CC" w:rsidP="009956CC">
            <w:pPr>
              <w:pStyle w:val="Default"/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  <w:sz w:val="22"/>
                <w:szCs w:val="22"/>
              </w:rPr>
            </w:pPr>
          </w:p>
          <w:p w14:paraId="17DF3E44" w14:textId="77777777" w:rsidR="009956CC" w:rsidRDefault="009956CC" w:rsidP="009956CC">
            <w:pPr>
              <w:pStyle w:val="Default"/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  <w:sz w:val="22"/>
                <w:szCs w:val="22"/>
              </w:rPr>
            </w:pPr>
          </w:p>
          <w:p w14:paraId="6A647351" w14:textId="77777777" w:rsidR="009956CC" w:rsidRDefault="009956CC" w:rsidP="009956CC">
            <w:pPr>
              <w:pStyle w:val="Default"/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  <w:sz w:val="22"/>
                <w:szCs w:val="22"/>
              </w:rPr>
            </w:pPr>
          </w:p>
          <w:p w14:paraId="2AA8E89B" w14:textId="77777777" w:rsidR="009956CC" w:rsidRDefault="009956CC" w:rsidP="009956CC">
            <w:pPr>
              <w:pStyle w:val="Default"/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  <w:sz w:val="22"/>
                <w:szCs w:val="22"/>
              </w:rPr>
            </w:pPr>
          </w:p>
          <w:p w14:paraId="2CF057A7" w14:textId="77777777" w:rsidR="009956CC" w:rsidRDefault="009956CC" w:rsidP="009956CC">
            <w:pPr>
              <w:pStyle w:val="Default"/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  <w:sz w:val="22"/>
                <w:szCs w:val="22"/>
              </w:rPr>
            </w:pPr>
          </w:p>
          <w:p w14:paraId="1B5F773D" w14:textId="77777777" w:rsidR="009956CC" w:rsidRDefault="009956CC" w:rsidP="009956CC">
            <w:pPr>
              <w:pStyle w:val="Default"/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  <w:sz w:val="22"/>
                <w:szCs w:val="22"/>
              </w:rPr>
            </w:pPr>
          </w:p>
          <w:p w14:paraId="386E2345" w14:textId="77777777" w:rsidR="009956CC" w:rsidRDefault="009956CC" w:rsidP="009956CC">
            <w:pPr>
              <w:pStyle w:val="Default"/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  <w:sz w:val="22"/>
                <w:szCs w:val="22"/>
              </w:rPr>
            </w:pPr>
          </w:p>
          <w:p w14:paraId="744BEC2C" w14:textId="77777777" w:rsidR="009956CC" w:rsidRDefault="009956CC" w:rsidP="009956CC">
            <w:pPr>
              <w:pStyle w:val="Default"/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  <w:sz w:val="22"/>
                <w:szCs w:val="22"/>
              </w:rPr>
            </w:pPr>
          </w:p>
          <w:p w14:paraId="67A71D64" w14:textId="369D2453" w:rsidR="009956CC" w:rsidRPr="00E2657F" w:rsidRDefault="009956CC" w:rsidP="009956CC">
            <w:pPr>
              <w:pStyle w:val="Default"/>
              <w:jc w:val="both"/>
              <w:rPr>
                <w:rFonts w:ascii="Times New Roman" w:hAnsi="Times New Roman" w:cs="Times New Roman"/>
                <w:i/>
                <w:color w:val="1F4E79" w:themeColor="accent1" w:themeShade="80"/>
                <w:sz w:val="22"/>
                <w:szCs w:val="22"/>
              </w:rPr>
            </w:pPr>
          </w:p>
        </w:tc>
      </w:tr>
    </w:tbl>
    <w:p w14:paraId="391F56D2" w14:textId="77777777" w:rsidR="00D337BD" w:rsidRPr="00A75095" w:rsidRDefault="00D337BD"/>
    <w:tbl>
      <w:tblPr>
        <w:tblpPr w:leftFromText="180" w:rightFromText="180" w:vertAnchor="text" w:horzAnchor="margin" w:tblpY="144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26"/>
      </w:tblGrid>
      <w:tr w:rsidR="00075D08" w:rsidRPr="00A75095" w14:paraId="6CD9031C" w14:textId="77777777" w:rsidTr="00425D2F">
        <w:trPr>
          <w:trHeight w:val="693"/>
        </w:trPr>
        <w:tc>
          <w:tcPr>
            <w:tcW w:w="8926" w:type="dxa"/>
            <w:shd w:val="clear" w:color="auto" w:fill="auto"/>
            <w:vAlign w:val="center"/>
          </w:tcPr>
          <w:p w14:paraId="3A65C23A" w14:textId="47D49CFB" w:rsidR="00075D08" w:rsidRPr="00A75095" w:rsidRDefault="00075D08" w:rsidP="00075D08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>2.3.</w:t>
            </w:r>
            <w:r w:rsidR="00B26373" w:rsidRPr="00A75095">
              <w:rPr>
                <w:rFonts w:ascii="Times New Roman" w:hAnsi="Times New Roman"/>
                <w:b/>
              </w:rPr>
              <w:t> </w:t>
            </w:r>
            <w:r w:rsidRPr="00A75095">
              <w:rPr>
                <w:rFonts w:ascii="Times New Roman" w:hAnsi="Times New Roman"/>
                <w:b/>
              </w:rPr>
              <w:t xml:space="preserve">Pētniecības pieteikuma rezultātu skaidrība un zinātniskā kvalitāte: </w:t>
            </w:r>
            <w:r w:rsidRPr="00A75095">
              <w:rPr>
                <w:rFonts w:ascii="Times New Roman" w:hAnsi="Times New Roman"/>
                <w:color w:val="000000"/>
              </w:rPr>
              <w:t>vai sasniegtie pētniecības rezultāti ir skaidri un nepārprotami, to zinātniskā kvalitāte ir atbilstoša, ņemot vērā sasniegto rezultātu zinātnisko vērtību, novitātes līmeni</w:t>
            </w:r>
          </w:p>
        </w:tc>
      </w:tr>
      <w:tr w:rsidR="00075D08" w:rsidRPr="00A75095" w14:paraId="0D15CB2E" w14:textId="77777777" w:rsidTr="00425D2F">
        <w:trPr>
          <w:trHeight w:val="693"/>
        </w:trPr>
        <w:tc>
          <w:tcPr>
            <w:tcW w:w="8926" w:type="dxa"/>
            <w:shd w:val="clear" w:color="auto" w:fill="auto"/>
            <w:vAlign w:val="center"/>
          </w:tcPr>
          <w:p w14:paraId="1295D075" w14:textId="77777777" w:rsidR="009956CC" w:rsidRDefault="00075D08" w:rsidP="009956CC">
            <w:pPr>
              <w:ind w:right="34"/>
              <w:jc w:val="both"/>
              <w:rPr>
                <w:rFonts w:ascii="Times New Roman" w:eastAsia="Calibri" w:hAnsi="Times New Roman" w:cs="Times New Roman"/>
                <w:i/>
                <w:color w:val="1F4E79" w:themeColor="accent1" w:themeShade="80"/>
              </w:rPr>
            </w:pPr>
            <w:r w:rsidRPr="00A75095">
              <w:rPr>
                <w:rFonts w:ascii="Times New Roman" w:hAnsi="Times New Roman" w:cs="Times New Roman"/>
                <w:i/>
                <w:color w:val="1F4E79" w:themeColor="accent1" w:themeShade="80"/>
              </w:rPr>
              <w:t xml:space="preserve"> </w:t>
            </w:r>
          </w:p>
          <w:p w14:paraId="1AB3DC5C" w14:textId="77777777" w:rsidR="00C0557B" w:rsidRDefault="00C0557B" w:rsidP="009956CC">
            <w:pPr>
              <w:pStyle w:val="CommentText"/>
              <w:ind w:left="420"/>
              <w:jc w:val="both"/>
              <w:rPr>
                <w:rFonts w:ascii="Times New Roman" w:hAnsi="Times New Roman" w:cs="Times New Roman"/>
                <w:i/>
                <w:sz w:val="22"/>
                <w:szCs w:val="22"/>
              </w:rPr>
            </w:pPr>
          </w:p>
          <w:p w14:paraId="01198500" w14:textId="77777777" w:rsidR="009956CC" w:rsidRDefault="009956CC" w:rsidP="009956CC">
            <w:pPr>
              <w:pStyle w:val="CommentText"/>
              <w:ind w:left="420"/>
              <w:jc w:val="both"/>
              <w:rPr>
                <w:rFonts w:ascii="Times New Roman" w:hAnsi="Times New Roman" w:cs="Times New Roman"/>
                <w:i/>
                <w:sz w:val="22"/>
                <w:szCs w:val="22"/>
              </w:rPr>
            </w:pPr>
          </w:p>
          <w:p w14:paraId="4B1000BB" w14:textId="77777777" w:rsidR="009956CC" w:rsidRDefault="009956CC" w:rsidP="009956CC">
            <w:pPr>
              <w:pStyle w:val="CommentText"/>
              <w:ind w:left="420"/>
              <w:jc w:val="both"/>
              <w:rPr>
                <w:rFonts w:ascii="Times New Roman" w:hAnsi="Times New Roman" w:cs="Times New Roman"/>
                <w:i/>
                <w:sz w:val="22"/>
                <w:szCs w:val="22"/>
              </w:rPr>
            </w:pPr>
          </w:p>
          <w:p w14:paraId="3FF8D476" w14:textId="77777777" w:rsidR="009956CC" w:rsidRDefault="009956CC" w:rsidP="009956CC">
            <w:pPr>
              <w:pStyle w:val="CommentText"/>
              <w:ind w:left="420"/>
              <w:jc w:val="both"/>
              <w:rPr>
                <w:rFonts w:ascii="Times New Roman" w:hAnsi="Times New Roman" w:cs="Times New Roman"/>
                <w:i/>
                <w:sz w:val="22"/>
                <w:szCs w:val="22"/>
              </w:rPr>
            </w:pPr>
          </w:p>
          <w:p w14:paraId="47FB7F98" w14:textId="77777777" w:rsidR="009956CC" w:rsidRDefault="009956CC" w:rsidP="009956CC">
            <w:pPr>
              <w:pStyle w:val="CommentText"/>
              <w:ind w:left="420"/>
              <w:jc w:val="both"/>
              <w:rPr>
                <w:rFonts w:ascii="Times New Roman" w:hAnsi="Times New Roman" w:cs="Times New Roman"/>
                <w:i/>
                <w:sz w:val="22"/>
                <w:szCs w:val="22"/>
              </w:rPr>
            </w:pPr>
          </w:p>
          <w:p w14:paraId="165AC410" w14:textId="77777777" w:rsidR="009956CC" w:rsidRDefault="009956CC" w:rsidP="009956CC">
            <w:pPr>
              <w:pStyle w:val="CommentText"/>
              <w:ind w:left="420"/>
              <w:jc w:val="both"/>
              <w:rPr>
                <w:rFonts w:ascii="Times New Roman" w:hAnsi="Times New Roman" w:cs="Times New Roman"/>
                <w:i/>
                <w:sz w:val="22"/>
                <w:szCs w:val="22"/>
              </w:rPr>
            </w:pPr>
          </w:p>
          <w:p w14:paraId="3320451F" w14:textId="77777777" w:rsidR="009956CC" w:rsidRDefault="009956CC" w:rsidP="009956CC">
            <w:pPr>
              <w:pStyle w:val="CommentText"/>
              <w:ind w:left="420"/>
              <w:jc w:val="both"/>
              <w:rPr>
                <w:rFonts w:ascii="Times New Roman" w:hAnsi="Times New Roman" w:cs="Times New Roman"/>
                <w:i/>
                <w:sz w:val="22"/>
                <w:szCs w:val="22"/>
              </w:rPr>
            </w:pPr>
          </w:p>
          <w:p w14:paraId="78088FA6" w14:textId="77777777" w:rsidR="009956CC" w:rsidRDefault="009956CC" w:rsidP="009956CC">
            <w:pPr>
              <w:pStyle w:val="CommentText"/>
              <w:ind w:left="420"/>
              <w:jc w:val="both"/>
              <w:rPr>
                <w:rFonts w:ascii="Times New Roman" w:hAnsi="Times New Roman" w:cs="Times New Roman"/>
                <w:i/>
                <w:sz w:val="22"/>
                <w:szCs w:val="22"/>
              </w:rPr>
            </w:pPr>
          </w:p>
          <w:p w14:paraId="7B7BC7E4" w14:textId="77777777" w:rsidR="009956CC" w:rsidRDefault="009956CC" w:rsidP="009956CC">
            <w:pPr>
              <w:pStyle w:val="CommentText"/>
              <w:ind w:left="420"/>
              <w:jc w:val="both"/>
              <w:rPr>
                <w:rFonts w:ascii="Times New Roman" w:hAnsi="Times New Roman" w:cs="Times New Roman"/>
                <w:i/>
                <w:sz w:val="22"/>
                <w:szCs w:val="22"/>
              </w:rPr>
            </w:pPr>
          </w:p>
          <w:p w14:paraId="56B067F1" w14:textId="77777777" w:rsidR="009956CC" w:rsidRDefault="009956CC" w:rsidP="009956CC">
            <w:pPr>
              <w:pStyle w:val="CommentText"/>
              <w:ind w:left="420"/>
              <w:jc w:val="both"/>
              <w:rPr>
                <w:rFonts w:ascii="Times New Roman" w:hAnsi="Times New Roman" w:cs="Times New Roman"/>
                <w:i/>
                <w:sz w:val="22"/>
                <w:szCs w:val="22"/>
              </w:rPr>
            </w:pPr>
          </w:p>
          <w:p w14:paraId="48907AF7" w14:textId="77777777" w:rsidR="009956CC" w:rsidRDefault="009956CC" w:rsidP="009956CC">
            <w:pPr>
              <w:pStyle w:val="CommentText"/>
              <w:ind w:left="420"/>
              <w:jc w:val="both"/>
              <w:rPr>
                <w:rFonts w:ascii="Times New Roman" w:hAnsi="Times New Roman" w:cs="Times New Roman"/>
                <w:i/>
                <w:sz w:val="22"/>
                <w:szCs w:val="22"/>
              </w:rPr>
            </w:pPr>
          </w:p>
          <w:p w14:paraId="69CA3D94" w14:textId="77777777" w:rsidR="009956CC" w:rsidRDefault="009956CC" w:rsidP="009956CC">
            <w:pPr>
              <w:pStyle w:val="CommentText"/>
              <w:ind w:left="420"/>
              <w:jc w:val="both"/>
              <w:rPr>
                <w:rFonts w:ascii="Times New Roman" w:hAnsi="Times New Roman" w:cs="Times New Roman"/>
                <w:i/>
                <w:sz w:val="22"/>
                <w:szCs w:val="22"/>
              </w:rPr>
            </w:pPr>
          </w:p>
          <w:p w14:paraId="5D5E7E07" w14:textId="5550E025" w:rsidR="009956CC" w:rsidRPr="00C0557B" w:rsidRDefault="009956CC" w:rsidP="009956CC">
            <w:pPr>
              <w:pStyle w:val="CommentText"/>
              <w:ind w:left="420"/>
              <w:jc w:val="both"/>
              <w:rPr>
                <w:rFonts w:ascii="Times New Roman" w:hAnsi="Times New Roman" w:cs="Times New Roman"/>
                <w:i/>
                <w:sz w:val="22"/>
                <w:szCs w:val="22"/>
              </w:rPr>
            </w:pPr>
          </w:p>
        </w:tc>
      </w:tr>
    </w:tbl>
    <w:p w14:paraId="5F6FC06E" w14:textId="77777777" w:rsidR="002C389E" w:rsidRPr="00A75095" w:rsidRDefault="002C389E" w:rsidP="00687AD7">
      <w:pPr>
        <w:pStyle w:val="ListParagraph"/>
        <w:tabs>
          <w:tab w:val="left" w:pos="288"/>
        </w:tabs>
        <w:spacing w:after="0" w:line="240" w:lineRule="auto"/>
        <w:ind w:left="0"/>
        <w:jc w:val="both"/>
        <w:rPr>
          <w:rFonts w:asciiTheme="minorHAnsi" w:eastAsiaTheme="minorHAnsi" w:hAnsiTheme="minorHAnsi" w:cstheme="minorBidi"/>
        </w:rPr>
      </w:pPr>
    </w:p>
    <w:p w14:paraId="772590AF" w14:textId="77777777" w:rsidR="00A00B06" w:rsidRPr="00A75095" w:rsidRDefault="00A00B06" w:rsidP="00687AD7">
      <w:pPr>
        <w:pStyle w:val="ListParagraph"/>
        <w:tabs>
          <w:tab w:val="left" w:pos="288"/>
        </w:tabs>
        <w:spacing w:after="0" w:line="240" w:lineRule="auto"/>
        <w:ind w:left="0"/>
        <w:jc w:val="both"/>
        <w:rPr>
          <w:rFonts w:ascii="Times New Roman" w:hAnsi="Times New Roman"/>
          <w:i/>
          <w:color w:val="1F4E79" w:themeColor="accent1" w:themeShade="80"/>
        </w:rPr>
      </w:pPr>
    </w:p>
    <w:tbl>
      <w:tblPr>
        <w:tblpPr w:leftFromText="180" w:rightFromText="180" w:vertAnchor="text" w:horzAnchor="margin" w:tblpY="93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7E6E6"/>
        <w:tblLook w:val="04A0" w:firstRow="1" w:lastRow="0" w:firstColumn="1" w:lastColumn="0" w:noHBand="0" w:noVBand="1"/>
      </w:tblPr>
      <w:tblGrid>
        <w:gridCol w:w="8926"/>
      </w:tblGrid>
      <w:tr w:rsidR="00687AD7" w:rsidRPr="00A75095" w14:paraId="35969F85" w14:textId="77777777" w:rsidTr="00425D2F">
        <w:trPr>
          <w:trHeight w:val="693"/>
        </w:trPr>
        <w:tc>
          <w:tcPr>
            <w:tcW w:w="8926" w:type="dxa"/>
            <w:shd w:val="clear" w:color="auto" w:fill="E7E6E6"/>
            <w:vAlign w:val="center"/>
          </w:tcPr>
          <w:p w14:paraId="1296931E" w14:textId="600C65E7" w:rsidR="00687AD7" w:rsidRPr="00A75095" w:rsidRDefault="00687AD7" w:rsidP="00687AD7">
            <w:pPr>
              <w:tabs>
                <w:tab w:val="left" w:pos="596"/>
              </w:tabs>
              <w:spacing w:after="0" w:line="240" w:lineRule="auto"/>
              <w:ind w:right="-766"/>
              <w:jc w:val="center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lastRenderedPageBreak/>
              <w:t>3. SADAĻA – SOCIĀLEKONOMISKĀ IETEKME</w:t>
            </w:r>
          </w:p>
        </w:tc>
      </w:tr>
    </w:tbl>
    <w:p w14:paraId="6E727EF1" w14:textId="77777777" w:rsidR="00687AD7" w:rsidRPr="00A75095" w:rsidRDefault="00687AD7" w:rsidP="00687AD7">
      <w:pPr>
        <w:tabs>
          <w:tab w:val="left" w:pos="900"/>
        </w:tabs>
        <w:rPr>
          <w:rFonts w:ascii="Times New Roman" w:hAnsi="Times New Roman"/>
          <w:i/>
          <w:sz w:val="20"/>
          <w:szCs w:val="20"/>
        </w:rPr>
      </w:pPr>
    </w:p>
    <w:tbl>
      <w:tblPr>
        <w:tblpPr w:leftFromText="180" w:rightFromText="180" w:vertAnchor="text" w:horzAnchor="margin" w:tblpY="144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26"/>
      </w:tblGrid>
      <w:tr w:rsidR="00687AD7" w:rsidRPr="00A75095" w14:paraId="0282EB2E" w14:textId="77777777" w:rsidTr="00425D2F">
        <w:trPr>
          <w:trHeight w:val="693"/>
        </w:trPr>
        <w:tc>
          <w:tcPr>
            <w:tcW w:w="8926" w:type="dxa"/>
            <w:shd w:val="clear" w:color="auto" w:fill="auto"/>
            <w:vAlign w:val="center"/>
          </w:tcPr>
          <w:p w14:paraId="397CC449" w14:textId="3C2A0A80" w:rsidR="00687AD7" w:rsidRPr="00A75095" w:rsidRDefault="00687AD7" w:rsidP="00EE4147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>3.1.</w:t>
            </w:r>
            <w:r w:rsidR="00AF07B3" w:rsidRPr="00A75095">
              <w:rPr>
                <w:rFonts w:ascii="Times New Roman" w:hAnsi="Times New Roman"/>
              </w:rPr>
              <w:t> </w:t>
            </w:r>
            <w:r w:rsidR="005E198A" w:rsidRPr="00A75095">
              <w:rPr>
                <w:rFonts w:ascii="Times New Roman" w:hAnsi="Times New Roman"/>
                <w:b/>
              </w:rPr>
              <w:t>Sasniegto pētniecības pieteikumu rezultātu sociālā un ekonomiskā ietekme</w:t>
            </w:r>
            <w:r w:rsidRPr="00A75095">
              <w:rPr>
                <w:rFonts w:ascii="Times New Roman" w:hAnsi="Times New Roman"/>
                <w:b/>
              </w:rPr>
              <w:t xml:space="preserve">: </w:t>
            </w:r>
            <w:r w:rsidRPr="00A75095">
              <w:rPr>
                <w:rFonts w:ascii="Times New Roman" w:hAnsi="Times New Roman"/>
                <w:color w:val="000000"/>
              </w:rPr>
              <w:t xml:space="preserve">vai pētniecības pieteikuma </w:t>
            </w:r>
            <w:r w:rsidR="005E198A" w:rsidRPr="00A75095">
              <w:rPr>
                <w:rFonts w:ascii="Times New Roman" w:hAnsi="Times New Roman"/>
                <w:color w:val="000000"/>
              </w:rPr>
              <w:t xml:space="preserve">rezultāti ir sekmējuši </w:t>
            </w:r>
            <w:r w:rsidR="00A00B06" w:rsidRPr="00A75095">
              <w:rPr>
                <w:rFonts w:ascii="Times New Roman" w:hAnsi="Times New Roman"/>
                <w:color w:val="000000"/>
              </w:rPr>
              <w:t xml:space="preserve">pēcdoktoranta, pētniecības pieteikuma </w:t>
            </w:r>
            <w:r w:rsidR="00EE4147">
              <w:rPr>
                <w:rFonts w:ascii="Times New Roman" w:hAnsi="Times New Roman"/>
                <w:color w:val="000000"/>
              </w:rPr>
              <w:t>īstenotāja</w:t>
            </w:r>
            <w:r w:rsidR="00A00B06" w:rsidRPr="00A75095">
              <w:rPr>
                <w:rFonts w:ascii="Times New Roman" w:hAnsi="Times New Roman"/>
                <w:color w:val="000000"/>
              </w:rPr>
              <w:t xml:space="preserve">, sadarbības partnera, zinātnes vai tautsaimniecības nozares, </w:t>
            </w:r>
            <w:r w:rsidR="007D3E2B">
              <w:rPr>
                <w:rFonts w:ascii="Times New Roman" w:hAnsi="Times New Roman"/>
                <w:color w:val="000000"/>
              </w:rPr>
              <w:t>RIS3</w:t>
            </w:r>
            <w:r w:rsidR="00A00B06" w:rsidRPr="00A75095">
              <w:rPr>
                <w:rFonts w:ascii="Times New Roman" w:hAnsi="Times New Roman"/>
                <w:color w:val="000000"/>
              </w:rPr>
              <w:t xml:space="preserve"> mērķu, sabiedrības attīstību</w:t>
            </w:r>
          </w:p>
        </w:tc>
      </w:tr>
      <w:tr w:rsidR="00687AD7" w:rsidRPr="00A75095" w14:paraId="10C2CC52" w14:textId="77777777" w:rsidTr="00425D2F">
        <w:trPr>
          <w:trHeight w:val="693"/>
        </w:trPr>
        <w:tc>
          <w:tcPr>
            <w:tcW w:w="8926" w:type="dxa"/>
            <w:shd w:val="clear" w:color="auto" w:fill="auto"/>
            <w:vAlign w:val="center"/>
          </w:tcPr>
          <w:p w14:paraId="10100A10" w14:textId="77777777" w:rsidR="00687AD7" w:rsidRDefault="00687AD7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525ECF5E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1A4634E6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126816AD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3E3AAA63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6BA77300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11F3BB71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4E6A9C04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6AF0279B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1A2C6391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33F467B3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423B1671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6FD8D3C6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6C415441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214A2F3C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3602E0BF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2774D1F6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47A78449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008ACE06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680E6610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0B6E6243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4862C8EB" w14:textId="0EA94D88" w:rsidR="009956CC" w:rsidRPr="00A75095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</w:tbl>
    <w:p w14:paraId="6B156B36" w14:textId="77777777" w:rsidR="00687AD7" w:rsidRPr="00A75095" w:rsidRDefault="00687AD7" w:rsidP="00687AD7">
      <w:pPr>
        <w:pStyle w:val="ListParagraph"/>
        <w:widowControl w:val="0"/>
        <w:spacing w:after="200"/>
        <w:ind w:left="1363"/>
        <w:jc w:val="both"/>
      </w:pPr>
    </w:p>
    <w:tbl>
      <w:tblPr>
        <w:tblpPr w:leftFromText="180" w:rightFromText="180" w:vertAnchor="text" w:horzAnchor="margin" w:tblpY="144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26"/>
      </w:tblGrid>
      <w:tr w:rsidR="00A00B06" w:rsidRPr="00A75095" w14:paraId="5CA74311" w14:textId="77777777" w:rsidTr="00473ADD">
        <w:trPr>
          <w:trHeight w:val="693"/>
        </w:trPr>
        <w:tc>
          <w:tcPr>
            <w:tcW w:w="8926" w:type="dxa"/>
            <w:shd w:val="clear" w:color="auto" w:fill="auto"/>
            <w:vAlign w:val="center"/>
          </w:tcPr>
          <w:p w14:paraId="3EC66897" w14:textId="35D1BC01" w:rsidR="00A00B06" w:rsidRPr="00A75095" w:rsidRDefault="00A00B06" w:rsidP="00A00B06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>3.2.</w:t>
            </w:r>
            <w:r w:rsidR="00AF07B3" w:rsidRPr="00A75095">
              <w:rPr>
                <w:rFonts w:ascii="Times New Roman" w:hAnsi="Times New Roman"/>
                <w:b/>
              </w:rPr>
              <w:t> </w:t>
            </w:r>
            <w:r w:rsidRPr="00A75095">
              <w:rPr>
                <w:rFonts w:ascii="Times New Roman" w:hAnsi="Times New Roman"/>
                <w:b/>
              </w:rPr>
              <w:t>Sasniegtais pētniecības pieteikuma rezultātu izplatīšanā un zināšanu vai tehnoloģiju pārneses pasākumos</w:t>
            </w:r>
          </w:p>
        </w:tc>
      </w:tr>
      <w:tr w:rsidR="00A00B06" w:rsidRPr="00A75095" w14:paraId="66D844D3" w14:textId="77777777" w:rsidTr="00473ADD">
        <w:trPr>
          <w:trHeight w:val="693"/>
        </w:trPr>
        <w:tc>
          <w:tcPr>
            <w:tcW w:w="8926" w:type="dxa"/>
            <w:shd w:val="clear" w:color="auto" w:fill="auto"/>
            <w:vAlign w:val="center"/>
          </w:tcPr>
          <w:p w14:paraId="68B85C23" w14:textId="77777777" w:rsidR="00A00B06" w:rsidRDefault="00A00B06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03B3A8E6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1E632E89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5DFD1356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50DBB4B7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17B0AE98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7026B616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18246507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47447AE9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292C0D6B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1A0B945F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4947B376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5EBCA37C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05D8C24A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67A2361F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550327AA" w14:textId="77777777" w:rsidR="009956CC" w:rsidRDefault="009956CC" w:rsidP="009956CC">
            <w:pPr>
              <w:pStyle w:val="ListParagraph"/>
              <w:widowControl w:val="0"/>
              <w:spacing w:after="200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7281564A" w14:textId="24BC593E" w:rsidR="009956CC" w:rsidRPr="009956CC" w:rsidRDefault="009956CC" w:rsidP="009956CC">
            <w:pPr>
              <w:widowControl w:val="0"/>
              <w:spacing w:after="200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</w:tbl>
    <w:p w14:paraId="551993F8" w14:textId="77777777" w:rsidR="00ED5040" w:rsidRDefault="00ED5040" w:rsidP="000412C1">
      <w:pPr>
        <w:pStyle w:val="ListParagraph"/>
        <w:tabs>
          <w:tab w:val="left" w:pos="288"/>
        </w:tabs>
        <w:spacing w:after="0" w:line="240" w:lineRule="auto"/>
        <w:ind w:left="0"/>
        <w:jc w:val="both"/>
        <w:rPr>
          <w:rFonts w:ascii="Times New Roman" w:hAnsi="Times New Roman"/>
          <w:i/>
          <w:color w:val="1F4E79" w:themeColor="accent1" w:themeShade="80"/>
        </w:rPr>
      </w:pPr>
    </w:p>
    <w:p w14:paraId="514E67A3" w14:textId="77777777" w:rsidR="00ED5040" w:rsidRPr="00A75095" w:rsidRDefault="00ED5040" w:rsidP="000412C1">
      <w:pPr>
        <w:pStyle w:val="ListParagraph"/>
        <w:tabs>
          <w:tab w:val="left" w:pos="288"/>
        </w:tabs>
        <w:spacing w:after="0" w:line="240" w:lineRule="auto"/>
        <w:ind w:left="0"/>
        <w:jc w:val="both"/>
        <w:rPr>
          <w:rFonts w:ascii="Times New Roman" w:hAnsi="Times New Roman"/>
          <w:i/>
          <w:color w:val="1F4E79" w:themeColor="accent1" w:themeShade="80"/>
        </w:rPr>
      </w:pPr>
    </w:p>
    <w:tbl>
      <w:tblPr>
        <w:tblpPr w:leftFromText="180" w:rightFromText="180" w:vertAnchor="text" w:horzAnchor="margin" w:tblpY="93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7E6E6"/>
        <w:tblLook w:val="04A0" w:firstRow="1" w:lastRow="0" w:firstColumn="1" w:lastColumn="0" w:noHBand="0" w:noVBand="1"/>
      </w:tblPr>
      <w:tblGrid>
        <w:gridCol w:w="8926"/>
      </w:tblGrid>
      <w:tr w:rsidR="000412C1" w:rsidRPr="00A75095" w14:paraId="5E95A46A" w14:textId="77777777" w:rsidTr="00AF07B3">
        <w:trPr>
          <w:trHeight w:val="693"/>
        </w:trPr>
        <w:tc>
          <w:tcPr>
            <w:tcW w:w="8926" w:type="dxa"/>
            <w:shd w:val="clear" w:color="auto" w:fill="E7E6E6"/>
            <w:vAlign w:val="center"/>
          </w:tcPr>
          <w:p w14:paraId="66D6EED7" w14:textId="0FC819AC" w:rsidR="000412C1" w:rsidRPr="00A75095" w:rsidRDefault="000412C1" w:rsidP="000412C1">
            <w:pPr>
              <w:tabs>
                <w:tab w:val="left" w:pos="596"/>
              </w:tabs>
              <w:spacing w:after="0" w:line="240" w:lineRule="auto"/>
              <w:ind w:right="-766"/>
              <w:jc w:val="center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>4. SADAĻA – ĪSTENOŠANAS KVALITĀTE</w:t>
            </w:r>
          </w:p>
        </w:tc>
      </w:tr>
    </w:tbl>
    <w:p w14:paraId="2DD16F72" w14:textId="77777777" w:rsidR="000412C1" w:rsidRPr="00A75095" w:rsidRDefault="000412C1" w:rsidP="000412C1">
      <w:pPr>
        <w:tabs>
          <w:tab w:val="left" w:pos="900"/>
        </w:tabs>
        <w:rPr>
          <w:rFonts w:ascii="Times New Roman" w:hAnsi="Times New Roman"/>
          <w:i/>
          <w:sz w:val="20"/>
          <w:szCs w:val="20"/>
        </w:rPr>
      </w:pPr>
    </w:p>
    <w:tbl>
      <w:tblPr>
        <w:tblpPr w:leftFromText="180" w:rightFromText="180" w:vertAnchor="text" w:horzAnchor="margin" w:tblpY="144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26"/>
      </w:tblGrid>
      <w:tr w:rsidR="000412C1" w:rsidRPr="00A75095" w14:paraId="4B0B0061" w14:textId="77777777" w:rsidTr="00473ADD">
        <w:trPr>
          <w:trHeight w:val="693"/>
        </w:trPr>
        <w:tc>
          <w:tcPr>
            <w:tcW w:w="8926" w:type="dxa"/>
            <w:shd w:val="clear" w:color="auto" w:fill="auto"/>
            <w:vAlign w:val="center"/>
          </w:tcPr>
          <w:p w14:paraId="56AD2255" w14:textId="587FC6DA" w:rsidR="000412C1" w:rsidRPr="00A75095" w:rsidRDefault="00BC1BF6" w:rsidP="00FB36A7">
            <w:pPr>
              <w:pStyle w:val="ListParagraph"/>
              <w:tabs>
                <w:tab w:val="left" w:pos="313"/>
              </w:tabs>
              <w:spacing w:after="0" w:line="240" w:lineRule="auto"/>
              <w:ind w:left="171" w:right="34"/>
              <w:jc w:val="both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>4</w:t>
            </w:r>
            <w:r w:rsidR="005A7A7E">
              <w:rPr>
                <w:rFonts w:ascii="Times New Roman" w:hAnsi="Times New Roman"/>
                <w:b/>
              </w:rPr>
              <w:t>.</w:t>
            </w:r>
            <w:r w:rsidR="00AF07B3" w:rsidRPr="00A75095">
              <w:rPr>
                <w:rFonts w:ascii="Times New Roman" w:hAnsi="Times New Roman"/>
                <w:b/>
              </w:rPr>
              <w:t> </w:t>
            </w:r>
            <w:r w:rsidR="00FB36A7" w:rsidRPr="00A75095">
              <w:rPr>
                <w:rFonts w:ascii="Times New Roman" w:hAnsi="Times New Roman"/>
                <w:b/>
              </w:rPr>
              <w:t xml:space="preserve">Pētniecības pieteikuma īstenošanas kvalitāte: </w:t>
            </w:r>
            <w:r w:rsidR="00B43B32" w:rsidRPr="00A75095">
              <w:rPr>
                <w:rFonts w:ascii="Times New Roman" w:hAnsi="Times New Roman"/>
              </w:rPr>
              <w:t>izlietoto resursu efektivitāte, veikto aktivitāšu īstenošanas progress un vadības sistēmas kvalitāte</w:t>
            </w:r>
          </w:p>
        </w:tc>
      </w:tr>
      <w:tr w:rsidR="000412C1" w:rsidRPr="00A75095" w14:paraId="5654AC46" w14:textId="77777777" w:rsidTr="00ED5040">
        <w:trPr>
          <w:trHeight w:val="693"/>
        </w:trPr>
        <w:tc>
          <w:tcPr>
            <w:tcW w:w="8926" w:type="dxa"/>
            <w:shd w:val="clear" w:color="auto" w:fill="auto"/>
            <w:vAlign w:val="center"/>
          </w:tcPr>
          <w:p w14:paraId="44875A7C" w14:textId="77777777" w:rsidR="000412C1" w:rsidRDefault="000412C1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17A72FCD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03E17C68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7C6E4658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2D8D9063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2AE8E787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4406FD69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5B34770A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06C7A8EE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34A87453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3D836107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742E3151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2B26E038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0D749E7C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4DF0C23A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28581A57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56F74B54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6811B98B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0B07F625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4B7AAB74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3C105BF4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5AA47F2C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73AFAB86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35542D24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7954827C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3A1EC908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4A1306A8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56F33133" w14:textId="77777777" w:rsidR="009956CC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  <w:p w14:paraId="2840BB0D" w14:textId="51C66E6E" w:rsidR="009956CC" w:rsidRPr="00A75095" w:rsidRDefault="009956CC" w:rsidP="009956CC">
            <w:pPr>
              <w:pStyle w:val="ListParagraph"/>
              <w:ind w:left="454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</w:tbl>
    <w:p w14:paraId="31407517" w14:textId="77777777" w:rsidR="00812E0A" w:rsidRPr="00A75095" w:rsidRDefault="00812E0A" w:rsidP="00473ADD">
      <w:pPr>
        <w:widowControl w:val="0"/>
        <w:spacing w:after="200"/>
        <w:jc w:val="both"/>
      </w:pPr>
    </w:p>
    <w:p w14:paraId="1555E1AB" w14:textId="77777777" w:rsidR="00FB36A7" w:rsidRPr="00A75095" w:rsidRDefault="00FB36A7" w:rsidP="00687AD7">
      <w:pPr>
        <w:pStyle w:val="ListParagraph"/>
        <w:widowControl w:val="0"/>
        <w:spacing w:after="200"/>
        <w:ind w:left="1363"/>
        <w:jc w:val="both"/>
      </w:pPr>
    </w:p>
    <w:p w14:paraId="2F93BC74" w14:textId="764F328D" w:rsidR="00FB36A7" w:rsidRPr="00A75095" w:rsidRDefault="00FB36A7" w:rsidP="00473ADD">
      <w:pPr>
        <w:rPr>
          <w:rFonts w:ascii="Calibri" w:eastAsia="Calibri" w:hAnsi="Calibri" w:cs="Times New Roman"/>
        </w:rPr>
        <w:sectPr w:rsidR="00FB36A7" w:rsidRPr="00A75095" w:rsidSect="002F2FE9">
          <w:headerReference w:type="default" r:id="rId9"/>
          <w:pgSz w:w="11906" w:h="16838"/>
          <w:pgMar w:top="851" w:right="1274" w:bottom="993" w:left="1800" w:header="708" w:footer="708" w:gutter="0"/>
          <w:cols w:space="708"/>
          <w:titlePg/>
          <w:docGrid w:linePitch="360"/>
        </w:sectPr>
      </w:pPr>
    </w:p>
    <w:p w14:paraId="63C387F3" w14:textId="77777777" w:rsidR="00473ADD" w:rsidRPr="00A75095" w:rsidRDefault="00473ADD" w:rsidP="00473ADD">
      <w:pPr>
        <w:widowControl w:val="0"/>
        <w:spacing w:after="200"/>
        <w:jc w:val="both"/>
      </w:pPr>
    </w:p>
    <w:tbl>
      <w:tblPr>
        <w:tblStyle w:val="TableGrid"/>
        <w:tblW w:w="15735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609"/>
        <w:gridCol w:w="2381"/>
        <w:gridCol w:w="1972"/>
        <w:gridCol w:w="3969"/>
        <w:gridCol w:w="1418"/>
        <w:gridCol w:w="1559"/>
        <w:gridCol w:w="1985"/>
        <w:gridCol w:w="1842"/>
      </w:tblGrid>
      <w:tr w:rsidR="005A7A7E" w:rsidRPr="00A75095" w14:paraId="0D9550C7" w14:textId="1A613D8F" w:rsidTr="00816652">
        <w:tc>
          <w:tcPr>
            <w:tcW w:w="15735" w:type="dxa"/>
            <w:gridSpan w:val="8"/>
          </w:tcPr>
          <w:p w14:paraId="41E32ED8" w14:textId="036CF8F9" w:rsidR="005A7A7E" w:rsidRPr="000560EC" w:rsidRDefault="00816652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2</w:t>
            </w:r>
            <w:r w:rsidR="005A7A7E" w:rsidRPr="000560EC">
              <w:rPr>
                <w:rFonts w:ascii="Times New Roman" w:hAnsi="Times New Roman"/>
                <w:b/>
              </w:rPr>
              <w:t xml:space="preserve">. tabula. </w:t>
            </w:r>
            <w:r w:rsidR="005A7A7E" w:rsidRPr="00A75095">
              <w:rPr>
                <w:rFonts w:ascii="Times New Roman" w:hAnsi="Times New Roman"/>
                <w:b/>
              </w:rPr>
              <w:t>Pētniecības pieteikuma veikto aktivitāšu īstenošanas progress*:</w:t>
            </w:r>
            <w:r w:rsidR="005A7A7E" w:rsidRPr="00A75095">
              <w:rPr>
                <w:rFonts w:ascii="Times New Roman" w:hAnsi="Times New Roman"/>
              </w:rPr>
              <w:t xml:space="preserve"> aktivitāšu progress, izpildītie uzdevumi, veiktie nodevumi, sasniegtie atskaites punkti, to sasniegšanas laiks un pārbaudes metode</w:t>
            </w:r>
          </w:p>
          <w:p w14:paraId="1F834555" w14:textId="4AB34705" w:rsidR="005A7A7E" w:rsidRPr="000560EC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b/>
              </w:rPr>
            </w:pPr>
          </w:p>
        </w:tc>
      </w:tr>
      <w:tr w:rsidR="005A7A7E" w:rsidRPr="00A75095" w14:paraId="5751B389" w14:textId="0A079211" w:rsidTr="00816652">
        <w:tc>
          <w:tcPr>
            <w:tcW w:w="609" w:type="dxa"/>
            <w:vMerge w:val="restart"/>
            <w:vAlign w:val="center"/>
          </w:tcPr>
          <w:p w14:paraId="07384801" w14:textId="77777777" w:rsidR="005A7A7E" w:rsidRPr="00A75095" w:rsidRDefault="005A7A7E" w:rsidP="0041062A">
            <w:pPr>
              <w:pStyle w:val="ListParagraph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>N.p.</w:t>
            </w:r>
          </w:p>
          <w:p w14:paraId="3448A847" w14:textId="152EF6C1" w:rsidR="005A7A7E" w:rsidRPr="00A75095" w:rsidRDefault="005A7A7E" w:rsidP="0041062A">
            <w:pPr>
              <w:pStyle w:val="ListParagraph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>k.</w:t>
            </w:r>
          </w:p>
        </w:tc>
        <w:tc>
          <w:tcPr>
            <w:tcW w:w="2381" w:type="dxa"/>
            <w:vMerge w:val="restart"/>
            <w:vAlign w:val="center"/>
          </w:tcPr>
          <w:p w14:paraId="027D66DA" w14:textId="77777777" w:rsidR="00B13290" w:rsidRDefault="005A7A7E" w:rsidP="0041062A">
            <w:pPr>
              <w:pStyle w:val="ListParagraph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 xml:space="preserve">Pētniecības pieteikuma </w:t>
            </w:r>
            <w:r w:rsidR="00816652">
              <w:rPr>
                <w:rFonts w:ascii="Times New Roman" w:hAnsi="Times New Roman"/>
                <w:b/>
              </w:rPr>
              <w:t>darbība (</w:t>
            </w:r>
            <w:r w:rsidRPr="00A75095">
              <w:rPr>
                <w:rFonts w:ascii="Times New Roman" w:hAnsi="Times New Roman"/>
                <w:b/>
              </w:rPr>
              <w:t>aktivitāte</w:t>
            </w:r>
            <w:r w:rsidR="00816652">
              <w:rPr>
                <w:rFonts w:ascii="Times New Roman" w:hAnsi="Times New Roman"/>
                <w:b/>
              </w:rPr>
              <w:t>)</w:t>
            </w:r>
            <w:r w:rsidRPr="00A75095">
              <w:rPr>
                <w:rFonts w:ascii="Times New Roman" w:hAnsi="Times New Roman"/>
                <w:b/>
              </w:rPr>
              <w:t xml:space="preserve"> </w:t>
            </w:r>
            <w:r w:rsidRPr="00816652">
              <w:rPr>
                <w:rFonts w:ascii="Times New Roman" w:hAnsi="Times New Roman"/>
                <w:b/>
              </w:rPr>
              <w:t>atbilstoši pētniecības pieteikuma</w:t>
            </w:r>
            <w:r w:rsidR="00B13290">
              <w:rPr>
                <w:rFonts w:ascii="Times New Roman" w:hAnsi="Times New Roman"/>
                <w:b/>
              </w:rPr>
              <w:t xml:space="preserve"> </w:t>
            </w:r>
          </w:p>
          <w:p w14:paraId="626C784B" w14:textId="29A36189" w:rsidR="005A7A7E" w:rsidRPr="00A75095" w:rsidRDefault="00816652" w:rsidP="0041062A">
            <w:pPr>
              <w:pStyle w:val="ListParagraph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1.5.</w:t>
            </w:r>
            <w:r w:rsidR="001C72CC">
              <w:rPr>
                <w:rFonts w:ascii="Times New Roman" w:hAnsi="Times New Roman"/>
                <w:b/>
              </w:rPr>
              <w:t> </w:t>
            </w:r>
            <w:r>
              <w:rPr>
                <w:rFonts w:ascii="Times New Roman" w:hAnsi="Times New Roman"/>
                <w:b/>
              </w:rPr>
              <w:t>sadaļā un</w:t>
            </w:r>
            <w:r w:rsidR="005A7A7E" w:rsidRPr="00A75095">
              <w:rPr>
                <w:rFonts w:ascii="Times New Roman" w:hAnsi="Times New Roman"/>
                <w:b/>
                <w:i/>
              </w:rPr>
              <w:t xml:space="preserve"> </w:t>
            </w:r>
            <w:r w:rsidR="005A7A7E" w:rsidRPr="00A75095">
              <w:rPr>
                <w:rFonts w:ascii="Times New Roman" w:hAnsi="Times New Roman"/>
                <w:b/>
              </w:rPr>
              <w:t xml:space="preserve">4. pielikuma </w:t>
            </w:r>
            <w:r w:rsidR="005A7A7E" w:rsidRPr="0041062A">
              <w:rPr>
                <w:rFonts w:ascii="Times New Roman" w:hAnsi="Times New Roman"/>
                <w:b/>
              </w:rPr>
              <w:t>“Zinātniskais apraksts/</w:t>
            </w:r>
            <w:r w:rsidR="005A7A7E" w:rsidRPr="0041062A">
              <w:rPr>
                <w:rFonts w:ascii="Times New Roman" w:hAnsi="Times New Roman"/>
                <w:b/>
                <w:i/>
              </w:rPr>
              <w:t>Research proposal</w:t>
            </w:r>
            <w:r w:rsidR="005A7A7E" w:rsidRPr="0041062A">
              <w:rPr>
                <w:rFonts w:ascii="Times New Roman" w:hAnsi="Times New Roman"/>
                <w:b/>
              </w:rPr>
              <w:t>”</w:t>
            </w:r>
            <w:r w:rsidR="005A7A7E" w:rsidRPr="00A75095">
              <w:rPr>
                <w:rFonts w:ascii="Times New Roman" w:hAnsi="Times New Roman"/>
                <w:b/>
              </w:rPr>
              <w:t xml:space="preserve"> </w:t>
            </w:r>
            <w:r>
              <w:rPr>
                <w:rFonts w:ascii="Times New Roman" w:hAnsi="Times New Roman"/>
                <w:b/>
              </w:rPr>
              <w:t>3.1.</w:t>
            </w:r>
            <w:r w:rsidR="001C72CC">
              <w:rPr>
                <w:rFonts w:ascii="Times New Roman" w:hAnsi="Times New Roman"/>
                <w:b/>
              </w:rPr>
              <w:t> </w:t>
            </w:r>
            <w:r>
              <w:rPr>
                <w:rFonts w:ascii="Times New Roman" w:hAnsi="Times New Roman"/>
                <w:b/>
              </w:rPr>
              <w:t xml:space="preserve">sadaļā </w:t>
            </w:r>
            <w:r w:rsidR="005A7A7E" w:rsidRPr="00A75095">
              <w:rPr>
                <w:rFonts w:ascii="Times New Roman" w:hAnsi="Times New Roman"/>
                <w:b/>
              </w:rPr>
              <w:t>norādītajam darba plānam</w:t>
            </w:r>
            <w:r w:rsidR="00214F98">
              <w:rPr>
                <w:rFonts w:ascii="Times New Roman" w:hAnsi="Times New Roman"/>
                <w:b/>
              </w:rPr>
              <w:t>*</w:t>
            </w:r>
          </w:p>
        </w:tc>
        <w:tc>
          <w:tcPr>
            <w:tcW w:w="1972" w:type="dxa"/>
            <w:vMerge w:val="restart"/>
            <w:vAlign w:val="center"/>
          </w:tcPr>
          <w:p w14:paraId="764FC08A" w14:textId="4F5CB58F" w:rsidR="005A7A7E" w:rsidRPr="00A75095" w:rsidRDefault="005A7A7E" w:rsidP="0041062A">
            <w:pPr>
              <w:pStyle w:val="ListParagraph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>Aktivitātes progresa apraksts</w:t>
            </w:r>
          </w:p>
        </w:tc>
        <w:tc>
          <w:tcPr>
            <w:tcW w:w="3969" w:type="dxa"/>
            <w:vMerge w:val="restart"/>
            <w:vAlign w:val="center"/>
          </w:tcPr>
          <w:p w14:paraId="6C9A7287" w14:textId="359994A6" w:rsidR="005A7A7E" w:rsidRPr="00A75095" w:rsidRDefault="005A7A7E" w:rsidP="0041062A">
            <w:pPr>
              <w:pStyle w:val="ListParagraph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>Sasniegtais rezultāts</w:t>
            </w:r>
          </w:p>
        </w:tc>
        <w:tc>
          <w:tcPr>
            <w:tcW w:w="2977" w:type="dxa"/>
            <w:gridSpan w:val="2"/>
            <w:vAlign w:val="center"/>
          </w:tcPr>
          <w:p w14:paraId="3E1EB638" w14:textId="1AD5AE8D" w:rsidR="005A7A7E" w:rsidRPr="00A75095" w:rsidRDefault="005A7A7E" w:rsidP="0041062A">
            <w:pPr>
              <w:pStyle w:val="ListParagraph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>Rezultāts skaitliskā izteiksmē</w:t>
            </w:r>
          </w:p>
        </w:tc>
        <w:tc>
          <w:tcPr>
            <w:tcW w:w="1985" w:type="dxa"/>
            <w:vMerge w:val="restart"/>
            <w:vAlign w:val="center"/>
          </w:tcPr>
          <w:p w14:paraId="3B416879" w14:textId="68084288" w:rsidR="005A7A7E" w:rsidRPr="00A75095" w:rsidRDefault="005A7A7E" w:rsidP="0041062A">
            <w:pPr>
              <w:pStyle w:val="ListParagraph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</w:rPr>
            </w:pPr>
            <w:r w:rsidRPr="00A75095">
              <w:rPr>
                <w:rFonts w:ascii="Times New Roman" w:hAnsi="Times New Roman"/>
                <w:b/>
              </w:rPr>
              <w:t>Iesaistītie partneri (ja attiecināms)</w:t>
            </w:r>
          </w:p>
        </w:tc>
        <w:tc>
          <w:tcPr>
            <w:tcW w:w="1842" w:type="dxa"/>
            <w:vMerge w:val="restart"/>
          </w:tcPr>
          <w:p w14:paraId="508A0345" w14:textId="77777777" w:rsidR="005A7A7E" w:rsidRDefault="005A7A7E" w:rsidP="0041062A">
            <w:pPr>
              <w:pStyle w:val="ListParagraph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  <w:color w:val="1F4E79" w:themeColor="accent1" w:themeShade="80"/>
              </w:rPr>
            </w:pPr>
          </w:p>
          <w:p w14:paraId="59AC5158" w14:textId="77777777" w:rsidR="005A7A7E" w:rsidRDefault="005A7A7E" w:rsidP="0041062A">
            <w:pPr>
              <w:pStyle w:val="ListParagraph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  <w:color w:val="1F4E79" w:themeColor="accent1" w:themeShade="80"/>
              </w:rPr>
            </w:pPr>
          </w:p>
          <w:p w14:paraId="5F7B54E4" w14:textId="50ADD512" w:rsidR="005A7A7E" w:rsidRPr="005A7A7E" w:rsidRDefault="005A7A7E" w:rsidP="0041062A">
            <w:pPr>
              <w:pStyle w:val="ListParagraph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</w:rPr>
            </w:pPr>
            <w:r w:rsidRPr="005A7A7E">
              <w:rPr>
                <w:rFonts w:ascii="Times New Roman" w:hAnsi="Times New Roman"/>
                <w:b/>
              </w:rPr>
              <w:t>Informācija par vēl paveicamo pētniecības pieteikuma īstenošanā</w:t>
            </w:r>
          </w:p>
        </w:tc>
      </w:tr>
      <w:tr w:rsidR="005A7A7E" w:rsidRPr="00A75095" w14:paraId="59F109F2" w14:textId="197489F2" w:rsidTr="00816652">
        <w:tc>
          <w:tcPr>
            <w:tcW w:w="609" w:type="dxa"/>
            <w:vMerge/>
          </w:tcPr>
          <w:p w14:paraId="040AA911" w14:textId="1FDF64CE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2381" w:type="dxa"/>
            <w:vMerge/>
          </w:tcPr>
          <w:p w14:paraId="2804A720" w14:textId="77777777" w:rsidR="005A7A7E" w:rsidRPr="00A75095" w:rsidRDefault="005A7A7E" w:rsidP="00AE5C78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1972" w:type="dxa"/>
            <w:vMerge/>
          </w:tcPr>
          <w:p w14:paraId="558C4812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3969" w:type="dxa"/>
            <w:vMerge/>
          </w:tcPr>
          <w:p w14:paraId="01B5C564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1418" w:type="dxa"/>
            <w:vAlign w:val="center"/>
          </w:tcPr>
          <w:p w14:paraId="3562418E" w14:textId="6033EEFD" w:rsidR="005A7A7E" w:rsidRPr="000560EC" w:rsidRDefault="005A7A7E" w:rsidP="0041062A">
            <w:pPr>
              <w:pStyle w:val="ListParagraph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</w:rPr>
            </w:pPr>
            <w:r w:rsidRPr="000560EC">
              <w:rPr>
                <w:rFonts w:ascii="Times New Roman" w:hAnsi="Times New Roman"/>
                <w:b/>
              </w:rPr>
              <w:t>Uz zinātniskās kvalitātes vidusposma brīdi sasniegtais rezultāts</w:t>
            </w:r>
          </w:p>
        </w:tc>
        <w:tc>
          <w:tcPr>
            <w:tcW w:w="1559" w:type="dxa"/>
            <w:vAlign w:val="center"/>
          </w:tcPr>
          <w:p w14:paraId="1579AF38" w14:textId="286C5070" w:rsidR="005A7A7E" w:rsidRPr="000560EC" w:rsidRDefault="006F591B" w:rsidP="0041062A">
            <w:pPr>
              <w:pStyle w:val="ListParagraph"/>
              <w:widowControl w:val="0"/>
              <w:spacing w:after="200"/>
              <w:ind w:left="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Pētniecības pieteikuma vidusposmā </w:t>
            </w:r>
            <w:r w:rsidR="005A7A7E" w:rsidRPr="000560EC">
              <w:rPr>
                <w:rFonts w:ascii="Times New Roman" w:hAnsi="Times New Roman"/>
                <w:b/>
              </w:rPr>
              <w:t>plānotais</w:t>
            </w:r>
          </w:p>
        </w:tc>
        <w:tc>
          <w:tcPr>
            <w:tcW w:w="1985" w:type="dxa"/>
            <w:vMerge/>
          </w:tcPr>
          <w:p w14:paraId="7843BE86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1842" w:type="dxa"/>
            <w:vMerge/>
          </w:tcPr>
          <w:p w14:paraId="26DCB799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b/>
              </w:rPr>
            </w:pPr>
          </w:p>
        </w:tc>
      </w:tr>
      <w:tr w:rsidR="00816652" w:rsidRPr="00A75095" w14:paraId="74D83D97" w14:textId="7C7C2246" w:rsidTr="00816652">
        <w:tc>
          <w:tcPr>
            <w:tcW w:w="609" w:type="dxa"/>
          </w:tcPr>
          <w:p w14:paraId="746176D8" w14:textId="7800F8D4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1.</w:t>
            </w:r>
          </w:p>
        </w:tc>
        <w:tc>
          <w:tcPr>
            <w:tcW w:w="2381" w:type="dxa"/>
          </w:tcPr>
          <w:p w14:paraId="5A1921C5" w14:textId="3EF423D0" w:rsidR="00B13290" w:rsidRPr="009956CC" w:rsidRDefault="009956CC" w:rsidP="005A7A7E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color w:val="1F4E79" w:themeColor="accent1" w:themeShade="80"/>
              </w:rPr>
            </w:pPr>
            <w:r w:rsidRPr="009956CC">
              <w:rPr>
                <w:rFonts w:ascii="Times New Roman" w:hAnsi="Times New Roman"/>
              </w:rPr>
              <w:t>1. uzdevums</w:t>
            </w:r>
          </w:p>
        </w:tc>
        <w:tc>
          <w:tcPr>
            <w:tcW w:w="1972" w:type="dxa"/>
          </w:tcPr>
          <w:p w14:paraId="11317296" w14:textId="2E410F40" w:rsidR="005A7A7E" w:rsidRPr="00A75095" w:rsidRDefault="005A7A7E" w:rsidP="00A02CA0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  <w:tc>
          <w:tcPr>
            <w:tcW w:w="3969" w:type="dxa"/>
          </w:tcPr>
          <w:p w14:paraId="3105AD2D" w14:textId="61705A32" w:rsidR="005A7A7E" w:rsidRPr="005A7A7E" w:rsidRDefault="005A7A7E" w:rsidP="005A7A7E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1418" w:type="dxa"/>
          </w:tcPr>
          <w:p w14:paraId="41D1522B" w14:textId="2A56DD31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  <w:tc>
          <w:tcPr>
            <w:tcW w:w="1559" w:type="dxa"/>
          </w:tcPr>
          <w:p w14:paraId="164A05A7" w14:textId="25BEF8AD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  <w:tc>
          <w:tcPr>
            <w:tcW w:w="1985" w:type="dxa"/>
          </w:tcPr>
          <w:p w14:paraId="30C79CD4" w14:textId="706D2204" w:rsidR="005A7A7E" w:rsidRPr="00A75095" w:rsidRDefault="005A7A7E" w:rsidP="001C72CC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  <w:tc>
          <w:tcPr>
            <w:tcW w:w="1842" w:type="dxa"/>
          </w:tcPr>
          <w:p w14:paraId="413BD263" w14:textId="5AB86E52" w:rsidR="005A7A7E" w:rsidRPr="00A75095" w:rsidRDefault="005A7A7E" w:rsidP="00D371CF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  <w:i/>
                <w:color w:val="1F4E79" w:themeColor="accent1" w:themeShade="80"/>
              </w:rPr>
            </w:pPr>
          </w:p>
        </w:tc>
      </w:tr>
      <w:tr w:rsidR="00816652" w:rsidRPr="00A75095" w14:paraId="17377E19" w14:textId="2F02FCA7" w:rsidTr="00816652">
        <w:tc>
          <w:tcPr>
            <w:tcW w:w="609" w:type="dxa"/>
          </w:tcPr>
          <w:p w14:paraId="26BFBC1F" w14:textId="4ABFCBE8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1.1</w:t>
            </w:r>
          </w:p>
        </w:tc>
        <w:tc>
          <w:tcPr>
            <w:tcW w:w="2381" w:type="dxa"/>
          </w:tcPr>
          <w:p w14:paraId="24A0CB41" w14:textId="5D05B2EB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1. uzdevums (Task: 1)</w:t>
            </w:r>
          </w:p>
        </w:tc>
        <w:tc>
          <w:tcPr>
            <w:tcW w:w="1972" w:type="dxa"/>
          </w:tcPr>
          <w:p w14:paraId="47A235DC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</w:rPr>
            </w:pPr>
          </w:p>
        </w:tc>
        <w:tc>
          <w:tcPr>
            <w:tcW w:w="3969" w:type="dxa"/>
          </w:tcPr>
          <w:p w14:paraId="34F90A12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</w:rPr>
            </w:pPr>
          </w:p>
        </w:tc>
        <w:tc>
          <w:tcPr>
            <w:tcW w:w="1418" w:type="dxa"/>
          </w:tcPr>
          <w:p w14:paraId="51042383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  <w:tc>
          <w:tcPr>
            <w:tcW w:w="1559" w:type="dxa"/>
          </w:tcPr>
          <w:p w14:paraId="26D343AA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  <w:tc>
          <w:tcPr>
            <w:tcW w:w="1985" w:type="dxa"/>
          </w:tcPr>
          <w:p w14:paraId="11D799E4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  <w:tc>
          <w:tcPr>
            <w:tcW w:w="1842" w:type="dxa"/>
          </w:tcPr>
          <w:p w14:paraId="20A36098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</w:tr>
      <w:tr w:rsidR="00816652" w:rsidRPr="00A75095" w14:paraId="6A230F04" w14:textId="36BD7D76" w:rsidTr="00816652">
        <w:tc>
          <w:tcPr>
            <w:tcW w:w="609" w:type="dxa"/>
          </w:tcPr>
          <w:p w14:paraId="46ED3662" w14:textId="1D3225AB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1.2.</w:t>
            </w:r>
          </w:p>
        </w:tc>
        <w:tc>
          <w:tcPr>
            <w:tcW w:w="2381" w:type="dxa"/>
          </w:tcPr>
          <w:p w14:paraId="154C3B60" w14:textId="2E21282E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  <w:rPr>
                <w:rFonts w:ascii="Times New Roman" w:hAnsi="Times New Roman"/>
              </w:rPr>
            </w:pPr>
            <w:r w:rsidRPr="00A75095">
              <w:rPr>
                <w:rFonts w:ascii="Times New Roman" w:hAnsi="Times New Roman"/>
              </w:rPr>
              <w:t>2. uzdevums (Task: 2)</w:t>
            </w:r>
          </w:p>
        </w:tc>
        <w:tc>
          <w:tcPr>
            <w:tcW w:w="1972" w:type="dxa"/>
          </w:tcPr>
          <w:p w14:paraId="288E8953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  <w:tc>
          <w:tcPr>
            <w:tcW w:w="3969" w:type="dxa"/>
          </w:tcPr>
          <w:p w14:paraId="7F36F882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  <w:tc>
          <w:tcPr>
            <w:tcW w:w="1418" w:type="dxa"/>
          </w:tcPr>
          <w:p w14:paraId="7AE89EBD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  <w:tc>
          <w:tcPr>
            <w:tcW w:w="1559" w:type="dxa"/>
          </w:tcPr>
          <w:p w14:paraId="491EC141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  <w:tc>
          <w:tcPr>
            <w:tcW w:w="1985" w:type="dxa"/>
          </w:tcPr>
          <w:p w14:paraId="3BE8B98C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  <w:tc>
          <w:tcPr>
            <w:tcW w:w="1842" w:type="dxa"/>
          </w:tcPr>
          <w:p w14:paraId="1E82F455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</w:tr>
      <w:tr w:rsidR="00816652" w:rsidRPr="00A75095" w14:paraId="0C41A1A6" w14:textId="20E419E7" w:rsidTr="00816652">
        <w:tc>
          <w:tcPr>
            <w:tcW w:w="609" w:type="dxa"/>
          </w:tcPr>
          <w:p w14:paraId="5E040084" w14:textId="46BC70AD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  <w:r w:rsidRPr="00A75095">
              <w:t>2.</w:t>
            </w:r>
          </w:p>
        </w:tc>
        <w:tc>
          <w:tcPr>
            <w:tcW w:w="2381" w:type="dxa"/>
          </w:tcPr>
          <w:p w14:paraId="5A94AFA7" w14:textId="042C14AB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  <w:r w:rsidRPr="00A75095">
              <w:t>…</w:t>
            </w:r>
          </w:p>
        </w:tc>
        <w:tc>
          <w:tcPr>
            <w:tcW w:w="1972" w:type="dxa"/>
          </w:tcPr>
          <w:p w14:paraId="1523827F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  <w:tc>
          <w:tcPr>
            <w:tcW w:w="3969" w:type="dxa"/>
          </w:tcPr>
          <w:p w14:paraId="0E51FA09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  <w:tc>
          <w:tcPr>
            <w:tcW w:w="1418" w:type="dxa"/>
          </w:tcPr>
          <w:p w14:paraId="79F1F213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  <w:tc>
          <w:tcPr>
            <w:tcW w:w="1559" w:type="dxa"/>
          </w:tcPr>
          <w:p w14:paraId="51E0B5B1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  <w:tc>
          <w:tcPr>
            <w:tcW w:w="1985" w:type="dxa"/>
          </w:tcPr>
          <w:p w14:paraId="34A72BA1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  <w:tc>
          <w:tcPr>
            <w:tcW w:w="1842" w:type="dxa"/>
          </w:tcPr>
          <w:p w14:paraId="69C26F28" w14:textId="77777777" w:rsidR="005A7A7E" w:rsidRPr="00A75095" w:rsidRDefault="005A7A7E" w:rsidP="00687AD7">
            <w:pPr>
              <w:pStyle w:val="ListParagraph"/>
              <w:widowControl w:val="0"/>
              <w:spacing w:after="200"/>
              <w:ind w:left="0"/>
              <w:jc w:val="both"/>
            </w:pPr>
          </w:p>
        </w:tc>
      </w:tr>
    </w:tbl>
    <w:p w14:paraId="5DBD83FE" w14:textId="77777777" w:rsidR="00473ADD" w:rsidRPr="00A75095" w:rsidRDefault="00473ADD" w:rsidP="00473ADD">
      <w:pPr>
        <w:widowControl w:val="0"/>
        <w:spacing w:after="200"/>
        <w:jc w:val="both"/>
      </w:pPr>
    </w:p>
    <w:p w14:paraId="66EDEE44" w14:textId="77777777" w:rsidR="00473ADD" w:rsidRPr="00A75095" w:rsidRDefault="00473ADD" w:rsidP="00473ADD">
      <w:pPr>
        <w:widowControl w:val="0"/>
        <w:spacing w:after="200"/>
        <w:jc w:val="both"/>
      </w:pPr>
    </w:p>
    <w:p w14:paraId="50DAA6D4" w14:textId="77777777" w:rsidR="00473ADD" w:rsidRPr="00A75095" w:rsidRDefault="00473ADD" w:rsidP="00473ADD">
      <w:pPr>
        <w:widowControl w:val="0"/>
        <w:spacing w:after="200"/>
        <w:jc w:val="both"/>
      </w:pPr>
    </w:p>
    <w:p w14:paraId="6F3F0414" w14:textId="77777777" w:rsidR="00473ADD" w:rsidRDefault="00473ADD" w:rsidP="00473ADD">
      <w:pPr>
        <w:widowControl w:val="0"/>
        <w:spacing w:after="200"/>
        <w:jc w:val="both"/>
      </w:pPr>
    </w:p>
    <w:p w14:paraId="58BDADBF" w14:textId="77777777" w:rsidR="00A02CA0" w:rsidRDefault="00A02CA0" w:rsidP="00473ADD">
      <w:pPr>
        <w:widowControl w:val="0"/>
        <w:spacing w:after="200"/>
        <w:jc w:val="both"/>
      </w:pPr>
    </w:p>
    <w:p w14:paraId="46657D2A" w14:textId="77777777" w:rsidR="001E4CA0" w:rsidRDefault="001E4CA0" w:rsidP="00473ADD">
      <w:pPr>
        <w:widowControl w:val="0"/>
        <w:spacing w:after="200"/>
        <w:jc w:val="both"/>
      </w:pPr>
    </w:p>
    <w:p w14:paraId="3E7F9C1C" w14:textId="77777777" w:rsidR="001E4CA0" w:rsidRDefault="001E4CA0" w:rsidP="00473ADD">
      <w:pPr>
        <w:widowControl w:val="0"/>
        <w:spacing w:after="200"/>
        <w:jc w:val="both"/>
      </w:pPr>
    </w:p>
    <w:p w14:paraId="4094AE92" w14:textId="77777777" w:rsidR="001E4CA0" w:rsidRDefault="001E4CA0" w:rsidP="00473ADD">
      <w:pPr>
        <w:widowControl w:val="0"/>
        <w:spacing w:after="200"/>
        <w:jc w:val="both"/>
      </w:pPr>
    </w:p>
    <w:p w14:paraId="22F9ED0F" w14:textId="77777777" w:rsidR="001E4CA0" w:rsidRPr="00A75095" w:rsidRDefault="001E4CA0" w:rsidP="00473ADD">
      <w:pPr>
        <w:widowControl w:val="0"/>
        <w:spacing w:after="200"/>
        <w:jc w:val="both"/>
      </w:pPr>
    </w:p>
    <w:p w14:paraId="5F8C7723" w14:textId="77777777" w:rsidR="00473ADD" w:rsidRPr="00A75095" w:rsidRDefault="00473ADD" w:rsidP="00473ADD">
      <w:pPr>
        <w:widowControl w:val="0"/>
        <w:spacing w:after="200"/>
        <w:jc w:val="both"/>
      </w:pPr>
    </w:p>
    <w:tbl>
      <w:tblPr>
        <w:tblW w:w="14874" w:type="dxa"/>
        <w:tblLook w:val="04A0" w:firstRow="1" w:lastRow="0" w:firstColumn="1" w:lastColumn="0" w:noHBand="0" w:noVBand="1"/>
      </w:tblPr>
      <w:tblGrid>
        <w:gridCol w:w="706"/>
        <w:gridCol w:w="5680"/>
        <w:gridCol w:w="1372"/>
        <w:gridCol w:w="1268"/>
        <w:gridCol w:w="1378"/>
        <w:gridCol w:w="1683"/>
        <w:gridCol w:w="1302"/>
        <w:gridCol w:w="1485"/>
      </w:tblGrid>
      <w:tr w:rsidR="00434CA9" w:rsidRPr="00A75095" w14:paraId="3F0C7783" w14:textId="77777777" w:rsidTr="006C56A6">
        <w:trPr>
          <w:trHeight w:val="315"/>
        </w:trPr>
        <w:tc>
          <w:tcPr>
            <w:tcW w:w="14874" w:type="dxa"/>
            <w:gridSpan w:val="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000000" w:fill="E7E6E6"/>
            <w:vAlign w:val="center"/>
            <w:hideMark/>
          </w:tcPr>
          <w:p w14:paraId="268E602D" w14:textId="772E5D1E" w:rsidR="00434CA9" w:rsidRPr="00A75095" w:rsidRDefault="00816652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bCs/>
                <w:lang w:eastAsia="lv-LV"/>
              </w:rPr>
              <w:t>3</w:t>
            </w:r>
            <w:r w:rsidR="00434CA9" w:rsidRPr="00A75095">
              <w:rPr>
                <w:rFonts w:ascii="Times New Roman" w:eastAsia="Times New Roman" w:hAnsi="Times New Roman" w:cs="Times New Roman"/>
                <w:bCs/>
                <w:lang w:eastAsia="lv-LV"/>
              </w:rPr>
              <w:t>.1.</w:t>
            </w:r>
            <w:r w:rsidR="004A0A63" w:rsidRPr="00A75095">
              <w:rPr>
                <w:rFonts w:ascii="Times New Roman" w:eastAsia="Times New Roman" w:hAnsi="Times New Roman" w:cs="Times New Roman"/>
                <w:bCs/>
                <w:lang w:eastAsia="lv-LV"/>
              </w:rPr>
              <w:t> </w:t>
            </w:r>
            <w:r w:rsidR="00434CA9" w:rsidRPr="00A75095">
              <w:rPr>
                <w:rFonts w:ascii="Times New Roman" w:eastAsia="Times New Roman" w:hAnsi="Times New Roman" w:cs="Times New Roman"/>
                <w:bCs/>
                <w:lang w:eastAsia="lv-LV"/>
              </w:rPr>
              <w:t>tabula</w:t>
            </w:r>
          </w:p>
        </w:tc>
      </w:tr>
      <w:tr w:rsidR="00434CA9" w:rsidRPr="00A75095" w14:paraId="6E355721" w14:textId="77777777" w:rsidTr="006C56A6">
        <w:trPr>
          <w:trHeight w:val="315"/>
        </w:trPr>
        <w:tc>
          <w:tcPr>
            <w:tcW w:w="14874" w:type="dxa"/>
            <w:gridSpan w:val="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000000" w:fill="E7E6E6"/>
            <w:vAlign w:val="center"/>
          </w:tcPr>
          <w:p w14:paraId="6FE2E342" w14:textId="6C11149E" w:rsidR="00434CA9" w:rsidRPr="00A75095" w:rsidRDefault="00A02CA0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Ar saimniecisku darbību nesaistīta p</w:t>
            </w:r>
            <w:r w:rsidR="00434CA9"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ētniecības pieteikuma budžeta kopsavilkums</w:t>
            </w:r>
          </w:p>
        </w:tc>
      </w:tr>
      <w:tr w:rsidR="00434CA9" w:rsidRPr="00A75095" w14:paraId="0538ED12" w14:textId="77777777" w:rsidTr="006C56A6">
        <w:trPr>
          <w:trHeight w:val="525"/>
        </w:trPr>
        <w:tc>
          <w:tcPr>
            <w:tcW w:w="70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C51BC46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Kods</w:t>
            </w:r>
          </w:p>
        </w:tc>
        <w:tc>
          <w:tcPr>
            <w:tcW w:w="568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B0A18C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Izmaksu pozīcijas nosaukums</w:t>
            </w:r>
          </w:p>
        </w:tc>
        <w:tc>
          <w:tcPr>
            <w:tcW w:w="137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3242B8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Vienas vienības izmaksu pielietojums (ir vai nav*)</w:t>
            </w:r>
          </w:p>
        </w:tc>
        <w:tc>
          <w:tcPr>
            <w:tcW w:w="2622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0362B9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 xml:space="preserve">Daudzums </w:t>
            </w:r>
          </w:p>
        </w:tc>
        <w:tc>
          <w:tcPr>
            <w:tcW w:w="168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321F49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Mērvienība</w:t>
            </w:r>
          </w:p>
        </w:tc>
        <w:tc>
          <w:tcPr>
            <w:tcW w:w="2810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2E70F0B" w14:textId="404C30FF" w:rsidR="00434CA9" w:rsidRPr="00A75095" w:rsidRDefault="006C56A6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P</w:t>
            </w:r>
            <w:r w:rsidR="00434CA9"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ētniecības pieteikuma izmaksas</w:t>
            </w:r>
          </w:p>
        </w:tc>
      </w:tr>
      <w:tr w:rsidR="00434CA9" w:rsidRPr="00A75095" w14:paraId="77B176B5" w14:textId="77777777" w:rsidTr="006C56A6">
        <w:trPr>
          <w:trHeight w:val="450"/>
        </w:trPr>
        <w:tc>
          <w:tcPr>
            <w:tcW w:w="70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3EB775F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56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B4F5B51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37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E6F0A2B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268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E5E200" w14:textId="77777777" w:rsidR="00434CA9" w:rsidRPr="004F6FA3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4F6FA3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Plānotais pētniecības pieteikumā</w:t>
            </w:r>
          </w:p>
        </w:tc>
        <w:tc>
          <w:tcPr>
            <w:tcW w:w="1354" w:type="dxa"/>
            <w:vMerge w:val="restart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1BCD54" w14:textId="75C7126D" w:rsidR="00434CA9" w:rsidRPr="004F6FA3" w:rsidRDefault="006C56A6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Vidusposmā</w:t>
            </w:r>
          </w:p>
        </w:tc>
        <w:tc>
          <w:tcPr>
            <w:tcW w:w="168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FA0D341" w14:textId="77777777" w:rsidR="00434CA9" w:rsidRPr="004F6FA3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308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D51FE1" w14:textId="77777777" w:rsidR="00434CA9" w:rsidRPr="004F6FA3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4F6FA3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Plānotais pētniecības pieteikumā</w:t>
            </w:r>
          </w:p>
        </w:tc>
        <w:tc>
          <w:tcPr>
            <w:tcW w:w="1502" w:type="dxa"/>
            <w:vMerge w:val="restart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34EE94" w14:textId="75E0438F" w:rsidR="00434CA9" w:rsidRPr="004F6FA3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4F6FA3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Viduspo</w:t>
            </w:r>
            <w:r w:rsidR="006C56A6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smā</w:t>
            </w:r>
          </w:p>
        </w:tc>
      </w:tr>
      <w:tr w:rsidR="00434CA9" w:rsidRPr="00A75095" w14:paraId="1C8369E6" w14:textId="77777777" w:rsidTr="006C56A6">
        <w:trPr>
          <w:trHeight w:val="555"/>
        </w:trPr>
        <w:tc>
          <w:tcPr>
            <w:tcW w:w="70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E2400E0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568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6428CC7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37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21FB4C9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268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5678505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354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F66F05A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68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B1F76E0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308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1204279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502" w:type="dxa"/>
            <w:vMerge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DA2E04A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</w:tr>
      <w:tr w:rsidR="00434CA9" w:rsidRPr="00A75095" w14:paraId="4EAEDF5F" w14:textId="77777777" w:rsidTr="006C56A6">
        <w:trPr>
          <w:trHeight w:val="870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826F7F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1.</w:t>
            </w:r>
          </w:p>
        </w:tc>
        <w:tc>
          <w:tcPr>
            <w:tcW w:w="5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FC5E43" w14:textId="3B6CB293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Pētniecības pieteikuma īstenošanas personāla atlīdzības izmaksas (pēcdoktoranta alga bruto</w:t>
            </w:r>
            <w:r w:rsidR="00AF07B3"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+</w:t>
            </w:r>
            <w:r w:rsidR="00AF07B3"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darba devēja sociālās apdrošināšanas obligātās iemaksas)</w:t>
            </w:r>
          </w:p>
        </w:tc>
        <w:tc>
          <w:tcPr>
            <w:tcW w:w="13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B90561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Nav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1060A9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59082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5C9A114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"algas apmērs mēnesī"</w:t>
            </w:r>
          </w:p>
        </w:tc>
        <w:tc>
          <w:tcPr>
            <w:tcW w:w="13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D951C9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5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C75CFB9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</w:tr>
      <w:tr w:rsidR="00434CA9" w:rsidRPr="00A75095" w14:paraId="1462B5C3" w14:textId="77777777" w:rsidTr="006C56A6">
        <w:trPr>
          <w:trHeight w:val="525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BC206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2.</w:t>
            </w:r>
          </w:p>
        </w:tc>
        <w:tc>
          <w:tcPr>
            <w:tcW w:w="5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339736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Pētniecības pieteikuma īstenošanas izmaksas (Pētniecības izmaksas)</w:t>
            </w:r>
          </w:p>
        </w:tc>
        <w:tc>
          <w:tcPr>
            <w:tcW w:w="13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7F3CC84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Ir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DB7D6B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4674C0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19DBD646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800</w:t>
            </w:r>
          </w:p>
        </w:tc>
        <w:tc>
          <w:tcPr>
            <w:tcW w:w="13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21B80456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5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2B8B26F8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</w:tr>
      <w:tr w:rsidR="00434CA9" w:rsidRPr="00A75095" w14:paraId="53B56B9F" w14:textId="77777777" w:rsidTr="006C56A6">
        <w:trPr>
          <w:trHeight w:val="525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9E3C020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3.</w:t>
            </w:r>
          </w:p>
        </w:tc>
        <w:tc>
          <w:tcPr>
            <w:tcW w:w="5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4E4DA4" w14:textId="540B7AAE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Pētniecības pieteikuma administrēšanas un infrastruktūras uzturēšanas izmaksas</w:t>
            </w:r>
          </w:p>
        </w:tc>
        <w:tc>
          <w:tcPr>
            <w:tcW w:w="13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54054107" w14:textId="6650DB0C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Ir</w:t>
            </w:r>
            <w:r w:rsidR="00A02CA0">
              <w:rPr>
                <w:rFonts w:ascii="Times New Roman" w:eastAsia="Times New Roman" w:hAnsi="Times New Roman" w:cs="Times New Roman"/>
                <w:lang w:eastAsia="lv-LV"/>
              </w:rPr>
              <w:t>/Nav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9C891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438E7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32B0375A" w14:textId="77777777" w:rsidR="00493302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185,83</w:t>
            </w:r>
            <w:r w:rsidR="00493302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/</w:t>
            </w:r>
          </w:p>
          <w:p w14:paraId="32BC7E83" w14:textId="62557361" w:rsidR="00434CA9" w:rsidRPr="00A75095" w:rsidRDefault="00493302" w:rsidP="00EE41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nepārsniedz 5</w:t>
            </w:r>
            <w:r w:rsidR="00F125EA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  <w:r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 xml:space="preserve">% no </w:t>
            </w:r>
            <w:r w:rsidR="00EE4147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 xml:space="preserve">pētniecības pieteikuma </w:t>
            </w:r>
            <w:r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kopējām attiecināmajām izmaksām</w:t>
            </w:r>
          </w:p>
        </w:tc>
        <w:tc>
          <w:tcPr>
            <w:tcW w:w="13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044E2BEE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5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45F7EFC0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</w:tr>
      <w:tr w:rsidR="00434CA9" w:rsidRPr="00A75095" w14:paraId="3FA78824" w14:textId="77777777" w:rsidTr="006C56A6">
        <w:trPr>
          <w:trHeight w:val="525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EE888D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4.</w:t>
            </w:r>
          </w:p>
        </w:tc>
        <w:tc>
          <w:tcPr>
            <w:tcW w:w="5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6F98899" w14:textId="69AD9BC2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Ieguldījums natūrā (nepārsniedz 5</w:t>
            </w:r>
            <w:r w:rsidR="00AF07B3"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% no pētniecības pieteikuma attiecināmajām izmaksām)</w:t>
            </w:r>
          </w:p>
        </w:tc>
        <w:tc>
          <w:tcPr>
            <w:tcW w:w="13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FA4DB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(ja attiecināms)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835FA8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F9A081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B8F1AA0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6BFD5AF1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5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7196C24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</w:tr>
      <w:tr w:rsidR="00434CA9" w:rsidRPr="00A75095" w14:paraId="186BB10A" w14:textId="77777777" w:rsidTr="006C56A6">
        <w:trPr>
          <w:trHeight w:val="315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1E940A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4.1.</w:t>
            </w:r>
          </w:p>
        </w:tc>
        <w:tc>
          <w:tcPr>
            <w:tcW w:w="5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521F7A2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Pamatlīdzekļi (materiālie aktīvi)</w:t>
            </w:r>
          </w:p>
        </w:tc>
        <w:tc>
          <w:tcPr>
            <w:tcW w:w="13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325DDF0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 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EC02318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C0F2091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B61342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B1A1E4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5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4082B24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</w:tr>
      <w:tr w:rsidR="00434CA9" w:rsidRPr="00A75095" w14:paraId="01C447F7" w14:textId="77777777" w:rsidTr="006C56A6">
        <w:trPr>
          <w:trHeight w:val="315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737F8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4.2.</w:t>
            </w:r>
          </w:p>
        </w:tc>
        <w:tc>
          <w:tcPr>
            <w:tcW w:w="5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EF84E1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Piešķirtie materiāli (materiālie aktīvi)</w:t>
            </w:r>
          </w:p>
        </w:tc>
        <w:tc>
          <w:tcPr>
            <w:tcW w:w="137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AC97FE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 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F3BDA4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631426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ACCA81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2858F87C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5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8417221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</w:tr>
      <w:tr w:rsidR="00434CA9" w:rsidRPr="00A75095" w14:paraId="7A894BB4" w14:textId="77777777" w:rsidTr="006C56A6">
        <w:trPr>
          <w:trHeight w:val="540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097877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4.3.</w:t>
            </w:r>
          </w:p>
        </w:tc>
        <w:tc>
          <w:tcPr>
            <w:tcW w:w="56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205F4DBE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Pētniecības pieteikuma ietvaros ar pētniecību saistītās profesionālās darbības</w:t>
            </w:r>
          </w:p>
        </w:tc>
        <w:tc>
          <w:tcPr>
            <w:tcW w:w="13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363AB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 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76EC9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5E8D6F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164B77C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DFF9EB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5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839F76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</w:tr>
      <w:tr w:rsidR="00434CA9" w:rsidRPr="00A75095" w14:paraId="40744BF0" w14:textId="77777777" w:rsidTr="006C56A6">
        <w:trPr>
          <w:trHeight w:val="315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2A306E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5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909F22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Kopā</w:t>
            </w:r>
          </w:p>
        </w:tc>
        <w:tc>
          <w:tcPr>
            <w:tcW w:w="13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35DDE0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 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8DD2A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4D67F26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6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D896AC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2718EB00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5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01FC206B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</w:tr>
    </w:tbl>
    <w:p w14:paraId="7227BE5C" w14:textId="77777777" w:rsidR="0075754F" w:rsidRPr="00A75095" w:rsidRDefault="0075754F" w:rsidP="00687AD7">
      <w:pPr>
        <w:pStyle w:val="ListParagraph"/>
        <w:widowControl w:val="0"/>
        <w:spacing w:after="200"/>
        <w:ind w:left="1363"/>
        <w:jc w:val="both"/>
      </w:pPr>
    </w:p>
    <w:p w14:paraId="1635CBC5" w14:textId="77777777" w:rsidR="00473ADD" w:rsidRPr="00A75095" w:rsidRDefault="00473ADD" w:rsidP="00687AD7">
      <w:pPr>
        <w:pStyle w:val="ListParagraph"/>
        <w:widowControl w:val="0"/>
        <w:spacing w:after="200"/>
        <w:ind w:left="1363"/>
        <w:jc w:val="both"/>
      </w:pPr>
    </w:p>
    <w:p w14:paraId="28D700F6" w14:textId="77777777" w:rsidR="00473ADD" w:rsidRPr="00A75095" w:rsidRDefault="00473ADD" w:rsidP="00687AD7">
      <w:pPr>
        <w:pStyle w:val="ListParagraph"/>
        <w:widowControl w:val="0"/>
        <w:spacing w:after="200"/>
        <w:ind w:left="1363"/>
        <w:jc w:val="both"/>
      </w:pPr>
    </w:p>
    <w:p w14:paraId="5B4CABC7" w14:textId="77777777" w:rsidR="00473ADD" w:rsidRPr="00A75095" w:rsidRDefault="00473ADD" w:rsidP="00687AD7">
      <w:pPr>
        <w:pStyle w:val="ListParagraph"/>
        <w:widowControl w:val="0"/>
        <w:spacing w:after="200"/>
        <w:ind w:left="1363"/>
        <w:jc w:val="both"/>
      </w:pPr>
    </w:p>
    <w:p w14:paraId="2766E1A6" w14:textId="77777777" w:rsidR="00473ADD" w:rsidRPr="00A75095" w:rsidRDefault="00473ADD" w:rsidP="00687AD7">
      <w:pPr>
        <w:pStyle w:val="ListParagraph"/>
        <w:widowControl w:val="0"/>
        <w:spacing w:after="200"/>
        <w:ind w:left="1363"/>
        <w:jc w:val="both"/>
      </w:pPr>
    </w:p>
    <w:p w14:paraId="30EB7220" w14:textId="77777777" w:rsidR="00473ADD" w:rsidRDefault="00473ADD" w:rsidP="00C92B48">
      <w:pPr>
        <w:pStyle w:val="ListParagraph"/>
        <w:widowControl w:val="0"/>
        <w:spacing w:after="200"/>
        <w:ind w:left="1363" w:right="283"/>
        <w:jc w:val="both"/>
      </w:pPr>
    </w:p>
    <w:p w14:paraId="272DC483" w14:textId="77777777" w:rsidR="006C56A6" w:rsidRDefault="006C56A6" w:rsidP="00C92B48">
      <w:pPr>
        <w:pStyle w:val="ListParagraph"/>
        <w:widowControl w:val="0"/>
        <w:spacing w:after="200"/>
        <w:ind w:left="1363" w:right="283"/>
        <w:jc w:val="both"/>
      </w:pPr>
    </w:p>
    <w:p w14:paraId="18292A85" w14:textId="77777777" w:rsidR="006C56A6" w:rsidRPr="00A75095" w:rsidRDefault="006C56A6" w:rsidP="00C92B48">
      <w:pPr>
        <w:pStyle w:val="ListParagraph"/>
        <w:widowControl w:val="0"/>
        <w:spacing w:after="200"/>
        <w:ind w:left="1363" w:right="283"/>
        <w:jc w:val="both"/>
      </w:pPr>
    </w:p>
    <w:p w14:paraId="616B2817" w14:textId="77777777" w:rsidR="00473ADD" w:rsidRPr="00A75095" w:rsidRDefault="00473ADD" w:rsidP="00687AD7">
      <w:pPr>
        <w:pStyle w:val="ListParagraph"/>
        <w:widowControl w:val="0"/>
        <w:spacing w:after="200"/>
        <w:ind w:left="1363"/>
        <w:jc w:val="both"/>
      </w:pPr>
    </w:p>
    <w:tbl>
      <w:tblPr>
        <w:tblW w:w="15026" w:type="dxa"/>
        <w:tblInd w:w="-152" w:type="dxa"/>
        <w:tblLayout w:type="fixed"/>
        <w:tblLook w:val="04A0" w:firstRow="1" w:lastRow="0" w:firstColumn="1" w:lastColumn="0" w:noHBand="0" w:noVBand="1"/>
      </w:tblPr>
      <w:tblGrid>
        <w:gridCol w:w="813"/>
        <w:gridCol w:w="4432"/>
        <w:gridCol w:w="1276"/>
        <w:gridCol w:w="1347"/>
        <w:gridCol w:w="1346"/>
        <w:gridCol w:w="1276"/>
        <w:gridCol w:w="1456"/>
        <w:gridCol w:w="1237"/>
        <w:gridCol w:w="993"/>
        <w:gridCol w:w="850"/>
      </w:tblGrid>
      <w:tr w:rsidR="00434CA9" w:rsidRPr="00A75095" w14:paraId="788DC723" w14:textId="77777777" w:rsidTr="00C92B48">
        <w:trPr>
          <w:gridAfter w:val="1"/>
          <w:wAfter w:w="850" w:type="dxa"/>
          <w:trHeight w:val="315"/>
        </w:trPr>
        <w:tc>
          <w:tcPr>
            <w:tcW w:w="14176" w:type="dxa"/>
            <w:gridSpan w:val="9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E7E6E6"/>
            <w:vAlign w:val="center"/>
            <w:hideMark/>
          </w:tcPr>
          <w:p w14:paraId="679C76FD" w14:textId="5B436FE9" w:rsidR="00434CA9" w:rsidRPr="00A75095" w:rsidRDefault="00816652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bCs/>
                <w:lang w:eastAsia="lv-LV"/>
              </w:rPr>
              <w:t>3</w:t>
            </w:r>
            <w:r w:rsidR="00434CA9" w:rsidRPr="00A75095">
              <w:rPr>
                <w:rFonts w:ascii="Times New Roman" w:eastAsia="Times New Roman" w:hAnsi="Times New Roman" w:cs="Times New Roman"/>
                <w:bCs/>
                <w:lang w:eastAsia="lv-LV"/>
              </w:rPr>
              <w:t>.2.</w:t>
            </w:r>
            <w:r w:rsidR="00710F7E" w:rsidRPr="00A75095">
              <w:rPr>
                <w:rFonts w:ascii="Times New Roman" w:eastAsia="Times New Roman" w:hAnsi="Times New Roman" w:cs="Times New Roman"/>
                <w:bCs/>
                <w:lang w:eastAsia="lv-LV"/>
              </w:rPr>
              <w:t> </w:t>
            </w:r>
            <w:r w:rsidR="00434CA9" w:rsidRPr="00A75095">
              <w:rPr>
                <w:rFonts w:ascii="Times New Roman" w:eastAsia="Times New Roman" w:hAnsi="Times New Roman" w:cs="Times New Roman"/>
                <w:bCs/>
                <w:lang w:eastAsia="lv-LV"/>
              </w:rPr>
              <w:t>tabula</w:t>
            </w:r>
          </w:p>
        </w:tc>
      </w:tr>
      <w:tr w:rsidR="00434CA9" w:rsidRPr="00A75095" w14:paraId="2222E1FA" w14:textId="77777777" w:rsidTr="00C92B48">
        <w:trPr>
          <w:gridAfter w:val="1"/>
          <w:wAfter w:w="850" w:type="dxa"/>
          <w:trHeight w:val="315"/>
        </w:trPr>
        <w:tc>
          <w:tcPr>
            <w:tcW w:w="14176" w:type="dxa"/>
            <w:gridSpan w:val="9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E7E6E6"/>
            <w:vAlign w:val="center"/>
          </w:tcPr>
          <w:p w14:paraId="3EF39834" w14:textId="4EF2DD7C" w:rsidR="00434CA9" w:rsidRPr="00A75095" w:rsidRDefault="00493302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 xml:space="preserve"> Ar saimniecisku darbību saistīta p</w:t>
            </w:r>
            <w:r w:rsidR="00434CA9"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ētniecības pieteikuma budžeta kopsavilkums</w:t>
            </w:r>
          </w:p>
        </w:tc>
      </w:tr>
      <w:tr w:rsidR="00434CA9" w:rsidRPr="00A75095" w14:paraId="6F79F288" w14:textId="77777777" w:rsidTr="00C92B48">
        <w:trPr>
          <w:gridAfter w:val="1"/>
          <w:wAfter w:w="850" w:type="dxa"/>
          <w:trHeight w:val="705"/>
        </w:trPr>
        <w:tc>
          <w:tcPr>
            <w:tcW w:w="81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1D73E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Kods</w:t>
            </w:r>
          </w:p>
        </w:tc>
        <w:tc>
          <w:tcPr>
            <w:tcW w:w="4432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EF3B42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Izmaksu pozīcijas nosaukums</w:t>
            </w:r>
          </w:p>
        </w:tc>
        <w:tc>
          <w:tcPr>
            <w:tcW w:w="127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52997B" w14:textId="77777777" w:rsidR="00434CA9" w:rsidRPr="00A75095" w:rsidRDefault="00434CA9" w:rsidP="00710F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Daudzums</w:t>
            </w:r>
          </w:p>
        </w:tc>
        <w:tc>
          <w:tcPr>
            <w:tcW w:w="1347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9D6B369" w14:textId="77777777" w:rsidR="00434CA9" w:rsidRPr="00A75095" w:rsidRDefault="00434CA9" w:rsidP="00E929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Mērvienība</w:t>
            </w:r>
          </w:p>
        </w:tc>
        <w:tc>
          <w:tcPr>
            <w:tcW w:w="6308" w:type="dxa"/>
            <w:gridSpan w:val="5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CADB808" w14:textId="0B4B31A9" w:rsidR="00434CA9" w:rsidRPr="00A75095" w:rsidRDefault="006C56A6" w:rsidP="00E929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P</w:t>
            </w:r>
            <w:r w:rsidR="00434CA9"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ētniecības pieteikuma izmaksas</w:t>
            </w:r>
          </w:p>
        </w:tc>
      </w:tr>
      <w:tr w:rsidR="00434CA9" w:rsidRPr="00A75095" w14:paraId="5588AE2C" w14:textId="77777777" w:rsidTr="00C92B48">
        <w:trPr>
          <w:gridAfter w:val="1"/>
          <w:wAfter w:w="850" w:type="dxa"/>
          <w:trHeight w:val="300"/>
        </w:trPr>
        <w:tc>
          <w:tcPr>
            <w:tcW w:w="81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45A2D43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4432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28745E0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27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A905062" w14:textId="77777777" w:rsidR="00434CA9" w:rsidRPr="00C92B48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34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D688750" w14:textId="77777777" w:rsidR="00434CA9" w:rsidRPr="00C92B48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4078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E1BCC06" w14:textId="77777777" w:rsidR="00434CA9" w:rsidRPr="00C92B48" w:rsidRDefault="00434CA9" w:rsidP="00710F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Plānotais pētniecības pieteikumā</w:t>
            </w:r>
          </w:p>
        </w:tc>
        <w:tc>
          <w:tcPr>
            <w:tcW w:w="2230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B6ED25B" w14:textId="77777777" w:rsidR="00434CA9" w:rsidRPr="00C92B48" w:rsidRDefault="00434CA9" w:rsidP="00E929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Vidusposms</w:t>
            </w:r>
          </w:p>
        </w:tc>
      </w:tr>
      <w:tr w:rsidR="00434CA9" w:rsidRPr="00A75095" w14:paraId="493FE328" w14:textId="77777777" w:rsidTr="00C92B48">
        <w:trPr>
          <w:trHeight w:val="510"/>
        </w:trPr>
        <w:tc>
          <w:tcPr>
            <w:tcW w:w="81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78EA1E7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4432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5E6058B" w14:textId="77777777" w:rsidR="00434CA9" w:rsidRPr="00C92B48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27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46F6B41" w14:textId="77777777" w:rsidR="00434CA9" w:rsidRPr="00C92B48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34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1727A93" w14:textId="77777777" w:rsidR="00434CA9" w:rsidRPr="00C92B48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13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61BF38" w14:textId="000DFDD9" w:rsidR="00C92B48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Attiecinā</w:t>
            </w:r>
            <w:r w:rsid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-</w:t>
            </w:r>
          </w:p>
          <w:p w14:paraId="2FD52AB3" w14:textId="02F181DE" w:rsidR="00434CA9" w:rsidRPr="00C92B48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mā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0FCFCF" w14:textId="33D016AB" w:rsidR="00C92B48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Neattieci</w:t>
            </w:r>
            <w:r w:rsid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-</w:t>
            </w:r>
          </w:p>
          <w:p w14:paraId="1FD3F1F1" w14:textId="27A3E77C" w:rsidR="00434CA9" w:rsidRPr="00C92B48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nāmās</w:t>
            </w: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F56705" w14:textId="77777777" w:rsidR="00434CA9" w:rsidRPr="00C92B48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Kopā</w:t>
            </w: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7DF4B3" w14:textId="510277BC" w:rsidR="00434CA9" w:rsidRPr="00C92B48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Attiecinā</w:t>
            </w:r>
            <w:r w:rsid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-</w:t>
            </w:r>
            <w:r w:rsidRP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mā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F43BC1" w14:textId="66B85810" w:rsidR="00C92B48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Neattie</w:t>
            </w:r>
            <w:r w:rsid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-</w:t>
            </w:r>
          </w:p>
          <w:p w14:paraId="58212E40" w14:textId="15A54327" w:rsidR="00434CA9" w:rsidRPr="00C92B48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cināmās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F82213" w14:textId="77777777" w:rsidR="00434CA9" w:rsidRPr="002A055F" w:rsidRDefault="00434CA9" w:rsidP="00C92B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C92B48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Kopā</w:t>
            </w:r>
          </w:p>
        </w:tc>
      </w:tr>
      <w:tr w:rsidR="00434CA9" w:rsidRPr="00A75095" w14:paraId="11A4D9BB" w14:textId="77777777" w:rsidTr="00C92B48">
        <w:trPr>
          <w:trHeight w:val="315"/>
        </w:trPr>
        <w:tc>
          <w:tcPr>
            <w:tcW w:w="8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FA4E79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1.</w:t>
            </w:r>
          </w:p>
        </w:tc>
        <w:tc>
          <w:tcPr>
            <w:tcW w:w="44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7A142BC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Pētniecības pieteikuma īstenošanas personāla atlīdzības izmaksa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08A0AC7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CC3E06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28743BD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0E281114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456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3223F6AC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37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28BAE620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251B1199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1A7EE85C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</w:tr>
      <w:tr w:rsidR="00434CA9" w:rsidRPr="00A75095" w14:paraId="3AC1ECFA" w14:textId="77777777" w:rsidTr="00C92B48">
        <w:trPr>
          <w:trHeight w:val="525"/>
        </w:trPr>
        <w:tc>
          <w:tcPr>
            <w:tcW w:w="8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41994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1.1.</w:t>
            </w:r>
          </w:p>
        </w:tc>
        <w:tc>
          <w:tcPr>
            <w:tcW w:w="44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A1F110" w14:textId="36DD785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Pēcdoktoranta alga (bruto</w:t>
            </w:r>
            <w:r w:rsidR="00710F7E" w:rsidRPr="00A75095">
              <w:rPr>
                <w:rFonts w:ascii="Times New Roman" w:eastAsia="Times New Roman" w:hAnsi="Times New Roman" w:cs="Times New Roman"/>
                <w:lang w:eastAsia="lv-LV"/>
              </w:rPr>
              <w:t> </w:t>
            </w: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+</w:t>
            </w:r>
            <w:r w:rsidR="00710F7E" w:rsidRPr="00A75095">
              <w:rPr>
                <w:rFonts w:ascii="Times New Roman" w:eastAsia="Times New Roman" w:hAnsi="Times New Roman" w:cs="Times New Roman"/>
                <w:lang w:eastAsia="lv-LV"/>
              </w:rPr>
              <w:t> </w:t>
            </w: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darba devēja sociālās apdrošināšanas obligātās iemaksas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A9DC8A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7E5900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2917AF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27E87BC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7B2A3E8A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AE2F18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99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B51620B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1C2B0DED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  <w:t>0</w:t>
            </w:r>
          </w:p>
        </w:tc>
      </w:tr>
      <w:tr w:rsidR="00434CA9" w:rsidRPr="00A75095" w14:paraId="389FE9BD" w14:textId="77777777" w:rsidTr="00C92B48">
        <w:trPr>
          <w:trHeight w:val="780"/>
        </w:trPr>
        <w:tc>
          <w:tcPr>
            <w:tcW w:w="8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CAD0F48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1.2.</w:t>
            </w:r>
          </w:p>
        </w:tc>
        <w:tc>
          <w:tcPr>
            <w:tcW w:w="44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301C8A" w14:textId="33C31A0B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Pētnieku, tehnisko un palīgdarbinieku algas, ciktāl tie nodarbināti pētniecības pieteikuma īstenošanā (bruto</w:t>
            </w:r>
            <w:r w:rsidR="00710F7E" w:rsidRPr="00A75095">
              <w:rPr>
                <w:rFonts w:ascii="Times New Roman" w:eastAsia="Times New Roman" w:hAnsi="Times New Roman" w:cs="Times New Roman"/>
                <w:lang w:eastAsia="lv-LV"/>
              </w:rPr>
              <w:t> </w:t>
            </w: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+</w:t>
            </w:r>
            <w:r w:rsidR="00710F7E" w:rsidRPr="00A75095">
              <w:rPr>
                <w:rFonts w:ascii="Times New Roman" w:eastAsia="Times New Roman" w:hAnsi="Times New Roman" w:cs="Times New Roman"/>
                <w:lang w:eastAsia="lv-LV"/>
              </w:rPr>
              <w:t> </w:t>
            </w: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darba devēja sociālās apdrošināšanas obligātās iemaksas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C3BCBE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2C7A00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51159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B5EF31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45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46A5DA3B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3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B1E272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A492786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237E200A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  <w:t>0</w:t>
            </w:r>
          </w:p>
        </w:tc>
      </w:tr>
      <w:tr w:rsidR="00434CA9" w:rsidRPr="00A75095" w14:paraId="52D99FE1" w14:textId="77777777" w:rsidTr="00C92B48">
        <w:trPr>
          <w:trHeight w:val="525"/>
        </w:trPr>
        <w:tc>
          <w:tcPr>
            <w:tcW w:w="8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D6C3C9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2.</w:t>
            </w:r>
          </w:p>
        </w:tc>
        <w:tc>
          <w:tcPr>
            <w:tcW w:w="44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F21E4D6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Pētniecības pieteikuma īstenošanas izmaksas (Pētniecības izmaksas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54D86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BFDFE26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2A0BA36B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1B88FF67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71BADE3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28EB79E6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6CB0384E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3F6CFAAD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</w:tr>
      <w:tr w:rsidR="00434CA9" w:rsidRPr="00A75095" w14:paraId="0387A66D" w14:textId="77777777" w:rsidTr="00C92B48">
        <w:trPr>
          <w:trHeight w:val="525"/>
        </w:trPr>
        <w:tc>
          <w:tcPr>
            <w:tcW w:w="8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D75D3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2.1.</w:t>
            </w:r>
          </w:p>
        </w:tc>
        <w:tc>
          <w:tcPr>
            <w:tcW w:w="44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1F1491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Materiālu un izejvielu izmaksas, kas radušās tieši pētniecības pieteikuma īstenošanās rezultātā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964CA81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B9A0D0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5B1F41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8CAFCB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6E4D0AB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0BDFD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99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DA54CAE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297B8AC6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  <w:t>0</w:t>
            </w:r>
          </w:p>
        </w:tc>
      </w:tr>
      <w:tr w:rsidR="00434CA9" w:rsidRPr="00A75095" w14:paraId="36732A1D" w14:textId="77777777" w:rsidTr="00C92B48">
        <w:trPr>
          <w:trHeight w:val="780"/>
        </w:trPr>
        <w:tc>
          <w:tcPr>
            <w:tcW w:w="8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08449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2.2.</w:t>
            </w:r>
          </w:p>
        </w:tc>
        <w:tc>
          <w:tcPr>
            <w:tcW w:w="44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3B4586" w14:textId="2A0897CA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Ārpakalpojumi. Izmaksas par līgumpētījumiem, zināšanām un patentiem, un citiem pakalpojumiem, kas izmantoti vienīgi pētniecības pieteikuma mērķiem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E6C6CD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6564E3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6DC3E1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45F7B4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45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293C92F4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3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DE56F6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3BAD74F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41E2D787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  <w:t>0</w:t>
            </w:r>
          </w:p>
        </w:tc>
      </w:tr>
      <w:tr w:rsidR="00434CA9" w:rsidRPr="00A75095" w14:paraId="16592FE6" w14:textId="77777777" w:rsidTr="00C92B48">
        <w:trPr>
          <w:trHeight w:val="525"/>
        </w:trPr>
        <w:tc>
          <w:tcPr>
            <w:tcW w:w="8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236CBA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lastRenderedPageBreak/>
              <w:t>2.3.</w:t>
            </w:r>
          </w:p>
        </w:tc>
        <w:tc>
          <w:tcPr>
            <w:tcW w:w="44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0F25BE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lang w:eastAsia="lv-LV"/>
              </w:rPr>
              <w:t>Pētniecības pieteikuma instrumentu un aprīkojuma izmaksas ciktāl un cik ilgi tos izmanto pētniecības pieteikuma īstenošanā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5279B66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B818CCC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4032197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72C492B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48FFA9A6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C1388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99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7261429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4AE034DF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  <w:t>0</w:t>
            </w:r>
          </w:p>
        </w:tc>
      </w:tr>
      <w:tr w:rsidR="00434CA9" w:rsidRPr="00A75095" w14:paraId="06343768" w14:textId="77777777" w:rsidTr="00C92B48">
        <w:trPr>
          <w:trHeight w:val="315"/>
        </w:trPr>
        <w:tc>
          <w:tcPr>
            <w:tcW w:w="8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8F38B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3.</w:t>
            </w:r>
          </w:p>
        </w:tc>
        <w:tc>
          <w:tcPr>
            <w:tcW w:w="44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F7F73C2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Mācība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788CAFF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E0534F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9E8B9CB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02C6E2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45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238A73A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3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82E0CD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4F6CEDE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8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6B6B15E7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  <w:t>0</w:t>
            </w:r>
          </w:p>
        </w:tc>
      </w:tr>
      <w:tr w:rsidR="00434CA9" w:rsidRPr="00A75095" w14:paraId="622DD827" w14:textId="77777777" w:rsidTr="00C92B48">
        <w:trPr>
          <w:trHeight w:val="315"/>
        </w:trPr>
        <w:tc>
          <w:tcPr>
            <w:tcW w:w="8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3E4742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4.</w:t>
            </w:r>
          </w:p>
        </w:tc>
        <w:tc>
          <w:tcPr>
            <w:tcW w:w="44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40647A" w14:textId="26B3D822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Izmaksas par tehnoloģiju tiesību aizsardzību (ja attiecināms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5B6A51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70AA8FF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F023D58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F8125D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vAlign w:val="center"/>
            <w:hideMark/>
          </w:tcPr>
          <w:p w14:paraId="4EE558DE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F29BE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</w:p>
        </w:tc>
        <w:tc>
          <w:tcPr>
            <w:tcW w:w="99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24149D8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color w:val="000000"/>
                <w:lang w:eastAsia="lv-LV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14:paraId="5DBACBEB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lv-LV"/>
              </w:rPr>
              <w:t>0</w:t>
            </w:r>
          </w:p>
        </w:tc>
      </w:tr>
      <w:tr w:rsidR="00434CA9" w:rsidRPr="00A75095" w14:paraId="76D4B8C8" w14:textId="77777777" w:rsidTr="00C92B48">
        <w:trPr>
          <w:trHeight w:val="315"/>
        </w:trPr>
        <w:tc>
          <w:tcPr>
            <w:tcW w:w="8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CA2B9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44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F6BDAF" w14:textId="77777777" w:rsidR="00434CA9" w:rsidRPr="00A75095" w:rsidRDefault="00434CA9" w:rsidP="00434C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Kopā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D7B227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DA31E6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 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1BB9131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261DCDE5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607085AF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123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57C56CF4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99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4BF1B970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1363CDA4" w14:textId="77777777" w:rsidR="00434CA9" w:rsidRPr="00A75095" w:rsidRDefault="00434CA9" w:rsidP="00434C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</w:pPr>
            <w:r w:rsidRPr="00A75095">
              <w:rPr>
                <w:rFonts w:ascii="Times New Roman" w:eastAsia="Times New Roman" w:hAnsi="Times New Roman" w:cs="Times New Roman"/>
                <w:b/>
                <w:bCs/>
                <w:lang w:eastAsia="lv-LV"/>
              </w:rPr>
              <w:t>0</w:t>
            </w:r>
          </w:p>
        </w:tc>
      </w:tr>
    </w:tbl>
    <w:p w14:paraId="5CC229E1" w14:textId="77777777" w:rsidR="009F1490" w:rsidRPr="00A75095" w:rsidRDefault="009F1490" w:rsidP="00E97295">
      <w:pPr>
        <w:widowControl w:val="0"/>
        <w:spacing w:after="200"/>
        <w:jc w:val="both"/>
        <w:rPr>
          <w:rFonts w:ascii="Times New Roman" w:hAnsi="Times New Roman" w:cs="Times New Roman"/>
        </w:rPr>
      </w:pPr>
    </w:p>
    <w:p w14:paraId="7F9D0880" w14:textId="0C8C4FED" w:rsidR="00712B9C" w:rsidRDefault="00712B9C" w:rsidP="00712B9C">
      <w:pPr>
        <w:pStyle w:val="ListParagraph"/>
        <w:shd w:val="clear" w:color="auto" w:fill="FFFFFF"/>
        <w:spacing w:before="120" w:after="0" w:line="240" w:lineRule="auto"/>
        <w:ind w:left="0"/>
        <w:jc w:val="both"/>
        <w:rPr>
          <w:rFonts w:ascii="Times New Roman" w:hAnsi="Times New Roman"/>
        </w:rPr>
      </w:pPr>
      <w:r w:rsidRPr="009956CC">
        <w:rPr>
          <w:rFonts w:ascii="Times New Roman" w:hAnsi="Times New Roman"/>
          <w:u w:val="single"/>
        </w:rPr>
        <w:t>Ziņojumam pievieno</w:t>
      </w:r>
      <w:r w:rsidR="009956CC" w:rsidRPr="009956CC">
        <w:rPr>
          <w:rFonts w:ascii="Times New Roman" w:hAnsi="Times New Roman"/>
          <w:u w:val="single"/>
        </w:rPr>
        <w:t>ti šādi pielikumi</w:t>
      </w:r>
      <w:r w:rsidRPr="009956CC">
        <w:rPr>
          <w:rFonts w:ascii="Times New Roman" w:hAnsi="Times New Roman"/>
        </w:rPr>
        <w:t>:</w:t>
      </w:r>
    </w:p>
    <w:p w14:paraId="7DE2E51A" w14:textId="24C60F5A" w:rsidR="009956CC" w:rsidRDefault="009956CC" w:rsidP="00712B9C">
      <w:pPr>
        <w:pStyle w:val="ListParagraph"/>
        <w:shd w:val="clear" w:color="auto" w:fill="FFFFFF"/>
        <w:spacing w:before="120" w:after="0" w:line="240" w:lineRule="auto"/>
        <w:ind w:left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1)</w:t>
      </w:r>
    </w:p>
    <w:p w14:paraId="047C0485" w14:textId="213FF5AA" w:rsidR="009956CC" w:rsidRDefault="009956CC" w:rsidP="00712B9C">
      <w:pPr>
        <w:pStyle w:val="ListParagraph"/>
        <w:shd w:val="clear" w:color="auto" w:fill="FFFFFF"/>
        <w:spacing w:before="120" w:after="0" w:line="240" w:lineRule="auto"/>
        <w:ind w:left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2)</w:t>
      </w:r>
    </w:p>
    <w:p w14:paraId="5D47A98A" w14:textId="2DC04F21" w:rsidR="009956CC" w:rsidRPr="009956CC" w:rsidRDefault="009956CC" w:rsidP="00712B9C">
      <w:pPr>
        <w:pStyle w:val="ListParagraph"/>
        <w:shd w:val="clear" w:color="auto" w:fill="FFFFFF"/>
        <w:spacing w:before="120" w:after="0" w:line="240" w:lineRule="auto"/>
        <w:ind w:left="0"/>
        <w:jc w:val="both"/>
        <w:rPr>
          <w:rFonts w:ascii="Times New Roman" w:hAnsi="Times New Roman"/>
          <w:color w:val="1F4E79" w:themeColor="accent1" w:themeShade="80"/>
        </w:rPr>
      </w:pPr>
      <w:r>
        <w:rPr>
          <w:rFonts w:ascii="Times New Roman" w:hAnsi="Times New Roman"/>
        </w:rPr>
        <w:t>3)</w:t>
      </w:r>
    </w:p>
    <w:p w14:paraId="1A315BD1" w14:textId="77777777" w:rsidR="00712B9C" w:rsidRPr="009A5FF8" w:rsidRDefault="00712B9C" w:rsidP="00712B9C">
      <w:pPr>
        <w:pStyle w:val="ListParagraph"/>
        <w:shd w:val="clear" w:color="auto" w:fill="FFFFFF"/>
        <w:spacing w:before="120" w:after="0" w:line="240" w:lineRule="auto"/>
        <w:ind w:left="0"/>
        <w:jc w:val="both"/>
        <w:rPr>
          <w:rFonts w:ascii="Times New Roman" w:hAnsi="Times New Roman"/>
          <w:i/>
          <w:color w:val="1F4E79" w:themeColor="accent1" w:themeShade="80"/>
        </w:rPr>
      </w:pPr>
    </w:p>
    <w:p w14:paraId="30806BFD" w14:textId="06D966A7" w:rsidR="00D528E8" w:rsidRPr="00A75095" w:rsidRDefault="00D528E8" w:rsidP="00712B9C">
      <w:pPr>
        <w:widowControl w:val="0"/>
        <w:spacing w:after="200"/>
        <w:jc w:val="both"/>
        <w:rPr>
          <w:rFonts w:ascii="Times New Roman" w:hAnsi="Times New Roman"/>
        </w:rPr>
      </w:pPr>
    </w:p>
    <w:sectPr w:rsidR="00D528E8" w:rsidRPr="00A75095" w:rsidSect="006C56A6">
      <w:pgSz w:w="16838" w:h="11906" w:orient="landscape"/>
      <w:pgMar w:top="1134" w:right="395" w:bottom="993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0A4C87C" w14:textId="77777777" w:rsidR="005F2EEF" w:rsidRDefault="005F2EEF" w:rsidP="00AE02D9">
      <w:pPr>
        <w:spacing w:after="0" w:line="240" w:lineRule="auto"/>
      </w:pPr>
      <w:r>
        <w:separator/>
      </w:r>
    </w:p>
  </w:endnote>
  <w:endnote w:type="continuationSeparator" w:id="0">
    <w:p w14:paraId="1EE02C32" w14:textId="77777777" w:rsidR="005F2EEF" w:rsidRDefault="005F2EEF" w:rsidP="00AE02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BA"/>
    <w:family w:val="swiss"/>
    <w:pitch w:val="variable"/>
    <w:sig w:usb0="E0002AFF" w:usb1="C000247B" w:usb2="00000009" w:usb3="00000000" w:csb0="000001FF" w:csb1="00000000"/>
  </w:font>
  <w:font w:name="NewsGoth Cn TL">
    <w:altName w:val="Arial Narrow"/>
    <w:charset w:val="BA"/>
    <w:family w:val="swiss"/>
    <w:pitch w:val="variable"/>
    <w:sig w:usb0="00000001" w:usb1="5000204A" w:usb2="00000000" w:usb3="00000000" w:csb0="000000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766D95A" w14:textId="77777777" w:rsidR="005F2EEF" w:rsidRDefault="005F2EEF" w:rsidP="00AE02D9">
      <w:pPr>
        <w:spacing w:after="0" w:line="240" w:lineRule="auto"/>
      </w:pPr>
      <w:r>
        <w:separator/>
      </w:r>
    </w:p>
  </w:footnote>
  <w:footnote w:type="continuationSeparator" w:id="0">
    <w:p w14:paraId="3129DB6B" w14:textId="77777777" w:rsidR="005F2EEF" w:rsidRDefault="005F2EEF" w:rsidP="00AE02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72033042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0872409" w14:textId="5427C99D" w:rsidR="00B13290" w:rsidRDefault="00B13290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956CC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804C7E5" w14:textId="77777777" w:rsidR="00B13290" w:rsidRDefault="00B1329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59189D"/>
    <w:multiLevelType w:val="hybridMultilevel"/>
    <w:tmpl w:val="93942340"/>
    <w:lvl w:ilvl="0" w:tplc="B248E3BE">
      <w:start w:val="1"/>
      <w:numFmt w:val="decimal"/>
      <w:lvlText w:val="%1)"/>
      <w:lvlJc w:val="left"/>
      <w:pPr>
        <w:ind w:left="1723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2443" w:hanging="360"/>
      </w:pPr>
    </w:lvl>
    <w:lvl w:ilvl="2" w:tplc="0426001B" w:tentative="1">
      <w:start w:val="1"/>
      <w:numFmt w:val="lowerRoman"/>
      <w:lvlText w:val="%3."/>
      <w:lvlJc w:val="right"/>
      <w:pPr>
        <w:ind w:left="3163" w:hanging="180"/>
      </w:pPr>
    </w:lvl>
    <w:lvl w:ilvl="3" w:tplc="0426000F" w:tentative="1">
      <w:start w:val="1"/>
      <w:numFmt w:val="decimal"/>
      <w:lvlText w:val="%4."/>
      <w:lvlJc w:val="left"/>
      <w:pPr>
        <w:ind w:left="3883" w:hanging="360"/>
      </w:pPr>
    </w:lvl>
    <w:lvl w:ilvl="4" w:tplc="04260019" w:tentative="1">
      <w:start w:val="1"/>
      <w:numFmt w:val="lowerLetter"/>
      <w:lvlText w:val="%5."/>
      <w:lvlJc w:val="left"/>
      <w:pPr>
        <w:ind w:left="4603" w:hanging="360"/>
      </w:pPr>
    </w:lvl>
    <w:lvl w:ilvl="5" w:tplc="0426001B" w:tentative="1">
      <w:start w:val="1"/>
      <w:numFmt w:val="lowerRoman"/>
      <w:lvlText w:val="%6."/>
      <w:lvlJc w:val="right"/>
      <w:pPr>
        <w:ind w:left="5323" w:hanging="180"/>
      </w:pPr>
    </w:lvl>
    <w:lvl w:ilvl="6" w:tplc="0426000F" w:tentative="1">
      <w:start w:val="1"/>
      <w:numFmt w:val="decimal"/>
      <w:lvlText w:val="%7."/>
      <w:lvlJc w:val="left"/>
      <w:pPr>
        <w:ind w:left="6043" w:hanging="360"/>
      </w:pPr>
    </w:lvl>
    <w:lvl w:ilvl="7" w:tplc="04260019" w:tentative="1">
      <w:start w:val="1"/>
      <w:numFmt w:val="lowerLetter"/>
      <w:lvlText w:val="%8."/>
      <w:lvlJc w:val="left"/>
      <w:pPr>
        <w:ind w:left="6763" w:hanging="360"/>
      </w:pPr>
    </w:lvl>
    <w:lvl w:ilvl="8" w:tplc="0426001B" w:tentative="1">
      <w:start w:val="1"/>
      <w:numFmt w:val="lowerRoman"/>
      <w:lvlText w:val="%9."/>
      <w:lvlJc w:val="right"/>
      <w:pPr>
        <w:ind w:left="7483" w:hanging="180"/>
      </w:pPr>
    </w:lvl>
  </w:abstractNum>
  <w:abstractNum w:abstractNumId="1" w15:restartNumberingAfterBreak="0">
    <w:nsid w:val="0FAB575C"/>
    <w:multiLevelType w:val="hybridMultilevel"/>
    <w:tmpl w:val="43384C26"/>
    <w:lvl w:ilvl="0" w:tplc="43EAF4C8">
      <w:numFmt w:val="bullet"/>
      <w:lvlText w:val="-"/>
      <w:lvlJc w:val="left"/>
      <w:pPr>
        <w:ind w:left="1004" w:hanging="360"/>
      </w:pPr>
      <w:rPr>
        <w:rFonts w:ascii="Times New Roman" w:eastAsiaTheme="minorHAnsi" w:hAnsi="Times New Roman" w:cs="Times New Roman" w:hint="default"/>
      </w:rPr>
    </w:lvl>
    <w:lvl w:ilvl="1" w:tplc="04260019" w:tentative="1">
      <w:start w:val="1"/>
      <w:numFmt w:val="lowerLetter"/>
      <w:lvlText w:val="%2."/>
      <w:lvlJc w:val="left"/>
      <w:pPr>
        <w:ind w:left="1724" w:hanging="360"/>
      </w:pPr>
    </w:lvl>
    <w:lvl w:ilvl="2" w:tplc="0426001B" w:tentative="1">
      <w:start w:val="1"/>
      <w:numFmt w:val="lowerRoman"/>
      <w:lvlText w:val="%3."/>
      <w:lvlJc w:val="right"/>
      <w:pPr>
        <w:ind w:left="2444" w:hanging="180"/>
      </w:pPr>
    </w:lvl>
    <w:lvl w:ilvl="3" w:tplc="0426000F" w:tentative="1">
      <w:start w:val="1"/>
      <w:numFmt w:val="decimal"/>
      <w:lvlText w:val="%4."/>
      <w:lvlJc w:val="left"/>
      <w:pPr>
        <w:ind w:left="3164" w:hanging="360"/>
      </w:pPr>
    </w:lvl>
    <w:lvl w:ilvl="4" w:tplc="04260019" w:tentative="1">
      <w:start w:val="1"/>
      <w:numFmt w:val="lowerLetter"/>
      <w:lvlText w:val="%5."/>
      <w:lvlJc w:val="left"/>
      <w:pPr>
        <w:ind w:left="3884" w:hanging="360"/>
      </w:pPr>
    </w:lvl>
    <w:lvl w:ilvl="5" w:tplc="0426001B" w:tentative="1">
      <w:start w:val="1"/>
      <w:numFmt w:val="lowerRoman"/>
      <w:lvlText w:val="%6."/>
      <w:lvlJc w:val="right"/>
      <w:pPr>
        <w:ind w:left="4604" w:hanging="180"/>
      </w:pPr>
    </w:lvl>
    <w:lvl w:ilvl="6" w:tplc="0426000F" w:tentative="1">
      <w:start w:val="1"/>
      <w:numFmt w:val="decimal"/>
      <w:lvlText w:val="%7."/>
      <w:lvlJc w:val="left"/>
      <w:pPr>
        <w:ind w:left="5324" w:hanging="360"/>
      </w:pPr>
    </w:lvl>
    <w:lvl w:ilvl="7" w:tplc="04260019" w:tentative="1">
      <w:start w:val="1"/>
      <w:numFmt w:val="lowerLetter"/>
      <w:lvlText w:val="%8."/>
      <w:lvlJc w:val="left"/>
      <w:pPr>
        <w:ind w:left="6044" w:hanging="360"/>
      </w:pPr>
    </w:lvl>
    <w:lvl w:ilvl="8" w:tplc="0426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" w15:restartNumberingAfterBreak="0">
    <w:nsid w:val="0FDD46AD"/>
    <w:multiLevelType w:val="hybridMultilevel"/>
    <w:tmpl w:val="20DE605E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7B11D3"/>
    <w:multiLevelType w:val="hybridMultilevel"/>
    <w:tmpl w:val="D28E4726"/>
    <w:lvl w:ilvl="0" w:tplc="879868DA">
      <w:start w:val="5"/>
      <w:numFmt w:val="bullet"/>
      <w:lvlText w:val="-"/>
      <w:lvlJc w:val="left"/>
      <w:pPr>
        <w:ind w:left="1363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4260003" w:tentative="1">
      <w:start w:val="1"/>
      <w:numFmt w:val="bullet"/>
      <w:lvlText w:val="o"/>
      <w:lvlJc w:val="left"/>
      <w:pPr>
        <w:ind w:left="2083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803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523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243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963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683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403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123" w:hanging="360"/>
      </w:pPr>
      <w:rPr>
        <w:rFonts w:ascii="Wingdings" w:hAnsi="Wingdings" w:hint="default"/>
      </w:rPr>
    </w:lvl>
  </w:abstractNum>
  <w:abstractNum w:abstractNumId="4" w15:restartNumberingAfterBreak="0">
    <w:nsid w:val="2411519F"/>
    <w:multiLevelType w:val="hybridMultilevel"/>
    <w:tmpl w:val="2A543700"/>
    <w:lvl w:ilvl="0" w:tplc="04260011">
      <w:start w:val="1"/>
      <w:numFmt w:val="decimal"/>
      <w:lvlText w:val="%1)"/>
      <w:lvlJc w:val="left"/>
      <w:pPr>
        <w:ind w:left="1004" w:hanging="360"/>
      </w:pPr>
    </w:lvl>
    <w:lvl w:ilvl="1" w:tplc="04260019" w:tentative="1">
      <w:start w:val="1"/>
      <w:numFmt w:val="lowerLetter"/>
      <w:lvlText w:val="%2."/>
      <w:lvlJc w:val="left"/>
      <w:pPr>
        <w:ind w:left="1724" w:hanging="360"/>
      </w:pPr>
    </w:lvl>
    <w:lvl w:ilvl="2" w:tplc="0426001B" w:tentative="1">
      <w:start w:val="1"/>
      <w:numFmt w:val="lowerRoman"/>
      <w:lvlText w:val="%3."/>
      <w:lvlJc w:val="right"/>
      <w:pPr>
        <w:ind w:left="2444" w:hanging="180"/>
      </w:pPr>
    </w:lvl>
    <w:lvl w:ilvl="3" w:tplc="0426000F" w:tentative="1">
      <w:start w:val="1"/>
      <w:numFmt w:val="decimal"/>
      <w:lvlText w:val="%4."/>
      <w:lvlJc w:val="left"/>
      <w:pPr>
        <w:ind w:left="3164" w:hanging="360"/>
      </w:pPr>
    </w:lvl>
    <w:lvl w:ilvl="4" w:tplc="04260019" w:tentative="1">
      <w:start w:val="1"/>
      <w:numFmt w:val="lowerLetter"/>
      <w:lvlText w:val="%5."/>
      <w:lvlJc w:val="left"/>
      <w:pPr>
        <w:ind w:left="3884" w:hanging="360"/>
      </w:pPr>
    </w:lvl>
    <w:lvl w:ilvl="5" w:tplc="0426001B" w:tentative="1">
      <w:start w:val="1"/>
      <w:numFmt w:val="lowerRoman"/>
      <w:lvlText w:val="%6."/>
      <w:lvlJc w:val="right"/>
      <w:pPr>
        <w:ind w:left="4604" w:hanging="180"/>
      </w:pPr>
    </w:lvl>
    <w:lvl w:ilvl="6" w:tplc="0426000F" w:tentative="1">
      <w:start w:val="1"/>
      <w:numFmt w:val="decimal"/>
      <w:lvlText w:val="%7."/>
      <w:lvlJc w:val="left"/>
      <w:pPr>
        <w:ind w:left="5324" w:hanging="360"/>
      </w:pPr>
    </w:lvl>
    <w:lvl w:ilvl="7" w:tplc="04260019" w:tentative="1">
      <w:start w:val="1"/>
      <w:numFmt w:val="lowerLetter"/>
      <w:lvlText w:val="%8."/>
      <w:lvlJc w:val="left"/>
      <w:pPr>
        <w:ind w:left="6044" w:hanging="360"/>
      </w:pPr>
    </w:lvl>
    <w:lvl w:ilvl="8" w:tplc="0426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" w15:restartNumberingAfterBreak="0">
    <w:nsid w:val="25502B86"/>
    <w:multiLevelType w:val="hybridMultilevel"/>
    <w:tmpl w:val="F88EE8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9B5084"/>
    <w:multiLevelType w:val="multilevel"/>
    <w:tmpl w:val="28CA16F0"/>
    <w:lvl w:ilvl="0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05" w:hanging="405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3CD92151"/>
    <w:multiLevelType w:val="hybridMultilevel"/>
    <w:tmpl w:val="BCF4746A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E70703"/>
    <w:multiLevelType w:val="hybridMultilevel"/>
    <w:tmpl w:val="D95401B8"/>
    <w:lvl w:ilvl="0" w:tplc="042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6502F7"/>
    <w:multiLevelType w:val="hybridMultilevel"/>
    <w:tmpl w:val="23025C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E47655"/>
    <w:multiLevelType w:val="hybridMultilevel"/>
    <w:tmpl w:val="F59A9D24"/>
    <w:lvl w:ilvl="0" w:tplc="43EAF4C8">
      <w:numFmt w:val="bullet"/>
      <w:lvlText w:val="-"/>
      <w:lvlJc w:val="left"/>
      <w:pPr>
        <w:ind w:left="1004" w:hanging="360"/>
      </w:pPr>
      <w:rPr>
        <w:rFonts w:ascii="Times New Roman" w:eastAsiaTheme="minorHAnsi" w:hAnsi="Times New Roman" w:cs="Times New Roman" w:hint="default"/>
      </w:rPr>
    </w:lvl>
    <w:lvl w:ilvl="1" w:tplc="04260019" w:tentative="1">
      <w:start w:val="1"/>
      <w:numFmt w:val="lowerLetter"/>
      <w:lvlText w:val="%2."/>
      <w:lvlJc w:val="left"/>
      <w:pPr>
        <w:ind w:left="1724" w:hanging="360"/>
      </w:pPr>
    </w:lvl>
    <w:lvl w:ilvl="2" w:tplc="0426001B" w:tentative="1">
      <w:start w:val="1"/>
      <w:numFmt w:val="lowerRoman"/>
      <w:lvlText w:val="%3."/>
      <w:lvlJc w:val="right"/>
      <w:pPr>
        <w:ind w:left="2444" w:hanging="180"/>
      </w:pPr>
    </w:lvl>
    <w:lvl w:ilvl="3" w:tplc="0426000F" w:tentative="1">
      <w:start w:val="1"/>
      <w:numFmt w:val="decimal"/>
      <w:lvlText w:val="%4."/>
      <w:lvlJc w:val="left"/>
      <w:pPr>
        <w:ind w:left="3164" w:hanging="360"/>
      </w:pPr>
    </w:lvl>
    <w:lvl w:ilvl="4" w:tplc="04260019" w:tentative="1">
      <w:start w:val="1"/>
      <w:numFmt w:val="lowerLetter"/>
      <w:lvlText w:val="%5."/>
      <w:lvlJc w:val="left"/>
      <w:pPr>
        <w:ind w:left="3884" w:hanging="360"/>
      </w:pPr>
    </w:lvl>
    <w:lvl w:ilvl="5" w:tplc="0426001B" w:tentative="1">
      <w:start w:val="1"/>
      <w:numFmt w:val="lowerRoman"/>
      <w:lvlText w:val="%6."/>
      <w:lvlJc w:val="right"/>
      <w:pPr>
        <w:ind w:left="4604" w:hanging="180"/>
      </w:pPr>
    </w:lvl>
    <w:lvl w:ilvl="6" w:tplc="0426000F" w:tentative="1">
      <w:start w:val="1"/>
      <w:numFmt w:val="decimal"/>
      <w:lvlText w:val="%7."/>
      <w:lvlJc w:val="left"/>
      <w:pPr>
        <w:ind w:left="5324" w:hanging="360"/>
      </w:pPr>
    </w:lvl>
    <w:lvl w:ilvl="7" w:tplc="04260019" w:tentative="1">
      <w:start w:val="1"/>
      <w:numFmt w:val="lowerLetter"/>
      <w:lvlText w:val="%8."/>
      <w:lvlJc w:val="left"/>
      <w:pPr>
        <w:ind w:left="6044" w:hanging="360"/>
      </w:pPr>
    </w:lvl>
    <w:lvl w:ilvl="8" w:tplc="0426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1" w15:restartNumberingAfterBreak="0">
    <w:nsid w:val="55F720E9"/>
    <w:multiLevelType w:val="hybridMultilevel"/>
    <w:tmpl w:val="E44A8196"/>
    <w:lvl w:ilvl="0" w:tplc="C27EFBD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0000FF"/>
        <w:sz w:val="22"/>
        <w:szCs w:val="22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D21182"/>
    <w:multiLevelType w:val="hybridMultilevel"/>
    <w:tmpl w:val="94668662"/>
    <w:lvl w:ilvl="0" w:tplc="042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D64D13"/>
    <w:multiLevelType w:val="hybridMultilevel"/>
    <w:tmpl w:val="11240DBA"/>
    <w:lvl w:ilvl="0" w:tplc="042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CD6F53"/>
    <w:multiLevelType w:val="hybridMultilevel"/>
    <w:tmpl w:val="FF285BE2"/>
    <w:lvl w:ilvl="0" w:tplc="04260011">
      <w:start w:val="1"/>
      <w:numFmt w:val="decimal"/>
      <w:lvlText w:val="%1)"/>
      <w:lvlJc w:val="left"/>
      <w:pPr>
        <w:ind w:left="1004" w:hanging="360"/>
      </w:pPr>
    </w:lvl>
    <w:lvl w:ilvl="1" w:tplc="04260019" w:tentative="1">
      <w:start w:val="1"/>
      <w:numFmt w:val="lowerLetter"/>
      <w:lvlText w:val="%2."/>
      <w:lvlJc w:val="left"/>
      <w:pPr>
        <w:ind w:left="1724" w:hanging="360"/>
      </w:pPr>
    </w:lvl>
    <w:lvl w:ilvl="2" w:tplc="0426001B" w:tentative="1">
      <w:start w:val="1"/>
      <w:numFmt w:val="lowerRoman"/>
      <w:lvlText w:val="%3."/>
      <w:lvlJc w:val="right"/>
      <w:pPr>
        <w:ind w:left="2444" w:hanging="180"/>
      </w:pPr>
    </w:lvl>
    <w:lvl w:ilvl="3" w:tplc="0426000F" w:tentative="1">
      <w:start w:val="1"/>
      <w:numFmt w:val="decimal"/>
      <w:lvlText w:val="%4."/>
      <w:lvlJc w:val="left"/>
      <w:pPr>
        <w:ind w:left="3164" w:hanging="360"/>
      </w:pPr>
    </w:lvl>
    <w:lvl w:ilvl="4" w:tplc="04260019" w:tentative="1">
      <w:start w:val="1"/>
      <w:numFmt w:val="lowerLetter"/>
      <w:lvlText w:val="%5."/>
      <w:lvlJc w:val="left"/>
      <w:pPr>
        <w:ind w:left="3884" w:hanging="360"/>
      </w:pPr>
    </w:lvl>
    <w:lvl w:ilvl="5" w:tplc="0426001B" w:tentative="1">
      <w:start w:val="1"/>
      <w:numFmt w:val="lowerRoman"/>
      <w:lvlText w:val="%6."/>
      <w:lvlJc w:val="right"/>
      <w:pPr>
        <w:ind w:left="4604" w:hanging="180"/>
      </w:pPr>
    </w:lvl>
    <w:lvl w:ilvl="6" w:tplc="0426000F" w:tentative="1">
      <w:start w:val="1"/>
      <w:numFmt w:val="decimal"/>
      <w:lvlText w:val="%7."/>
      <w:lvlJc w:val="left"/>
      <w:pPr>
        <w:ind w:left="5324" w:hanging="360"/>
      </w:pPr>
    </w:lvl>
    <w:lvl w:ilvl="7" w:tplc="04260019" w:tentative="1">
      <w:start w:val="1"/>
      <w:numFmt w:val="lowerLetter"/>
      <w:lvlText w:val="%8."/>
      <w:lvlJc w:val="left"/>
      <w:pPr>
        <w:ind w:left="6044" w:hanging="360"/>
      </w:pPr>
    </w:lvl>
    <w:lvl w:ilvl="8" w:tplc="0426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5" w15:restartNumberingAfterBreak="0">
    <w:nsid w:val="69047F0A"/>
    <w:multiLevelType w:val="hybridMultilevel"/>
    <w:tmpl w:val="68086080"/>
    <w:lvl w:ilvl="0" w:tplc="33EC4F80">
      <w:numFmt w:val="bullet"/>
      <w:lvlText w:val="-"/>
      <w:lvlJc w:val="left"/>
      <w:pPr>
        <w:ind w:left="420" w:hanging="360"/>
      </w:pPr>
      <w:rPr>
        <w:rFonts w:ascii="Times New Roman" w:eastAsia="Calibri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6" w15:restartNumberingAfterBreak="0">
    <w:nsid w:val="7D0327FF"/>
    <w:multiLevelType w:val="hybridMultilevel"/>
    <w:tmpl w:val="BCACCAA2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1"/>
  </w:num>
  <w:num w:numId="3">
    <w:abstractNumId w:val="6"/>
  </w:num>
  <w:num w:numId="4">
    <w:abstractNumId w:val="15"/>
  </w:num>
  <w:num w:numId="5">
    <w:abstractNumId w:val="7"/>
  </w:num>
  <w:num w:numId="6">
    <w:abstractNumId w:val="13"/>
  </w:num>
  <w:num w:numId="7">
    <w:abstractNumId w:val="3"/>
  </w:num>
  <w:num w:numId="8">
    <w:abstractNumId w:val="8"/>
  </w:num>
  <w:num w:numId="9">
    <w:abstractNumId w:val="12"/>
  </w:num>
  <w:num w:numId="10">
    <w:abstractNumId w:val="14"/>
  </w:num>
  <w:num w:numId="11">
    <w:abstractNumId w:val="10"/>
  </w:num>
  <w:num w:numId="12">
    <w:abstractNumId w:val="4"/>
  </w:num>
  <w:num w:numId="13">
    <w:abstractNumId w:val="1"/>
  </w:num>
  <w:num w:numId="14">
    <w:abstractNumId w:val="0"/>
  </w:num>
  <w:num w:numId="15">
    <w:abstractNumId w:val="5"/>
  </w:num>
  <w:num w:numId="16">
    <w:abstractNumId w:val="9"/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wsDA2MTA2NDMxNzZW0lEKTi0uzszPAykwrAUA51CbmSwAAAA="/>
  </w:docVars>
  <w:rsids>
    <w:rsidRoot w:val="008D768B"/>
    <w:rsid w:val="000212EA"/>
    <w:rsid w:val="000258DB"/>
    <w:rsid w:val="00027497"/>
    <w:rsid w:val="00031738"/>
    <w:rsid w:val="000338F2"/>
    <w:rsid w:val="000412C1"/>
    <w:rsid w:val="00042A16"/>
    <w:rsid w:val="0004438F"/>
    <w:rsid w:val="00050F27"/>
    <w:rsid w:val="00053D06"/>
    <w:rsid w:val="000560EC"/>
    <w:rsid w:val="00075D08"/>
    <w:rsid w:val="000770E8"/>
    <w:rsid w:val="00082299"/>
    <w:rsid w:val="00086A9F"/>
    <w:rsid w:val="000904E1"/>
    <w:rsid w:val="000A0BF7"/>
    <w:rsid w:val="000C25A1"/>
    <w:rsid w:val="000C7ECC"/>
    <w:rsid w:val="000D1F94"/>
    <w:rsid w:val="000D30FE"/>
    <w:rsid w:val="000D6E92"/>
    <w:rsid w:val="000E00DF"/>
    <w:rsid w:val="000E1000"/>
    <w:rsid w:val="0010323E"/>
    <w:rsid w:val="00115569"/>
    <w:rsid w:val="00130117"/>
    <w:rsid w:val="00173901"/>
    <w:rsid w:val="00187FE4"/>
    <w:rsid w:val="00193B5F"/>
    <w:rsid w:val="001948B0"/>
    <w:rsid w:val="0019578D"/>
    <w:rsid w:val="001B7EFB"/>
    <w:rsid w:val="001C33DF"/>
    <w:rsid w:val="001C3740"/>
    <w:rsid w:val="001C72CC"/>
    <w:rsid w:val="001C73F1"/>
    <w:rsid w:val="001D2340"/>
    <w:rsid w:val="001E3DE0"/>
    <w:rsid w:val="001E4CA0"/>
    <w:rsid w:val="00214F98"/>
    <w:rsid w:val="00233BCD"/>
    <w:rsid w:val="00236F27"/>
    <w:rsid w:val="0024475F"/>
    <w:rsid w:val="00244EBE"/>
    <w:rsid w:val="002556BE"/>
    <w:rsid w:val="002576A3"/>
    <w:rsid w:val="0027676D"/>
    <w:rsid w:val="00293E30"/>
    <w:rsid w:val="00294469"/>
    <w:rsid w:val="002A055F"/>
    <w:rsid w:val="002A1F1A"/>
    <w:rsid w:val="002A26C3"/>
    <w:rsid w:val="002A5591"/>
    <w:rsid w:val="002C389E"/>
    <w:rsid w:val="002C3913"/>
    <w:rsid w:val="002E58DD"/>
    <w:rsid w:val="002E74AD"/>
    <w:rsid w:val="002F2FE9"/>
    <w:rsid w:val="00300042"/>
    <w:rsid w:val="00313420"/>
    <w:rsid w:val="00315937"/>
    <w:rsid w:val="00322ACE"/>
    <w:rsid w:val="003407CF"/>
    <w:rsid w:val="00360ABB"/>
    <w:rsid w:val="00382396"/>
    <w:rsid w:val="00391A34"/>
    <w:rsid w:val="003A02AD"/>
    <w:rsid w:val="003C7058"/>
    <w:rsid w:val="003D7F35"/>
    <w:rsid w:val="003F116F"/>
    <w:rsid w:val="003F3E03"/>
    <w:rsid w:val="004009FD"/>
    <w:rsid w:val="00403FE1"/>
    <w:rsid w:val="0041062A"/>
    <w:rsid w:val="00410C0E"/>
    <w:rsid w:val="00411704"/>
    <w:rsid w:val="00415C41"/>
    <w:rsid w:val="004205F1"/>
    <w:rsid w:val="00421374"/>
    <w:rsid w:val="00425D2F"/>
    <w:rsid w:val="00434AA1"/>
    <w:rsid w:val="00434CA9"/>
    <w:rsid w:val="00435AB2"/>
    <w:rsid w:val="004375A6"/>
    <w:rsid w:val="004407C8"/>
    <w:rsid w:val="00441466"/>
    <w:rsid w:val="00442D61"/>
    <w:rsid w:val="00445ABC"/>
    <w:rsid w:val="0044741F"/>
    <w:rsid w:val="00467DD2"/>
    <w:rsid w:val="00473ADD"/>
    <w:rsid w:val="00484706"/>
    <w:rsid w:val="0048747D"/>
    <w:rsid w:val="00493302"/>
    <w:rsid w:val="004A0A63"/>
    <w:rsid w:val="004B49A7"/>
    <w:rsid w:val="004C1A93"/>
    <w:rsid w:val="004F6FA3"/>
    <w:rsid w:val="005125B4"/>
    <w:rsid w:val="00513349"/>
    <w:rsid w:val="005230A3"/>
    <w:rsid w:val="00534412"/>
    <w:rsid w:val="0053575B"/>
    <w:rsid w:val="00544E3A"/>
    <w:rsid w:val="0059003B"/>
    <w:rsid w:val="00590956"/>
    <w:rsid w:val="005A02A7"/>
    <w:rsid w:val="005A31A6"/>
    <w:rsid w:val="005A50E5"/>
    <w:rsid w:val="005A7A7E"/>
    <w:rsid w:val="005B4D00"/>
    <w:rsid w:val="005B7C8D"/>
    <w:rsid w:val="005D3589"/>
    <w:rsid w:val="005D4605"/>
    <w:rsid w:val="005D4B9F"/>
    <w:rsid w:val="005E198A"/>
    <w:rsid w:val="005F2EEF"/>
    <w:rsid w:val="005F3972"/>
    <w:rsid w:val="00615A44"/>
    <w:rsid w:val="006169DD"/>
    <w:rsid w:val="00616ACB"/>
    <w:rsid w:val="0062376B"/>
    <w:rsid w:val="006276C5"/>
    <w:rsid w:val="00654FBE"/>
    <w:rsid w:val="006567A8"/>
    <w:rsid w:val="0067706B"/>
    <w:rsid w:val="00682979"/>
    <w:rsid w:val="00687AD7"/>
    <w:rsid w:val="006963D3"/>
    <w:rsid w:val="006A7167"/>
    <w:rsid w:val="006B4869"/>
    <w:rsid w:val="006B5746"/>
    <w:rsid w:val="006C56A6"/>
    <w:rsid w:val="006C589F"/>
    <w:rsid w:val="006F591B"/>
    <w:rsid w:val="00707E32"/>
    <w:rsid w:val="00710F7E"/>
    <w:rsid w:val="00712B9C"/>
    <w:rsid w:val="00734561"/>
    <w:rsid w:val="0074010F"/>
    <w:rsid w:val="007407AC"/>
    <w:rsid w:val="0075201A"/>
    <w:rsid w:val="0075754F"/>
    <w:rsid w:val="00760B47"/>
    <w:rsid w:val="0077723C"/>
    <w:rsid w:val="00782C62"/>
    <w:rsid w:val="00783096"/>
    <w:rsid w:val="00784091"/>
    <w:rsid w:val="00793A82"/>
    <w:rsid w:val="007A503F"/>
    <w:rsid w:val="007A6E48"/>
    <w:rsid w:val="007A76D6"/>
    <w:rsid w:val="007B1BD2"/>
    <w:rsid w:val="007B4DC2"/>
    <w:rsid w:val="007C3602"/>
    <w:rsid w:val="007C6363"/>
    <w:rsid w:val="007D3E2B"/>
    <w:rsid w:val="008100D5"/>
    <w:rsid w:val="00812E0A"/>
    <w:rsid w:val="00816652"/>
    <w:rsid w:val="008248C9"/>
    <w:rsid w:val="008255DD"/>
    <w:rsid w:val="0083004F"/>
    <w:rsid w:val="0083756D"/>
    <w:rsid w:val="00853811"/>
    <w:rsid w:val="00892A27"/>
    <w:rsid w:val="00893B9D"/>
    <w:rsid w:val="008C334D"/>
    <w:rsid w:val="008D3DAB"/>
    <w:rsid w:val="008D768B"/>
    <w:rsid w:val="008F1F66"/>
    <w:rsid w:val="0090146F"/>
    <w:rsid w:val="0090253E"/>
    <w:rsid w:val="009152DD"/>
    <w:rsid w:val="00915C0B"/>
    <w:rsid w:val="00920F2F"/>
    <w:rsid w:val="0093065E"/>
    <w:rsid w:val="00931DD8"/>
    <w:rsid w:val="00935A3D"/>
    <w:rsid w:val="00936D60"/>
    <w:rsid w:val="00955D71"/>
    <w:rsid w:val="00961A9F"/>
    <w:rsid w:val="00970E88"/>
    <w:rsid w:val="0098275D"/>
    <w:rsid w:val="00986462"/>
    <w:rsid w:val="0099409D"/>
    <w:rsid w:val="009956CC"/>
    <w:rsid w:val="009A0ED5"/>
    <w:rsid w:val="009A5FF8"/>
    <w:rsid w:val="009D207B"/>
    <w:rsid w:val="009D45D6"/>
    <w:rsid w:val="009E7D67"/>
    <w:rsid w:val="009F1490"/>
    <w:rsid w:val="00A00B06"/>
    <w:rsid w:val="00A02CA0"/>
    <w:rsid w:val="00A12B1F"/>
    <w:rsid w:val="00A218A2"/>
    <w:rsid w:val="00A3228D"/>
    <w:rsid w:val="00A421F5"/>
    <w:rsid w:val="00A44C2F"/>
    <w:rsid w:val="00A52AEB"/>
    <w:rsid w:val="00A53BB4"/>
    <w:rsid w:val="00A71649"/>
    <w:rsid w:val="00A75095"/>
    <w:rsid w:val="00A76E64"/>
    <w:rsid w:val="00A81DA0"/>
    <w:rsid w:val="00A93B3A"/>
    <w:rsid w:val="00A94A31"/>
    <w:rsid w:val="00AA1BF2"/>
    <w:rsid w:val="00AB3B0B"/>
    <w:rsid w:val="00AC049D"/>
    <w:rsid w:val="00AC0F28"/>
    <w:rsid w:val="00AD448F"/>
    <w:rsid w:val="00AD570F"/>
    <w:rsid w:val="00AE02D9"/>
    <w:rsid w:val="00AE2E80"/>
    <w:rsid w:val="00AE5C78"/>
    <w:rsid w:val="00AF0420"/>
    <w:rsid w:val="00AF07B3"/>
    <w:rsid w:val="00AF3904"/>
    <w:rsid w:val="00B13290"/>
    <w:rsid w:val="00B1790F"/>
    <w:rsid w:val="00B26373"/>
    <w:rsid w:val="00B43B32"/>
    <w:rsid w:val="00B6189D"/>
    <w:rsid w:val="00B66CFD"/>
    <w:rsid w:val="00B77D3A"/>
    <w:rsid w:val="00BA30A5"/>
    <w:rsid w:val="00BA5C50"/>
    <w:rsid w:val="00BB59D1"/>
    <w:rsid w:val="00BC0BE8"/>
    <w:rsid w:val="00BC1BF6"/>
    <w:rsid w:val="00BC2D77"/>
    <w:rsid w:val="00BD73B0"/>
    <w:rsid w:val="00BE17D5"/>
    <w:rsid w:val="00BF36BD"/>
    <w:rsid w:val="00BF39C3"/>
    <w:rsid w:val="00BF5336"/>
    <w:rsid w:val="00C0557B"/>
    <w:rsid w:val="00C078AB"/>
    <w:rsid w:val="00C106B6"/>
    <w:rsid w:val="00C2148F"/>
    <w:rsid w:val="00C34254"/>
    <w:rsid w:val="00C533BC"/>
    <w:rsid w:val="00C63CE4"/>
    <w:rsid w:val="00C705CF"/>
    <w:rsid w:val="00C77A1E"/>
    <w:rsid w:val="00C85170"/>
    <w:rsid w:val="00C92B48"/>
    <w:rsid w:val="00C939A5"/>
    <w:rsid w:val="00C95AFE"/>
    <w:rsid w:val="00CA1033"/>
    <w:rsid w:val="00CB7370"/>
    <w:rsid w:val="00CE1607"/>
    <w:rsid w:val="00CF34D1"/>
    <w:rsid w:val="00CF3698"/>
    <w:rsid w:val="00CF3FA2"/>
    <w:rsid w:val="00D021F5"/>
    <w:rsid w:val="00D20963"/>
    <w:rsid w:val="00D20C20"/>
    <w:rsid w:val="00D21253"/>
    <w:rsid w:val="00D337BD"/>
    <w:rsid w:val="00D371CF"/>
    <w:rsid w:val="00D5268C"/>
    <w:rsid w:val="00D528E8"/>
    <w:rsid w:val="00D567F0"/>
    <w:rsid w:val="00D60CB7"/>
    <w:rsid w:val="00D6415D"/>
    <w:rsid w:val="00D74F77"/>
    <w:rsid w:val="00DA33FE"/>
    <w:rsid w:val="00DB773B"/>
    <w:rsid w:val="00DB7D78"/>
    <w:rsid w:val="00DC02F7"/>
    <w:rsid w:val="00DC6FC3"/>
    <w:rsid w:val="00E15022"/>
    <w:rsid w:val="00E2657F"/>
    <w:rsid w:val="00E30BC8"/>
    <w:rsid w:val="00E40C4E"/>
    <w:rsid w:val="00E605E0"/>
    <w:rsid w:val="00E64ACD"/>
    <w:rsid w:val="00E732A6"/>
    <w:rsid w:val="00E83092"/>
    <w:rsid w:val="00E86BA3"/>
    <w:rsid w:val="00E92951"/>
    <w:rsid w:val="00E92F47"/>
    <w:rsid w:val="00E97295"/>
    <w:rsid w:val="00EB0D2A"/>
    <w:rsid w:val="00EB4720"/>
    <w:rsid w:val="00EB5862"/>
    <w:rsid w:val="00EC07B9"/>
    <w:rsid w:val="00ED1F6C"/>
    <w:rsid w:val="00ED5040"/>
    <w:rsid w:val="00ED52B1"/>
    <w:rsid w:val="00ED6370"/>
    <w:rsid w:val="00EE16AE"/>
    <w:rsid w:val="00EE4147"/>
    <w:rsid w:val="00EF28A8"/>
    <w:rsid w:val="00F10CB1"/>
    <w:rsid w:val="00F125EA"/>
    <w:rsid w:val="00F2389A"/>
    <w:rsid w:val="00F4134D"/>
    <w:rsid w:val="00F43DE4"/>
    <w:rsid w:val="00F50438"/>
    <w:rsid w:val="00F50C62"/>
    <w:rsid w:val="00F522FA"/>
    <w:rsid w:val="00F743A7"/>
    <w:rsid w:val="00F8157E"/>
    <w:rsid w:val="00F87EA6"/>
    <w:rsid w:val="00F923A0"/>
    <w:rsid w:val="00F94968"/>
    <w:rsid w:val="00FA0C29"/>
    <w:rsid w:val="00FB36A7"/>
    <w:rsid w:val="00FB7870"/>
    <w:rsid w:val="00FD29B9"/>
    <w:rsid w:val="00FE02C7"/>
    <w:rsid w:val="00FF05F4"/>
    <w:rsid w:val="00FF18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31DA93"/>
  <w15:chartTrackingRefBased/>
  <w15:docId w15:val="{920E1073-267A-4E94-AD86-E55DFA75DE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2389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H&amp;P List Paragraph,2,Strip,Saraksta rindkopa,Saraksta rindkopa1"/>
    <w:basedOn w:val="Normal"/>
    <w:link w:val="ListParagraphChar"/>
    <w:uiPriority w:val="34"/>
    <w:qFormat/>
    <w:rsid w:val="008D768B"/>
    <w:pPr>
      <w:ind w:left="720"/>
      <w:contextualSpacing/>
    </w:pPr>
    <w:rPr>
      <w:rFonts w:ascii="Calibri" w:eastAsia="Calibri" w:hAnsi="Calibri" w:cs="Times New Roman"/>
    </w:rPr>
  </w:style>
  <w:style w:type="character" w:customStyle="1" w:styleId="ListParagraphChar">
    <w:name w:val="List Paragraph Char"/>
    <w:aliases w:val="H&amp;P List Paragraph Char,2 Char,Strip Char,Saraksta rindkopa Char,Saraksta rindkopa1 Char"/>
    <w:link w:val="ListParagraph"/>
    <w:uiPriority w:val="34"/>
    <w:locked/>
    <w:rsid w:val="008D768B"/>
    <w:rPr>
      <w:rFonts w:ascii="Calibri" w:eastAsia="Calibri" w:hAnsi="Calibri" w:cs="Times New Roman"/>
    </w:rPr>
  </w:style>
  <w:style w:type="character" w:styleId="Hyperlink">
    <w:name w:val="Hyperlink"/>
    <w:uiPriority w:val="99"/>
    <w:unhideWhenUsed/>
    <w:rsid w:val="008D768B"/>
    <w:rPr>
      <w:color w:val="0563C1"/>
      <w:u w:val="single"/>
    </w:rPr>
  </w:style>
  <w:style w:type="paragraph" w:customStyle="1" w:styleId="Normal1">
    <w:name w:val="Normal1"/>
    <w:basedOn w:val="Normal"/>
    <w:rsid w:val="008D76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v-LV"/>
    </w:rPr>
  </w:style>
  <w:style w:type="paragraph" w:customStyle="1" w:styleId="Default">
    <w:name w:val="Default"/>
    <w:rsid w:val="00FF05F4"/>
    <w:pPr>
      <w:autoSpaceDE w:val="0"/>
      <w:autoSpaceDN w:val="0"/>
      <w:adjustRightInd w:val="0"/>
      <w:spacing w:after="0" w:line="240" w:lineRule="auto"/>
    </w:pPr>
    <w:rPr>
      <w:rFonts w:ascii="NewsGoth Cn TL" w:eastAsia="Calibri" w:hAnsi="NewsGoth Cn TL" w:cs="NewsGoth Cn TL"/>
      <w:color w:val="000000"/>
      <w:sz w:val="24"/>
      <w:szCs w:val="24"/>
    </w:rPr>
  </w:style>
  <w:style w:type="paragraph" w:styleId="FootnoteText">
    <w:name w:val="footnote text"/>
    <w:aliases w:val="Footnote,Fußnote Char,Fußnote Char Char,Fußnote Char Char Char Char Char Char,Fußnote,-E Fußnotentext,footnote text,Fußnotentext Ursprung,single space,FOOTNOTES,fn,Footnote Text Char2 Char,Footnote Text Char Char1 Char,Schriftart: 9 pt,f,F"/>
    <w:basedOn w:val="Normal"/>
    <w:link w:val="FootnoteTextChar"/>
    <w:uiPriority w:val="99"/>
    <w:unhideWhenUsed/>
    <w:rsid w:val="00AE02D9"/>
    <w:pPr>
      <w:spacing w:after="0" w:line="240" w:lineRule="auto"/>
    </w:pPr>
    <w:rPr>
      <w:sz w:val="20"/>
      <w:szCs w:val="20"/>
      <w:lang w:val="en-US"/>
    </w:rPr>
  </w:style>
  <w:style w:type="character" w:customStyle="1" w:styleId="FootnoteTextChar">
    <w:name w:val="Footnote Text Char"/>
    <w:aliases w:val="Footnote Char,Fußnote Char Char1,Fußnote Char Char Char,Fußnote Char Char Char Char Char Char Char,Fußnote Char1,-E Fußnotentext Char,footnote text Char,Fußnotentext Ursprung Char,single space Char,FOOTNOTES Char,fn Char,f Char,F Char"/>
    <w:basedOn w:val="DefaultParagraphFont"/>
    <w:link w:val="FootnoteText"/>
    <w:uiPriority w:val="99"/>
    <w:rsid w:val="00AE02D9"/>
    <w:rPr>
      <w:sz w:val="20"/>
      <w:szCs w:val="20"/>
      <w:lang w:val="en-US"/>
    </w:rPr>
  </w:style>
  <w:style w:type="character" w:styleId="FootnoteReference">
    <w:name w:val="footnote reference"/>
    <w:aliases w:val="Footnote Reference Number,Footnote symbol,Footnote Refernece,Footnote Reference Superscript,ftref,Odwołanie przypisu,BVI fnr,Footnotes refss,SUPERS,Ref,de nota al pie,-E Fußnotenzeichen,Footnote reference number,Times 10 Point,E,E FNZ"/>
    <w:basedOn w:val="DefaultParagraphFont"/>
    <w:link w:val="CharCharCharChar"/>
    <w:uiPriority w:val="99"/>
    <w:unhideWhenUsed/>
    <w:rsid w:val="00AE02D9"/>
    <w:rPr>
      <w:vertAlign w:val="superscript"/>
    </w:rPr>
  </w:style>
  <w:style w:type="paragraph" w:customStyle="1" w:styleId="CharCharCharChar">
    <w:name w:val="Char Char Char Char"/>
    <w:aliases w:val="Char2"/>
    <w:basedOn w:val="Normal"/>
    <w:next w:val="Normal"/>
    <w:link w:val="FootnoteReference"/>
    <w:uiPriority w:val="99"/>
    <w:rsid w:val="00AE02D9"/>
    <w:pPr>
      <w:spacing w:line="240" w:lineRule="exact"/>
      <w:jc w:val="both"/>
      <w:textAlignment w:val="baseline"/>
    </w:pPr>
    <w:rPr>
      <w:vertAlign w:val="superscript"/>
    </w:rPr>
  </w:style>
  <w:style w:type="character" w:styleId="CommentReference">
    <w:name w:val="annotation reference"/>
    <w:basedOn w:val="DefaultParagraphFont"/>
    <w:uiPriority w:val="99"/>
    <w:unhideWhenUsed/>
    <w:rsid w:val="00AE02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E02D9"/>
    <w:pPr>
      <w:spacing w:line="240" w:lineRule="auto"/>
    </w:pPr>
    <w:rPr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E02D9"/>
    <w:rPr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E02D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02D9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rsid w:val="007A76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756D"/>
    <w:rPr>
      <w:b/>
      <w:bCs/>
      <w:lang w:val="lv-LV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3756D"/>
    <w:rPr>
      <w:b/>
      <w:bCs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83756D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425D2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5D2F"/>
  </w:style>
  <w:style w:type="paragraph" w:styleId="Footer">
    <w:name w:val="footer"/>
    <w:basedOn w:val="Normal"/>
    <w:link w:val="FooterChar"/>
    <w:uiPriority w:val="99"/>
    <w:unhideWhenUsed/>
    <w:rsid w:val="00425D2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5D2F"/>
  </w:style>
  <w:style w:type="paragraph" w:customStyle="1" w:styleId="tv213">
    <w:name w:val="tv213"/>
    <w:basedOn w:val="Normal"/>
    <w:rsid w:val="00B263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v-LV"/>
    </w:rPr>
  </w:style>
  <w:style w:type="character" w:customStyle="1" w:styleId="Heading2Char">
    <w:name w:val="Heading 2 Char"/>
    <w:basedOn w:val="DefaultParagraphFont"/>
    <w:link w:val="Heading2"/>
    <w:uiPriority w:val="9"/>
    <w:rsid w:val="00F2389A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088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16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7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3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94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41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AC2798-8BA2-45CC-AA1B-80D80C139B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1</Pages>
  <Words>4397</Words>
  <Characters>2507</Characters>
  <Application>Microsoft Office Word</Application>
  <DocSecurity>0</DocSecurity>
  <Lines>20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AA</Company>
  <LinksUpToDate>false</LinksUpToDate>
  <CharactersWithSpaces>68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eta Kurzemniece</dc:creator>
  <cp:keywords/>
  <dc:description/>
  <cp:lastModifiedBy>Ineta Kurzemniece</cp:lastModifiedBy>
  <cp:revision>3</cp:revision>
  <cp:lastPrinted>2018-09-06T12:26:00Z</cp:lastPrinted>
  <dcterms:created xsi:type="dcterms:W3CDTF">2018-09-28T07:44:00Z</dcterms:created>
  <dcterms:modified xsi:type="dcterms:W3CDTF">2018-09-28T07:50:00Z</dcterms:modified>
</cp:coreProperties>
</file>